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907" w:type="pct"/>
        <w:tblInd w:w="-851" w:type="dxa"/>
        <w:tblLook w:val="0600" w:firstRow="0" w:lastRow="0" w:firstColumn="0" w:lastColumn="0" w:noHBand="1" w:noVBand="1"/>
      </w:tblPr>
      <w:tblGrid>
        <w:gridCol w:w="11278"/>
      </w:tblGrid>
      <w:tr w:rsidR="00CB0809" w14:paraId="16181A03" w14:textId="77777777" w:rsidTr="001E5C08">
        <w:trPr>
          <w:trHeight w:val="1077"/>
        </w:trPr>
        <w:tc>
          <w:tcPr>
            <w:tcW w:w="11057" w:type="dxa"/>
          </w:tcPr>
          <w:p w14:paraId="2E693B63" w14:textId="5B16BF62" w:rsidR="00CB0809" w:rsidRDefault="00CB0809" w:rsidP="00CB2AE0">
            <w:pPr>
              <w:pStyle w:val="Date"/>
            </w:pPr>
          </w:p>
        </w:tc>
      </w:tr>
      <w:tr w:rsidR="00A11F8C" w14:paraId="6D9A599C" w14:textId="77777777" w:rsidTr="001E5C08">
        <w:trPr>
          <w:trHeight w:val="1077"/>
        </w:trPr>
        <w:tc>
          <w:tcPr>
            <w:tcW w:w="11057" w:type="dxa"/>
          </w:tcPr>
          <w:p w14:paraId="35AA9EC9" w14:textId="12B908D7" w:rsidR="00210C7A" w:rsidRPr="00A11F8C" w:rsidRDefault="00393DA6" w:rsidP="009453B4">
            <w:pPr>
              <w:rPr>
                <w:b/>
                <w:i/>
                <w:noProof/>
                <w:lang w:eastAsia="en-GB"/>
              </w:rPr>
            </w:pPr>
            <w:r>
              <w:rPr>
                <w:b/>
                <w:i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3F5A45F" wp14:editId="0AD9B43F">
                      <wp:simplePos x="0" y="0"/>
                      <wp:positionH relativeFrom="margin">
                        <wp:posOffset>1691005</wp:posOffset>
                      </wp:positionH>
                      <wp:positionV relativeFrom="paragraph">
                        <wp:posOffset>-963930</wp:posOffset>
                      </wp:positionV>
                      <wp:extent cx="3848100" cy="746760"/>
                      <wp:effectExtent l="19050" t="19050" r="19050" b="15240"/>
                      <wp:wrapNone/>
                      <wp:docPr id="4" name="Text Box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48100" cy="7467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08662B1B" w14:textId="10A1B7B2" w:rsidR="000154DA" w:rsidRPr="00781B6F" w:rsidRDefault="00226758" w:rsidP="004B2E61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  <w:t>Dyslexia Diagnostic Assessment</w:t>
                                  </w:r>
                                </w:p>
                                <w:p w14:paraId="529058F7" w14:textId="77777777" w:rsidR="000154DA" w:rsidRPr="00210C7A" w:rsidRDefault="000154DA" w:rsidP="004B2E61">
                                  <w:pPr>
                                    <w:ind w:left="364" w:hanging="168"/>
                                    <w:jc w:val="center"/>
                                    <w:rPr>
                                      <w:rFonts w:ascii="Arial Rounded MT Bold" w:hAnsi="Arial Rounded MT Bold"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CF368F">
                                    <w:rPr>
                                      <w:rFonts w:cstheme="minorHAnsi"/>
                                      <w:sz w:val="32"/>
                                    </w:rPr>
                                    <w:t>School Questionnaire</w:t>
                                  </w:r>
                                </w:p>
                                <w:p w14:paraId="06B1D161" w14:textId="77777777" w:rsidR="000154DA" w:rsidRPr="00084597" w:rsidRDefault="000154DA" w:rsidP="004B2E61">
                                  <w:pPr>
                                    <w:ind w:left="364" w:hanging="168"/>
                                    <w:jc w:val="center"/>
                                    <w:rPr>
                                      <w:rFonts w:ascii="Arial Rounded MT Bold" w:hAnsi="Arial Rounded MT Bold"/>
                                      <w:i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F5A45F" id="Text Box 45" o:spid="_x0000_s1026" style="position:absolute;margin-left:133.15pt;margin-top:-75.9pt;width:303pt;height:58.8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uhNGAIAACUEAAAOAAAAZHJzL2Uyb0RvYy54bWysU8tu2zAQvBfoPxC817Jc+VHBcpA6SFEg&#10;TQMk/QCaoiSiEpdd0pbSr++Ssh2n7anoheByl8PZ2eH6auhadlDoNJiCp5MpZ8pIKLWpC/7t6fbd&#10;ijPnhSlFC0YV/Fk5frV5+2bd21zNoIG2VMgIxLi8twVvvLd5kjjZqE64CVhlKFkBdsJTiHVSougJ&#10;vWuT2XS6SHrA0iJI5Ryd3oxJvon4VaWk/1pVTnnWFpy4+bhiXHdhTTZrkdcobKPlkYb4Bxad0IYe&#10;PUPdCC/YHvUfUJ2WCA4qP5HQJVBVWqrYA3WTTn/r5rERVsVeSBxnzzK5/wcr7w8PyHRZ8IwzIzoa&#10;0ZMaPPsIA8vmQZ7eupyqHu0DhgadvQP53TED20aYWl0jQt8oURKpNNQnry6EwNFVtuu/QEnoYu8h&#10;KjVU2AVA0oANcSDP54EEBpIO36+yVTqluUnKLbPFchEnloj8dNui858UdCxsCo408IguDnfOBzYi&#10;P5VE9tDq8la3bQyCydS2RXYQZI9dPfKnHi+rWsP6gs9W8+U8Ir9KRp++QPjhLxBEoTXhPRX9eOR1&#10;EmYU2A+74aj1Dspn0gth9Cr9Ldo0gD8568mnBXc/9gIVZ+1nQ5p/SLMsGDsG2Xw5owAvM7vLjDCS&#10;oAruORu3Wz9+hr1FXTf0UhqbNHBNc6p0lDBQHVkdp0tejMoe/00w+2Ucq15+9+YXAAAA//8DAFBL&#10;AwQUAAYACAAAACEA5Rdrvd4AAAAMAQAADwAAAGRycy9kb3ducmV2LnhtbEyPPU/DMBCGdyT+g3VI&#10;bK2dFJIqxKkqJDaWthk6urFxIuJzFLuN+fccEx3vvUfvR71LbmQ3M4fBo4RsLYAZ7Lwe0EpoTx+r&#10;LbAQFWo1ejQSfkyAXfP4UKtK+wUP5naMlpEJhkpJ6GOcKs5D1xunwtpPBun35WenIp2z5XpWC5m7&#10;kedCFNypASmhV5N57033fbw6CQd9Lsr2M8VOtOUSE7dnK/ZSPj+l/RuwaFL8h+GvPlWHhjpd/BV1&#10;YKOEvCg2hEpYZa8ZjSBkW+YkXUjavOTAm5rfj2h+AQAA//8DAFBLAQItABQABgAIAAAAIQC2gziS&#10;/gAAAOEBAAATAAAAAAAAAAAAAAAAAAAAAABbQ29udGVudF9UeXBlc10ueG1sUEsBAi0AFAAGAAgA&#10;AAAhADj9If/WAAAAlAEAAAsAAAAAAAAAAAAAAAAALwEAAF9yZWxzLy5yZWxzUEsBAi0AFAAGAAgA&#10;AAAhAPJi6E0YAgAAJQQAAA4AAAAAAAAAAAAAAAAALgIAAGRycy9lMm9Eb2MueG1sUEsBAi0AFAAG&#10;AAgAAAAhAOUXa73eAAAADAEAAA8AAAAAAAAAAAAAAAAAcgQAAGRycy9kb3ducmV2LnhtbFBLBQYA&#10;AAAABAAEAPMAAAB9BQAAAAA=&#10;" fillcolor="white [3212]" strokecolor="black [3213]" strokeweight="2.25pt">
                      <v:textbox>
                        <w:txbxContent>
                          <w:p w14:paraId="08662B1B" w14:textId="10A1B7B2" w:rsidR="000154DA" w:rsidRPr="00781B6F" w:rsidRDefault="00226758" w:rsidP="004B2E61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sz w:val="40"/>
                              </w:rPr>
                              <w:t>Dyslexia Diagnostic Assessment</w:t>
                            </w:r>
                          </w:p>
                          <w:p w14:paraId="529058F7" w14:textId="77777777" w:rsidR="000154DA" w:rsidRPr="00210C7A" w:rsidRDefault="000154DA" w:rsidP="004B2E61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color w:val="FFFFFF" w:themeColor="background1"/>
                                <w:sz w:val="32"/>
                              </w:rPr>
                            </w:pPr>
                            <w:r w:rsidRPr="00CF368F">
                              <w:rPr>
                                <w:rFonts w:cstheme="minorHAnsi"/>
                                <w:sz w:val="32"/>
                              </w:rPr>
                              <w:t>School Questionnaire</w:t>
                            </w:r>
                          </w:p>
                          <w:p w14:paraId="06B1D161" w14:textId="77777777" w:rsidR="000154DA" w:rsidRPr="00084597" w:rsidRDefault="000154DA" w:rsidP="004B2E61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i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</w:tr>
      <w:tr w:rsidR="00A11F8C" w14:paraId="56A8E631" w14:textId="77777777" w:rsidTr="001E5C08">
        <w:trPr>
          <w:trHeight w:val="1077"/>
        </w:trPr>
        <w:tc>
          <w:tcPr>
            <w:tcW w:w="11057" w:type="dxa"/>
          </w:tcPr>
          <w:tbl>
            <w:tblPr>
              <w:tblStyle w:val="TableGrid10"/>
              <w:tblpPr w:leftFromText="180" w:rightFromText="180" w:vertAnchor="text" w:horzAnchor="margin" w:tblpX="-289" w:tblpY="-32"/>
              <w:tblOverlap w:val="never"/>
              <w:tblW w:w="11052" w:type="dxa"/>
              <w:tblLook w:val="04A0" w:firstRow="1" w:lastRow="0" w:firstColumn="1" w:lastColumn="0" w:noHBand="0" w:noVBand="1"/>
            </w:tblPr>
            <w:tblGrid>
              <w:gridCol w:w="2021"/>
              <w:gridCol w:w="1698"/>
              <w:gridCol w:w="1822"/>
              <w:gridCol w:w="1758"/>
              <w:gridCol w:w="3753"/>
            </w:tblGrid>
            <w:tr w:rsidR="009453B4" w14:paraId="46F47F43" w14:textId="77777777" w:rsidTr="001E5C08">
              <w:tc>
                <w:tcPr>
                  <w:tcW w:w="11052" w:type="dxa"/>
                  <w:gridSpan w:val="5"/>
                </w:tcPr>
                <w:p w14:paraId="556CB8A5" w14:textId="487A6BC4" w:rsidR="009453B4" w:rsidRPr="00711BF0" w:rsidRDefault="009453B4" w:rsidP="009453B4">
                  <w:r w:rsidRPr="00711BF0">
                    <w:t xml:space="preserve">Pupil </w:t>
                  </w:r>
                  <w:r w:rsidR="003139CE">
                    <w:t>Surname</w:t>
                  </w:r>
                  <w:r w:rsidRPr="00711BF0">
                    <w:t>:</w:t>
                  </w:r>
                </w:p>
              </w:tc>
            </w:tr>
            <w:tr w:rsidR="003139CE" w14:paraId="2601F67B" w14:textId="77777777" w:rsidTr="001E5C08">
              <w:tc>
                <w:tcPr>
                  <w:tcW w:w="11052" w:type="dxa"/>
                  <w:gridSpan w:val="5"/>
                </w:tcPr>
                <w:p w14:paraId="42DFFD37" w14:textId="65DAB36F" w:rsidR="003139CE" w:rsidRPr="00711BF0" w:rsidRDefault="003139CE" w:rsidP="009453B4">
                  <w:r>
                    <w:t>Pupil Forename</w:t>
                  </w:r>
                  <w:r w:rsidR="006129A3">
                    <w:t>(s):</w:t>
                  </w:r>
                </w:p>
              </w:tc>
            </w:tr>
            <w:tr w:rsidR="009453B4" w14:paraId="510B607A" w14:textId="77777777" w:rsidTr="001E5C08">
              <w:tc>
                <w:tcPr>
                  <w:tcW w:w="11052" w:type="dxa"/>
                  <w:gridSpan w:val="5"/>
                </w:tcPr>
                <w:p w14:paraId="2CC307B4" w14:textId="77777777" w:rsidR="009453B4" w:rsidRPr="00711BF0" w:rsidRDefault="009453B4" w:rsidP="009453B4">
                  <w:r w:rsidRPr="00711BF0">
                    <w:t>Date of Birth</w:t>
                  </w:r>
                  <w:r w:rsidR="006A57AF">
                    <w:t>:</w:t>
                  </w:r>
                </w:p>
              </w:tc>
            </w:tr>
            <w:tr w:rsidR="009453B4" w14:paraId="1E9690D6" w14:textId="77777777" w:rsidTr="001E5C08">
              <w:tc>
                <w:tcPr>
                  <w:tcW w:w="11052" w:type="dxa"/>
                  <w:gridSpan w:val="5"/>
                </w:tcPr>
                <w:p w14:paraId="3C810B3A" w14:textId="77777777" w:rsidR="009453B4" w:rsidRPr="00711BF0" w:rsidRDefault="009453B4" w:rsidP="009453B4">
                  <w:r w:rsidRPr="00711BF0">
                    <w:t>Name of person completing this form:</w:t>
                  </w:r>
                </w:p>
                <w:p w14:paraId="3D9880EB" w14:textId="77777777" w:rsidR="009453B4" w:rsidRPr="00711BF0" w:rsidRDefault="009453B4" w:rsidP="009453B4"/>
              </w:tc>
            </w:tr>
            <w:tr w:rsidR="009453B4" w14:paraId="412B5CD2" w14:textId="77777777" w:rsidTr="001E5C08">
              <w:tc>
                <w:tcPr>
                  <w:tcW w:w="11052" w:type="dxa"/>
                  <w:gridSpan w:val="5"/>
                </w:tcPr>
                <w:p w14:paraId="113F36F0" w14:textId="77777777" w:rsidR="009453B4" w:rsidRPr="00711BF0" w:rsidRDefault="009453B4" w:rsidP="009453B4">
                  <w:r w:rsidRPr="00711BF0">
                    <w:t>Role in school:</w:t>
                  </w:r>
                </w:p>
              </w:tc>
            </w:tr>
            <w:tr w:rsidR="009453B4" w14:paraId="5E4960F0" w14:textId="77777777" w:rsidTr="001E5C08">
              <w:tc>
                <w:tcPr>
                  <w:tcW w:w="11052" w:type="dxa"/>
                  <w:gridSpan w:val="5"/>
                </w:tcPr>
                <w:p w14:paraId="3794B0A4" w14:textId="77777777" w:rsidR="009453B4" w:rsidRPr="00711BF0" w:rsidRDefault="009453B4" w:rsidP="009453B4">
                  <w:r w:rsidRPr="00711BF0">
                    <w:t>Relationship to pupil:</w:t>
                  </w:r>
                </w:p>
              </w:tc>
            </w:tr>
            <w:tr w:rsidR="009453B4" w14:paraId="102955C0" w14:textId="77777777" w:rsidTr="001E5C08">
              <w:tc>
                <w:tcPr>
                  <w:tcW w:w="11052" w:type="dxa"/>
                  <w:gridSpan w:val="5"/>
                </w:tcPr>
                <w:p w14:paraId="4018BD77" w14:textId="77777777" w:rsidR="009453B4" w:rsidRPr="00711BF0" w:rsidRDefault="009453B4" w:rsidP="009453B4">
                  <w:r w:rsidRPr="00711BF0">
                    <w:t>Date form completed:</w:t>
                  </w:r>
                </w:p>
              </w:tc>
            </w:tr>
            <w:tr w:rsidR="009453B4" w14:paraId="698E43DB" w14:textId="77777777" w:rsidTr="001E5C08">
              <w:trPr>
                <w:trHeight w:val="1416"/>
              </w:trPr>
              <w:tc>
                <w:tcPr>
                  <w:tcW w:w="3719" w:type="dxa"/>
                  <w:gridSpan w:val="2"/>
                </w:tcPr>
                <w:p w14:paraId="1CCB6039" w14:textId="77777777" w:rsidR="009453B4" w:rsidRPr="00711BF0" w:rsidRDefault="009453B4" w:rsidP="009453B4">
                  <w:r w:rsidRPr="00711BF0">
                    <w:t>School Address:</w:t>
                  </w:r>
                </w:p>
                <w:p w14:paraId="41372A65" w14:textId="77777777" w:rsidR="009453B4" w:rsidRPr="00711BF0" w:rsidRDefault="009453B4" w:rsidP="009453B4"/>
                <w:p w14:paraId="7C624DAA" w14:textId="77777777" w:rsidR="009453B4" w:rsidRDefault="009453B4" w:rsidP="009453B4"/>
                <w:p w14:paraId="56B772C0" w14:textId="77777777" w:rsidR="006129A3" w:rsidRPr="00711BF0" w:rsidRDefault="006129A3" w:rsidP="009453B4"/>
                <w:p w14:paraId="624A5EF4" w14:textId="77777777" w:rsidR="009453B4" w:rsidRPr="00711BF0" w:rsidRDefault="009453B4" w:rsidP="009453B4"/>
                <w:p w14:paraId="0941FD38" w14:textId="0230EC91" w:rsidR="009453B4" w:rsidRPr="00711BF0" w:rsidRDefault="009453B4" w:rsidP="009453B4"/>
              </w:tc>
              <w:tc>
                <w:tcPr>
                  <w:tcW w:w="7333" w:type="dxa"/>
                  <w:gridSpan w:val="3"/>
                </w:tcPr>
                <w:p w14:paraId="439C0444" w14:textId="77777777" w:rsidR="009453B4" w:rsidRPr="00711BF0" w:rsidRDefault="009453B4" w:rsidP="00711BF0">
                  <w:r w:rsidRPr="00711BF0">
                    <w:t>Contact details</w:t>
                  </w:r>
                </w:p>
                <w:p w14:paraId="535C8403" w14:textId="77777777" w:rsidR="009453B4" w:rsidRPr="00711BF0" w:rsidRDefault="009453B4" w:rsidP="009453B4">
                  <w:r w:rsidRPr="00711BF0">
                    <w:t>Telephone number:</w:t>
                  </w:r>
                </w:p>
                <w:p w14:paraId="25A9B908" w14:textId="5FA9570D" w:rsidR="009453B4" w:rsidRPr="00711BF0" w:rsidRDefault="009453B4" w:rsidP="009453B4"/>
                <w:p w14:paraId="7B2C2B1D" w14:textId="77777777" w:rsidR="009453B4" w:rsidRPr="00711BF0" w:rsidRDefault="009453B4" w:rsidP="009453B4">
                  <w:r w:rsidRPr="00711BF0">
                    <w:t>Email address:</w:t>
                  </w:r>
                </w:p>
                <w:p w14:paraId="687EF51D" w14:textId="77777777" w:rsidR="009453B4" w:rsidRPr="00711BF0" w:rsidRDefault="009453B4" w:rsidP="009453B4"/>
              </w:tc>
            </w:tr>
            <w:tr w:rsidR="00F00DBF" w14:paraId="2B8BC332" w14:textId="77777777" w:rsidTr="001E5C08">
              <w:tc>
                <w:tcPr>
                  <w:tcW w:w="11052" w:type="dxa"/>
                  <w:gridSpan w:val="5"/>
                  <w:shd w:val="clear" w:color="auto" w:fill="BFBFBF" w:themeFill="background2" w:themeFillShade="BF"/>
                </w:tcPr>
                <w:p w14:paraId="11CE1F19" w14:textId="77777777" w:rsidR="00F00DBF" w:rsidRPr="00A3035B" w:rsidRDefault="00F00DBF" w:rsidP="009453B4">
                  <w:pPr>
                    <w:jc w:val="center"/>
                    <w:rPr>
                      <w:b/>
                    </w:rPr>
                  </w:pPr>
                </w:p>
              </w:tc>
            </w:tr>
            <w:tr w:rsidR="00F00DBF" w14:paraId="5250F540" w14:textId="77777777" w:rsidTr="001E5C08">
              <w:tc>
                <w:tcPr>
                  <w:tcW w:w="11052" w:type="dxa"/>
                  <w:gridSpan w:val="5"/>
                  <w:shd w:val="clear" w:color="auto" w:fill="auto"/>
                </w:tcPr>
                <w:p w14:paraId="2BCC2916" w14:textId="292E4816" w:rsidR="00F00DBF" w:rsidRPr="00CF368F" w:rsidRDefault="00F00DBF" w:rsidP="236E9E3E">
                  <w:pPr>
                    <w:rPr>
                      <w:b/>
                      <w:bCs/>
                    </w:rPr>
                  </w:pPr>
                  <w:r w:rsidRPr="00CF368F">
                    <w:rPr>
                      <w:b/>
                      <w:bCs/>
                    </w:rPr>
                    <w:t>Details of current support provided by the school</w:t>
                  </w:r>
                  <w:r w:rsidR="2BD34AD5" w:rsidRPr="00CF368F">
                    <w:rPr>
                      <w:b/>
                      <w:bCs/>
                    </w:rPr>
                    <w:t xml:space="preserve"> </w:t>
                  </w:r>
                  <w:r w:rsidR="2BD34AD5" w:rsidRPr="00CF368F">
                    <w:rPr>
                      <w:i/>
                      <w:iCs/>
                    </w:rPr>
                    <w:t>(</w:t>
                  </w:r>
                  <w:proofErr w:type="gramStart"/>
                  <w:r w:rsidR="2BD34AD5" w:rsidRPr="00CF368F">
                    <w:rPr>
                      <w:i/>
                      <w:iCs/>
                    </w:rPr>
                    <w:t>e.g.</w:t>
                  </w:r>
                  <w:proofErr w:type="gramEnd"/>
                  <w:r w:rsidR="2BD34AD5" w:rsidRPr="00CF368F">
                    <w:rPr>
                      <w:i/>
                      <w:iCs/>
                    </w:rPr>
                    <w:t xml:space="preserve"> reading intervention, extra time.)</w:t>
                  </w:r>
                </w:p>
              </w:tc>
            </w:tr>
            <w:tr w:rsidR="00F00DBF" w:rsidRPr="00F00DBF" w14:paraId="73DDDA6E" w14:textId="77777777" w:rsidTr="001E5C08">
              <w:tc>
                <w:tcPr>
                  <w:tcW w:w="2021" w:type="dxa"/>
                </w:tcPr>
                <w:p w14:paraId="06DD844D" w14:textId="77777777" w:rsidR="00F00DBF" w:rsidRPr="00F00DBF" w:rsidRDefault="00F00DBF" w:rsidP="00F00DBF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Support</w:t>
                  </w:r>
                </w:p>
              </w:tc>
              <w:tc>
                <w:tcPr>
                  <w:tcW w:w="1698" w:type="dxa"/>
                </w:tcPr>
                <w:p w14:paraId="7B292E99" w14:textId="77777777" w:rsidR="00F00DBF" w:rsidRPr="00F00DBF" w:rsidRDefault="00F00DBF" w:rsidP="00F00DBF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Frequency</w:t>
                  </w:r>
                </w:p>
              </w:tc>
              <w:tc>
                <w:tcPr>
                  <w:tcW w:w="1822" w:type="dxa"/>
                </w:tcPr>
                <w:p w14:paraId="75ED9F5C" w14:textId="77777777" w:rsidR="00F00DBF" w:rsidRPr="00F00DBF" w:rsidRDefault="00F00DBF" w:rsidP="00F00DBF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Length of sessions</w:t>
                  </w:r>
                </w:p>
              </w:tc>
              <w:tc>
                <w:tcPr>
                  <w:tcW w:w="1758" w:type="dxa"/>
                </w:tcPr>
                <w:p w14:paraId="38078F53" w14:textId="77777777" w:rsidR="00F00DBF" w:rsidRPr="00F00DBF" w:rsidRDefault="00F00DBF" w:rsidP="00F00DBF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Who delivers support?</w:t>
                  </w:r>
                </w:p>
              </w:tc>
              <w:tc>
                <w:tcPr>
                  <w:tcW w:w="3753" w:type="dxa"/>
                </w:tcPr>
                <w:p w14:paraId="15122338" w14:textId="77777777" w:rsidR="00F00DBF" w:rsidRPr="00F00DBF" w:rsidRDefault="00F00DBF" w:rsidP="00F00DBF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Impact to date</w:t>
                  </w:r>
                </w:p>
              </w:tc>
            </w:tr>
            <w:tr w:rsidR="00F00DBF" w:rsidRPr="00F00DBF" w14:paraId="59A58FEB" w14:textId="77777777" w:rsidTr="001E5C08">
              <w:trPr>
                <w:trHeight w:val="882"/>
              </w:trPr>
              <w:tc>
                <w:tcPr>
                  <w:tcW w:w="2021" w:type="dxa"/>
                </w:tcPr>
                <w:p w14:paraId="2111ABEB" w14:textId="77777777" w:rsidR="00F00DBF" w:rsidRP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1698" w:type="dxa"/>
                </w:tcPr>
                <w:p w14:paraId="4F6A61A4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3DFD16E3" w14:textId="77777777" w:rsidR="00CB2AE0" w:rsidRPr="00CB2AE0" w:rsidRDefault="00CB2AE0" w:rsidP="00CB2AE0"/>
              </w:tc>
              <w:tc>
                <w:tcPr>
                  <w:tcW w:w="1822" w:type="dxa"/>
                </w:tcPr>
                <w:p w14:paraId="3163C501" w14:textId="77777777" w:rsidR="00F00DBF" w:rsidRP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1758" w:type="dxa"/>
                </w:tcPr>
                <w:p w14:paraId="5B89763A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13D8E89F" w14:textId="270DCC12" w:rsidR="00F00DBF" w:rsidRP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3753" w:type="dxa"/>
                </w:tcPr>
                <w:p w14:paraId="0360E951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37E37BD4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2D123EB8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2FFCF65B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1683CEE9" w14:textId="77777777" w:rsidR="00F00DBF" w:rsidRPr="00F00DBF" w:rsidRDefault="00F00DBF" w:rsidP="00F00DBF">
                  <w:pPr>
                    <w:rPr>
                      <w:i/>
                    </w:rPr>
                  </w:pPr>
                </w:p>
              </w:tc>
            </w:tr>
            <w:tr w:rsidR="00F00DBF" w:rsidRPr="00F00DBF" w14:paraId="428BCAD2" w14:textId="77777777" w:rsidTr="001E5C08">
              <w:tc>
                <w:tcPr>
                  <w:tcW w:w="2021" w:type="dxa"/>
                </w:tcPr>
                <w:p w14:paraId="6D44C459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022D6DB1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23D5CD62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5C34F747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76FF44FE" w14:textId="77777777" w:rsid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1698" w:type="dxa"/>
                </w:tcPr>
                <w:p w14:paraId="3A06BB2F" w14:textId="77777777" w:rsidR="00F00DBF" w:rsidRP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1822" w:type="dxa"/>
                </w:tcPr>
                <w:p w14:paraId="2F47DE1B" w14:textId="77777777" w:rsidR="00F00DBF" w:rsidRP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1758" w:type="dxa"/>
                </w:tcPr>
                <w:p w14:paraId="73207817" w14:textId="77777777" w:rsidR="00F00DBF" w:rsidRDefault="00F00DBF" w:rsidP="00F00DBF">
                  <w:pPr>
                    <w:rPr>
                      <w:i/>
                    </w:rPr>
                  </w:pPr>
                </w:p>
              </w:tc>
              <w:tc>
                <w:tcPr>
                  <w:tcW w:w="3753" w:type="dxa"/>
                </w:tcPr>
                <w:p w14:paraId="2D6A3811" w14:textId="77777777" w:rsidR="00F00DBF" w:rsidRDefault="00F00DBF" w:rsidP="00F00DBF">
                  <w:pPr>
                    <w:rPr>
                      <w:i/>
                    </w:rPr>
                  </w:pPr>
                </w:p>
                <w:p w14:paraId="7312EA29" w14:textId="77777777" w:rsidR="00DC419A" w:rsidRDefault="00DC419A" w:rsidP="00F00DBF">
                  <w:pPr>
                    <w:rPr>
                      <w:i/>
                    </w:rPr>
                  </w:pPr>
                </w:p>
                <w:p w14:paraId="2DAECC62" w14:textId="77777777" w:rsidR="00F2627D" w:rsidRDefault="00F2627D" w:rsidP="00F00DBF">
                  <w:pPr>
                    <w:rPr>
                      <w:i/>
                    </w:rPr>
                  </w:pPr>
                </w:p>
                <w:p w14:paraId="28D8D707" w14:textId="77777777" w:rsidR="00F2627D" w:rsidRDefault="00F2627D" w:rsidP="00F00DBF">
                  <w:pPr>
                    <w:rPr>
                      <w:i/>
                    </w:rPr>
                  </w:pPr>
                </w:p>
                <w:p w14:paraId="0DC9E67F" w14:textId="77777777" w:rsidR="00F2627D" w:rsidRDefault="00F2627D" w:rsidP="00F00DBF">
                  <w:pPr>
                    <w:rPr>
                      <w:i/>
                    </w:rPr>
                  </w:pPr>
                </w:p>
                <w:p w14:paraId="2A086375" w14:textId="77777777" w:rsidR="00F2627D" w:rsidRDefault="00F2627D" w:rsidP="00F00DBF">
                  <w:pPr>
                    <w:rPr>
                      <w:i/>
                    </w:rPr>
                  </w:pPr>
                </w:p>
                <w:p w14:paraId="01A7ECD5" w14:textId="77777777" w:rsidR="00F2627D" w:rsidRDefault="00F2627D" w:rsidP="00F00DBF">
                  <w:pPr>
                    <w:rPr>
                      <w:i/>
                    </w:rPr>
                  </w:pPr>
                </w:p>
                <w:p w14:paraId="3FABF2BB" w14:textId="1EDC39F3" w:rsidR="00F2627D" w:rsidRPr="00F00DBF" w:rsidRDefault="00F2627D" w:rsidP="00F00DBF">
                  <w:pPr>
                    <w:rPr>
                      <w:i/>
                    </w:rPr>
                  </w:pPr>
                </w:p>
              </w:tc>
            </w:tr>
          </w:tbl>
          <w:p w14:paraId="7327BDCA" w14:textId="5981F3BB" w:rsidR="006129A3" w:rsidRPr="006129A3" w:rsidRDefault="006129A3" w:rsidP="006129A3">
            <w:pPr>
              <w:tabs>
                <w:tab w:val="left" w:pos="1815"/>
              </w:tabs>
              <w:rPr>
                <w:lang w:eastAsia="en-GB"/>
              </w:rPr>
            </w:pPr>
          </w:p>
        </w:tc>
      </w:tr>
    </w:tbl>
    <w:p w14:paraId="0163964D" w14:textId="5B633D8F" w:rsidR="00CB2AE0" w:rsidRPr="00AC3471" w:rsidRDefault="00CB2AE0" w:rsidP="00CB2AE0">
      <w:pPr>
        <w:tabs>
          <w:tab w:val="center" w:pos="4680"/>
          <w:tab w:val="right" w:pos="9360"/>
        </w:tabs>
        <w:rPr>
          <w:b/>
          <w:bCs/>
        </w:rPr>
      </w:pPr>
    </w:p>
    <w:p w14:paraId="40CE8FB8" w14:textId="77777777" w:rsidR="00F00DBF" w:rsidRPr="00CF368F" w:rsidRDefault="00F00DBF" w:rsidP="00574F3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b/>
          <w:bCs/>
        </w:rPr>
      </w:pPr>
      <w:r w:rsidRPr="236E9E3E">
        <w:rPr>
          <w:b/>
          <w:bCs/>
        </w:rPr>
        <w:lastRenderedPageBreak/>
        <w:t xml:space="preserve"> </w:t>
      </w:r>
      <w:r w:rsidRPr="236E9E3E">
        <w:rPr>
          <w:b/>
          <w:bCs/>
          <w:sz w:val="28"/>
          <w:szCs w:val="28"/>
        </w:rPr>
        <w:t xml:space="preserve"> </w:t>
      </w:r>
      <w:r w:rsidRPr="00CF368F">
        <w:rPr>
          <w:b/>
          <w:bCs/>
          <w:sz w:val="28"/>
          <w:szCs w:val="28"/>
        </w:rPr>
        <w:t>Current subject overview (in relation to age expected outcomes):</w:t>
      </w:r>
    </w:p>
    <w:p w14:paraId="4F6C6680" w14:textId="77777777" w:rsidR="00F00DBF" w:rsidRDefault="00F00DBF" w:rsidP="00F00DBF">
      <w:pPr>
        <w:jc w:val="center"/>
        <w:rPr>
          <w:b/>
        </w:rPr>
      </w:pPr>
    </w:p>
    <w:tbl>
      <w:tblPr>
        <w:tblStyle w:val="TableGrid"/>
        <w:tblW w:w="11057" w:type="dxa"/>
        <w:tblInd w:w="-856" w:type="dxa"/>
        <w:tblLook w:val="04A0" w:firstRow="1" w:lastRow="0" w:firstColumn="1" w:lastColumn="0" w:noHBand="0" w:noVBand="1"/>
      </w:tblPr>
      <w:tblGrid>
        <w:gridCol w:w="3826"/>
        <w:gridCol w:w="1635"/>
        <w:gridCol w:w="1514"/>
        <w:gridCol w:w="1616"/>
        <w:gridCol w:w="2466"/>
      </w:tblGrid>
      <w:tr w:rsidR="00CC4E84" w14:paraId="6571DE64" w14:textId="77777777" w:rsidTr="00574F36">
        <w:tc>
          <w:tcPr>
            <w:tcW w:w="3826" w:type="dxa"/>
            <w:shd w:val="clear" w:color="auto" w:fill="BFBFBF" w:themeFill="background2" w:themeFillShade="BF"/>
          </w:tcPr>
          <w:p w14:paraId="0CA5227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35" w:type="dxa"/>
          </w:tcPr>
          <w:p w14:paraId="36288454" w14:textId="77777777" w:rsidR="00F00DBF" w:rsidRDefault="00F00DBF" w:rsidP="00F00DBF">
            <w:pPr>
              <w:jc w:val="center"/>
              <w:rPr>
                <w:b/>
              </w:rPr>
            </w:pPr>
            <w:r>
              <w:rPr>
                <w:b/>
              </w:rPr>
              <w:t>Above Average</w:t>
            </w:r>
          </w:p>
        </w:tc>
        <w:tc>
          <w:tcPr>
            <w:tcW w:w="1514" w:type="dxa"/>
          </w:tcPr>
          <w:p w14:paraId="4B695478" w14:textId="77777777" w:rsidR="00F00DBF" w:rsidRDefault="00F00DBF" w:rsidP="00F00DBF">
            <w:pPr>
              <w:jc w:val="center"/>
              <w:rPr>
                <w:b/>
              </w:rPr>
            </w:pPr>
            <w:r>
              <w:rPr>
                <w:b/>
              </w:rPr>
              <w:t>Average</w:t>
            </w:r>
          </w:p>
        </w:tc>
        <w:tc>
          <w:tcPr>
            <w:tcW w:w="1616" w:type="dxa"/>
          </w:tcPr>
          <w:p w14:paraId="22DA6426" w14:textId="77777777" w:rsidR="00F00DBF" w:rsidRDefault="00F00DBF" w:rsidP="00F00DBF">
            <w:pPr>
              <w:jc w:val="center"/>
              <w:rPr>
                <w:b/>
              </w:rPr>
            </w:pPr>
            <w:r>
              <w:rPr>
                <w:b/>
              </w:rPr>
              <w:t>Below Average</w:t>
            </w:r>
          </w:p>
        </w:tc>
        <w:tc>
          <w:tcPr>
            <w:tcW w:w="2466" w:type="dxa"/>
          </w:tcPr>
          <w:p w14:paraId="2F40D681" w14:textId="77777777" w:rsidR="00F00DBF" w:rsidRDefault="00F00DBF" w:rsidP="00F00DBF">
            <w:pPr>
              <w:jc w:val="center"/>
              <w:rPr>
                <w:b/>
              </w:rPr>
            </w:pPr>
            <w:r>
              <w:rPr>
                <w:b/>
              </w:rPr>
              <w:t>Well Below Average</w:t>
            </w:r>
          </w:p>
        </w:tc>
      </w:tr>
      <w:tr w:rsidR="00F20B9D" w14:paraId="27947237" w14:textId="77777777" w:rsidTr="00574F36">
        <w:tc>
          <w:tcPr>
            <w:tcW w:w="11057" w:type="dxa"/>
            <w:gridSpan w:val="5"/>
            <w:shd w:val="clear" w:color="auto" w:fill="F2F2F2" w:themeFill="background2" w:themeFillShade="F2"/>
          </w:tcPr>
          <w:p w14:paraId="03B73C64" w14:textId="7ED590AE" w:rsidR="00F20B9D" w:rsidRDefault="00F20B9D" w:rsidP="000E7F05">
            <w:pPr>
              <w:rPr>
                <w:b/>
              </w:rPr>
            </w:pPr>
            <w:r>
              <w:rPr>
                <w:b/>
              </w:rPr>
              <w:t>English</w:t>
            </w:r>
          </w:p>
        </w:tc>
      </w:tr>
      <w:tr w:rsidR="00CC4E84" w14:paraId="1D906B98" w14:textId="77777777" w:rsidTr="00574F36">
        <w:tc>
          <w:tcPr>
            <w:tcW w:w="3826" w:type="dxa"/>
          </w:tcPr>
          <w:p w14:paraId="04EE7011" w14:textId="77777777" w:rsidR="00F00DBF" w:rsidRPr="000A60C7" w:rsidRDefault="00F00DBF" w:rsidP="000E7F05">
            <w:r w:rsidRPr="000A60C7">
              <w:t>Reading accuracy</w:t>
            </w:r>
          </w:p>
        </w:tc>
        <w:tc>
          <w:tcPr>
            <w:tcW w:w="1635" w:type="dxa"/>
          </w:tcPr>
          <w:p w14:paraId="4A4DE59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296E7CA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0EB194A6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4DA066B1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785D8482" w14:textId="77777777" w:rsidTr="00574F36">
        <w:tc>
          <w:tcPr>
            <w:tcW w:w="3826" w:type="dxa"/>
          </w:tcPr>
          <w:p w14:paraId="487C7126" w14:textId="77777777" w:rsidR="00F00DBF" w:rsidRPr="000A60C7" w:rsidRDefault="00F00DBF" w:rsidP="000E7F05">
            <w:r w:rsidRPr="000A60C7">
              <w:t>Reading comprehension</w:t>
            </w:r>
          </w:p>
        </w:tc>
        <w:tc>
          <w:tcPr>
            <w:tcW w:w="1635" w:type="dxa"/>
          </w:tcPr>
          <w:p w14:paraId="690D8AD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4794DB69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34B21B8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2FD77984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50701AFE" w14:textId="77777777" w:rsidTr="00574F36">
        <w:tc>
          <w:tcPr>
            <w:tcW w:w="3826" w:type="dxa"/>
          </w:tcPr>
          <w:p w14:paraId="36B15AF9" w14:textId="77777777" w:rsidR="00F00DBF" w:rsidRPr="000A60C7" w:rsidRDefault="00F00DBF" w:rsidP="000E7F05">
            <w:r w:rsidRPr="000A60C7">
              <w:t>Speaking and listening</w:t>
            </w:r>
          </w:p>
        </w:tc>
        <w:tc>
          <w:tcPr>
            <w:tcW w:w="1635" w:type="dxa"/>
          </w:tcPr>
          <w:p w14:paraId="4CFBE417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766A13D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5E87A52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14D87E40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61B13FF9" w14:textId="77777777" w:rsidTr="00574F36">
        <w:tc>
          <w:tcPr>
            <w:tcW w:w="3826" w:type="dxa"/>
          </w:tcPr>
          <w:p w14:paraId="77C84F85" w14:textId="77777777" w:rsidR="00F00DBF" w:rsidRPr="000A60C7" w:rsidRDefault="00F00DBF" w:rsidP="000E7F05">
            <w:r w:rsidRPr="000A60C7">
              <w:t>Writing</w:t>
            </w:r>
          </w:p>
        </w:tc>
        <w:tc>
          <w:tcPr>
            <w:tcW w:w="1635" w:type="dxa"/>
          </w:tcPr>
          <w:p w14:paraId="5A9FABEF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3A93CB2A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52E5CDD8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5516AB2A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18FEB632" w14:textId="77777777" w:rsidTr="00574F36">
        <w:tc>
          <w:tcPr>
            <w:tcW w:w="3826" w:type="dxa"/>
          </w:tcPr>
          <w:p w14:paraId="67F02BDD" w14:textId="77777777" w:rsidR="00F00DBF" w:rsidRPr="000A60C7" w:rsidRDefault="00F00DBF" w:rsidP="000E7F05">
            <w:r w:rsidRPr="000A60C7">
              <w:t>Spelling</w:t>
            </w:r>
          </w:p>
        </w:tc>
        <w:tc>
          <w:tcPr>
            <w:tcW w:w="1635" w:type="dxa"/>
          </w:tcPr>
          <w:p w14:paraId="03CFB985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530CDCEF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2F84B0D1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107FFC4C" w14:textId="77777777" w:rsidR="00F00DBF" w:rsidRDefault="00F00DBF" w:rsidP="000E7F05">
            <w:pPr>
              <w:rPr>
                <w:b/>
              </w:rPr>
            </w:pPr>
          </w:p>
        </w:tc>
      </w:tr>
      <w:tr w:rsidR="00F20B9D" w14:paraId="5D51FC85" w14:textId="77777777" w:rsidTr="00574F36">
        <w:tc>
          <w:tcPr>
            <w:tcW w:w="11057" w:type="dxa"/>
            <w:gridSpan w:val="5"/>
            <w:shd w:val="clear" w:color="auto" w:fill="F2F2F2" w:themeFill="background2" w:themeFillShade="F2"/>
          </w:tcPr>
          <w:p w14:paraId="0DADBDAB" w14:textId="1E99FEF8" w:rsidR="00F20B9D" w:rsidRDefault="00F20B9D" w:rsidP="000E7F05">
            <w:pPr>
              <w:rPr>
                <w:b/>
              </w:rPr>
            </w:pPr>
            <w:r>
              <w:rPr>
                <w:b/>
              </w:rPr>
              <w:t>Maths</w:t>
            </w:r>
          </w:p>
        </w:tc>
      </w:tr>
      <w:tr w:rsidR="00CC4E84" w14:paraId="1279431C" w14:textId="77777777" w:rsidTr="00574F36">
        <w:tc>
          <w:tcPr>
            <w:tcW w:w="3826" w:type="dxa"/>
          </w:tcPr>
          <w:p w14:paraId="2D516B62" w14:textId="77777777" w:rsidR="00F00DBF" w:rsidRPr="000A60C7" w:rsidRDefault="00F00DBF" w:rsidP="000E7F05">
            <w:r w:rsidRPr="000A60C7">
              <w:t>Number and counting</w:t>
            </w:r>
          </w:p>
        </w:tc>
        <w:tc>
          <w:tcPr>
            <w:tcW w:w="1635" w:type="dxa"/>
          </w:tcPr>
          <w:p w14:paraId="27916C1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10ED626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7DE43F3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385AE7BE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3FF8016C" w14:textId="77777777" w:rsidTr="00574F36">
        <w:tc>
          <w:tcPr>
            <w:tcW w:w="3826" w:type="dxa"/>
          </w:tcPr>
          <w:p w14:paraId="51104FE7" w14:textId="275F9ACF" w:rsidR="00F00DBF" w:rsidRPr="000A60C7" w:rsidRDefault="00F00DBF" w:rsidP="000E7F05">
            <w:r>
              <w:t>Shape, space and</w:t>
            </w:r>
            <w:r w:rsidR="6CAC56DE">
              <w:t xml:space="preserve"> </w:t>
            </w:r>
            <w:r>
              <w:t>measure</w:t>
            </w:r>
          </w:p>
        </w:tc>
        <w:tc>
          <w:tcPr>
            <w:tcW w:w="1635" w:type="dxa"/>
          </w:tcPr>
          <w:p w14:paraId="79D63CB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2AE5071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2F4E9F1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763A91CB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6A847A75" w14:textId="77777777" w:rsidTr="00574F36">
        <w:tc>
          <w:tcPr>
            <w:tcW w:w="3826" w:type="dxa"/>
          </w:tcPr>
          <w:p w14:paraId="285B5CA2" w14:textId="77777777" w:rsidR="00F00DBF" w:rsidRPr="000A60C7" w:rsidRDefault="00F00DBF" w:rsidP="000E7F05">
            <w:r w:rsidRPr="000A60C7">
              <w:t>Calculation</w:t>
            </w:r>
          </w:p>
        </w:tc>
        <w:tc>
          <w:tcPr>
            <w:tcW w:w="1635" w:type="dxa"/>
          </w:tcPr>
          <w:p w14:paraId="53FD88DE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40789A92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6DCE986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29BA48B8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29B2C15F" w14:textId="77777777" w:rsidTr="00574F36">
        <w:tc>
          <w:tcPr>
            <w:tcW w:w="3826" w:type="dxa"/>
          </w:tcPr>
          <w:p w14:paraId="775ABC82" w14:textId="77777777" w:rsidR="00F00DBF" w:rsidRPr="000A60C7" w:rsidRDefault="00F00DBF" w:rsidP="000E7F05">
            <w:r w:rsidRPr="000A60C7">
              <w:t>Using and applying</w:t>
            </w:r>
          </w:p>
        </w:tc>
        <w:tc>
          <w:tcPr>
            <w:tcW w:w="1635" w:type="dxa"/>
          </w:tcPr>
          <w:p w14:paraId="6EFEB78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3CD43420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33E0875E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47B5EF86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0B737DEE" w14:textId="77777777" w:rsidTr="00574F36">
        <w:tc>
          <w:tcPr>
            <w:tcW w:w="3826" w:type="dxa"/>
          </w:tcPr>
          <w:p w14:paraId="49B11D3F" w14:textId="77777777" w:rsidR="00F00DBF" w:rsidRPr="000A60C7" w:rsidRDefault="00F00DBF" w:rsidP="000E7F05">
            <w:r w:rsidRPr="000A60C7">
              <w:t>Data handling</w:t>
            </w:r>
          </w:p>
        </w:tc>
        <w:tc>
          <w:tcPr>
            <w:tcW w:w="1635" w:type="dxa"/>
          </w:tcPr>
          <w:p w14:paraId="2ABBDB85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03E14AC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74FF208A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7A904351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0F591BAD" w14:textId="77777777" w:rsidTr="00574F36">
        <w:tc>
          <w:tcPr>
            <w:tcW w:w="3826" w:type="dxa"/>
          </w:tcPr>
          <w:p w14:paraId="68B2BE8B" w14:textId="77777777" w:rsidR="00F00DBF" w:rsidRPr="000A60C7" w:rsidRDefault="00F00DBF" w:rsidP="000E7F05">
            <w:pPr>
              <w:rPr>
                <w:b/>
              </w:rPr>
            </w:pPr>
            <w:r w:rsidRPr="000A60C7">
              <w:rPr>
                <w:b/>
              </w:rPr>
              <w:t>Science</w:t>
            </w:r>
          </w:p>
        </w:tc>
        <w:tc>
          <w:tcPr>
            <w:tcW w:w="1635" w:type="dxa"/>
          </w:tcPr>
          <w:p w14:paraId="2C44C558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65539B8E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5383879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77F50F4E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1C635665" w14:textId="77777777" w:rsidTr="00574F36">
        <w:tc>
          <w:tcPr>
            <w:tcW w:w="3826" w:type="dxa"/>
          </w:tcPr>
          <w:p w14:paraId="68876488" w14:textId="77777777" w:rsidR="00F00DBF" w:rsidRPr="000A60C7" w:rsidRDefault="00F00DBF" w:rsidP="000E7F05">
            <w:pPr>
              <w:rPr>
                <w:b/>
              </w:rPr>
            </w:pPr>
            <w:r>
              <w:rPr>
                <w:b/>
              </w:rPr>
              <w:t>Languages (MFL)</w:t>
            </w:r>
          </w:p>
        </w:tc>
        <w:tc>
          <w:tcPr>
            <w:tcW w:w="1635" w:type="dxa"/>
          </w:tcPr>
          <w:p w14:paraId="2D28A773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0BACABCA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7A472305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16177154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6984F147" w14:textId="77777777" w:rsidTr="00574F36">
        <w:tc>
          <w:tcPr>
            <w:tcW w:w="3826" w:type="dxa"/>
          </w:tcPr>
          <w:p w14:paraId="29F620FB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 xml:space="preserve">Humanities </w:t>
            </w:r>
          </w:p>
        </w:tc>
        <w:tc>
          <w:tcPr>
            <w:tcW w:w="1635" w:type="dxa"/>
          </w:tcPr>
          <w:p w14:paraId="625C112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010BDCF1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3F27CB1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74A7EEE6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4261AD43" w14:textId="77777777" w:rsidTr="00574F36">
        <w:tc>
          <w:tcPr>
            <w:tcW w:w="3826" w:type="dxa"/>
          </w:tcPr>
          <w:p w14:paraId="2C291739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PE</w:t>
            </w:r>
          </w:p>
        </w:tc>
        <w:tc>
          <w:tcPr>
            <w:tcW w:w="1635" w:type="dxa"/>
          </w:tcPr>
          <w:p w14:paraId="3F6CA4C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45FAFDB3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48E3A2D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5FEA80F2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3E94A011" w14:textId="77777777" w:rsidTr="00574F36">
        <w:tc>
          <w:tcPr>
            <w:tcW w:w="3826" w:type="dxa"/>
          </w:tcPr>
          <w:p w14:paraId="3840CC04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Art</w:t>
            </w:r>
          </w:p>
        </w:tc>
        <w:tc>
          <w:tcPr>
            <w:tcW w:w="1635" w:type="dxa"/>
          </w:tcPr>
          <w:p w14:paraId="28DF85C7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221BF258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252CE5A6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4672D650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02AE83B7" w14:textId="77777777" w:rsidTr="00574F36">
        <w:tc>
          <w:tcPr>
            <w:tcW w:w="3826" w:type="dxa"/>
          </w:tcPr>
          <w:p w14:paraId="66CD8051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DT</w:t>
            </w:r>
          </w:p>
        </w:tc>
        <w:tc>
          <w:tcPr>
            <w:tcW w:w="1635" w:type="dxa"/>
          </w:tcPr>
          <w:p w14:paraId="74C0A2F3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1D384A5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13882A59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69CD43CA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05A32DDE" w14:textId="77777777" w:rsidTr="00574F36">
        <w:tc>
          <w:tcPr>
            <w:tcW w:w="3826" w:type="dxa"/>
          </w:tcPr>
          <w:p w14:paraId="7BFFA319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ICT</w:t>
            </w:r>
          </w:p>
        </w:tc>
        <w:tc>
          <w:tcPr>
            <w:tcW w:w="1635" w:type="dxa"/>
          </w:tcPr>
          <w:p w14:paraId="1920E8F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1E958E37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6A7DA8F2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466" w:type="dxa"/>
          </w:tcPr>
          <w:p w14:paraId="71C74B5D" w14:textId="77777777" w:rsidR="00F00DBF" w:rsidRDefault="00F00DBF" w:rsidP="000E7F05">
            <w:pPr>
              <w:rPr>
                <w:b/>
              </w:rPr>
            </w:pPr>
          </w:p>
        </w:tc>
      </w:tr>
      <w:tr w:rsidR="00F00DBF" w14:paraId="5AE855A1" w14:textId="77777777" w:rsidTr="00574F36">
        <w:tc>
          <w:tcPr>
            <w:tcW w:w="11057" w:type="dxa"/>
            <w:gridSpan w:val="5"/>
          </w:tcPr>
          <w:p w14:paraId="60235385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Any further information:</w:t>
            </w:r>
          </w:p>
          <w:p w14:paraId="03498E9B" w14:textId="77777777" w:rsidR="006129A3" w:rsidRDefault="006129A3" w:rsidP="000E7F05">
            <w:pPr>
              <w:rPr>
                <w:b/>
              </w:rPr>
            </w:pPr>
          </w:p>
          <w:p w14:paraId="47AB0668" w14:textId="77777777" w:rsidR="00AC3471" w:rsidRDefault="00AC3471" w:rsidP="000E7F05">
            <w:pPr>
              <w:rPr>
                <w:b/>
              </w:rPr>
            </w:pPr>
          </w:p>
          <w:p w14:paraId="3188B8D6" w14:textId="77777777" w:rsidR="00AC3471" w:rsidRDefault="00AC3471" w:rsidP="000E7F05">
            <w:pPr>
              <w:rPr>
                <w:b/>
              </w:rPr>
            </w:pPr>
          </w:p>
          <w:p w14:paraId="41CED991" w14:textId="77777777" w:rsidR="00AC3471" w:rsidRDefault="00AC3471" w:rsidP="000E7F05">
            <w:pPr>
              <w:rPr>
                <w:b/>
              </w:rPr>
            </w:pPr>
          </w:p>
          <w:p w14:paraId="63034A94" w14:textId="77777777" w:rsidR="00AC3471" w:rsidRDefault="00AC3471" w:rsidP="000E7F05">
            <w:pPr>
              <w:rPr>
                <w:b/>
              </w:rPr>
            </w:pPr>
          </w:p>
          <w:p w14:paraId="0D0FFA9C" w14:textId="77777777" w:rsidR="00AC3471" w:rsidRDefault="00AC3471" w:rsidP="000E7F05">
            <w:pPr>
              <w:rPr>
                <w:b/>
              </w:rPr>
            </w:pPr>
          </w:p>
          <w:p w14:paraId="679616B4" w14:textId="77777777" w:rsidR="00AC3471" w:rsidRDefault="00AC3471" w:rsidP="000E7F05">
            <w:pPr>
              <w:rPr>
                <w:b/>
              </w:rPr>
            </w:pPr>
          </w:p>
          <w:p w14:paraId="73474450" w14:textId="77777777" w:rsidR="00AC3471" w:rsidRDefault="00AC3471" w:rsidP="000E7F05">
            <w:pPr>
              <w:rPr>
                <w:b/>
              </w:rPr>
            </w:pPr>
          </w:p>
          <w:p w14:paraId="02C207F9" w14:textId="77777777" w:rsidR="00AC3471" w:rsidRDefault="00AC3471" w:rsidP="000E7F05">
            <w:pPr>
              <w:rPr>
                <w:b/>
              </w:rPr>
            </w:pPr>
          </w:p>
          <w:p w14:paraId="46480629" w14:textId="77777777" w:rsidR="00F00DBF" w:rsidRDefault="00F00DBF" w:rsidP="000E7F05">
            <w:pPr>
              <w:rPr>
                <w:b/>
              </w:rPr>
            </w:pPr>
          </w:p>
          <w:p w14:paraId="54211B80" w14:textId="77777777" w:rsidR="00F00DBF" w:rsidRDefault="00F00DBF" w:rsidP="000E7F05">
            <w:pPr>
              <w:rPr>
                <w:b/>
              </w:rPr>
            </w:pPr>
          </w:p>
          <w:p w14:paraId="47241EC6" w14:textId="77777777" w:rsidR="00311094" w:rsidRDefault="00311094" w:rsidP="000E7F05">
            <w:pPr>
              <w:rPr>
                <w:b/>
              </w:rPr>
            </w:pPr>
          </w:p>
          <w:p w14:paraId="73E8755C" w14:textId="77777777" w:rsidR="00F00DBF" w:rsidRDefault="00F00DBF" w:rsidP="000E7F05">
            <w:pPr>
              <w:rPr>
                <w:b/>
              </w:rPr>
            </w:pPr>
          </w:p>
          <w:p w14:paraId="552105DC" w14:textId="77777777" w:rsidR="00F2627D" w:rsidRDefault="00F2627D" w:rsidP="000E7F05">
            <w:pPr>
              <w:rPr>
                <w:b/>
              </w:rPr>
            </w:pPr>
          </w:p>
          <w:p w14:paraId="3C52EEEA" w14:textId="77777777" w:rsidR="00F2627D" w:rsidRDefault="00F2627D" w:rsidP="000E7F05">
            <w:pPr>
              <w:rPr>
                <w:b/>
              </w:rPr>
            </w:pPr>
          </w:p>
          <w:p w14:paraId="416EF324" w14:textId="77777777" w:rsidR="00F2627D" w:rsidRDefault="00F2627D" w:rsidP="000E7F05">
            <w:pPr>
              <w:rPr>
                <w:b/>
              </w:rPr>
            </w:pPr>
          </w:p>
          <w:p w14:paraId="1528D7B7" w14:textId="54A462CB" w:rsidR="00F2627D" w:rsidRDefault="00F2627D" w:rsidP="000E7F05">
            <w:pPr>
              <w:rPr>
                <w:b/>
              </w:rPr>
            </w:pPr>
          </w:p>
        </w:tc>
      </w:tr>
    </w:tbl>
    <w:p w14:paraId="5082FFE5" w14:textId="77777777" w:rsidR="007B5CC0" w:rsidRPr="007B5CC0" w:rsidRDefault="007B5CC0" w:rsidP="007B5CC0"/>
    <w:tbl>
      <w:tblPr>
        <w:tblStyle w:val="TableGrid"/>
        <w:tblW w:w="11063" w:type="dxa"/>
        <w:jc w:val="center"/>
        <w:tblLook w:val="04A0" w:firstRow="1" w:lastRow="0" w:firstColumn="1" w:lastColumn="0" w:noHBand="0" w:noVBand="1"/>
      </w:tblPr>
      <w:tblGrid>
        <w:gridCol w:w="11063"/>
      </w:tblGrid>
      <w:tr w:rsidR="005E3B03" w:rsidRPr="005E3B03" w14:paraId="7C6AA906" w14:textId="77777777" w:rsidTr="00AC3471">
        <w:trPr>
          <w:jc w:val="center"/>
        </w:trPr>
        <w:tc>
          <w:tcPr>
            <w:tcW w:w="11063" w:type="dxa"/>
            <w:shd w:val="clear" w:color="auto" w:fill="auto"/>
          </w:tcPr>
          <w:p w14:paraId="23BBF31F" w14:textId="77777777" w:rsidR="005E3B03" w:rsidRPr="00AC3471" w:rsidRDefault="2BD34AD5" w:rsidP="236E9E3E">
            <w:pPr>
              <w:spacing w:line="276" w:lineRule="auto"/>
              <w:rPr>
                <w:b/>
                <w:bCs/>
              </w:rPr>
            </w:pPr>
            <w:r w:rsidRPr="00AC3471">
              <w:rPr>
                <w:b/>
                <w:bCs/>
              </w:rPr>
              <w:lastRenderedPageBreak/>
              <w:t>Educational History</w:t>
            </w:r>
          </w:p>
        </w:tc>
      </w:tr>
      <w:tr w:rsidR="00791794" w14:paraId="46648314" w14:textId="77777777" w:rsidTr="236E9E3E">
        <w:trPr>
          <w:jc w:val="center"/>
        </w:trPr>
        <w:tc>
          <w:tcPr>
            <w:tcW w:w="11063" w:type="dxa"/>
          </w:tcPr>
          <w:p w14:paraId="4DB225E4" w14:textId="25B276AA" w:rsidR="00791794" w:rsidRPr="00E54553" w:rsidRDefault="00791794" w:rsidP="000E7F05">
            <w:pPr>
              <w:spacing w:line="276" w:lineRule="auto"/>
            </w:pPr>
            <w:r w:rsidRPr="00AC3471">
              <w:rPr>
                <w:bCs/>
              </w:rPr>
              <w:t>Did the pupil pass the Phonics Screening Check?</w:t>
            </w:r>
            <w:r>
              <w:rPr>
                <w:b/>
              </w:rPr>
              <w:t xml:space="preserve">     </w:t>
            </w:r>
            <w:sdt>
              <w:sdtPr>
                <w:rPr>
                  <w:sz w:val="32"/>
                </w:rPr>
                <w:id w:val="-967818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  <w:r>
              <w:rPr>
                <w:sz w:val="32"/>
              </w:rPr>
              <w:t xml:space="preserve"> </w:t>
            </w:r>
            <w:r w:rsidRPr="00972945">
              <w:t xml:space="preserve">Yes </w:t>
            </w:r>
            <w:r>
              <w:rPr>
                <w:sz w:val="32"/>
              </w:rPr>
              <w:t xml:space="preserve">  </w:t>
            </w:r>
            <w:sdt>
              <w:sdtPr>
                <w:rPr>
                  <w:sz w:val="32"/>
                </w:rPr>
                <w:id w:val="212856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  <w:r>
              <w:rPr>
                <w:sz w:val="32"/>
              </w:rPr>
              <w:t xml:space="preserve"> </w:t>
            </w:r>
            <w:r w:rsidRPr="00972945">
              <w:t xml:space="preserve">No </w:t>
            </w:r>
            <w:r>
              <w:rPr>
                <w:sz w:val="32"/>
              </w:rPr>
              <w:t xml:space="preserve">  </w:t>
            </w:r>
            <w:sdt>
              <w:sdtPr>
                <w:rPr>
                  <w:sz w:val="32"/>
                </w:rPr>
                <w:id w:val="-129297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  <w:r>
              <w:rPr>
                <w:sz w:val="32"/>
              </w:rPr>
              <w:t xml:space="preserve"> </w:t>
            </w:r>
            <w:r>
              <w:t xml:space="preserve">Unavailable </w:t>
            </w:r>
          </w:p>
        </w:tc>
      </w:tr>
      <w:tr w:rsidR="005E3B03" w14:paraId="52BE8CFE" w14:textId="77777777" w:rsidTr="236E9E3E">
        <w:trPr>
          <w:jc w:val="center"/>
        </w:trPr>
        <w:tc>
          <w:tcPr>
            <w:tcW w:w="11063" w:type="dxa"/>
          </w:tcPr>
          <w:p w14:paraId="3885F398" w14:textId="7C15E5DE" w:rsidR="005E3B03" w:rsidRDefault="005E3B03" w:rsidP="000E7F05">
            <w:pPr>
              <w:spacing w:line="276" w:lineRule="auto"/>
            </w:pPr>
            <w:r w:rsidRPr="00BD0471">
              <w:t>If yes</w:t>
            </w:r>
            <w:r w:rsidR="006129A3">
              <w:t>,</w:t>
            </w:r>
            <w:r w:rsidRPr="00BD0471">
              <w:t xml:space="preserve"> was that at the end of year one or year two? </w:t>
            </w:r>
          </w:p>
          <w:p w14:paraId="05DEE331" w14:textId="77777777" w:rsidR="005E3B03" w:rsidRPr="00BD0471" w:rsidRDefault="005E3B03" w:rsidP="000E7F05">
            <w:pPr>
              <w:spacing w:line="276" w:lineRule="auto"/>
            </w:pPr>
          </w:p>
        </w:tc>
      </w:tr>
      <w:tr w:rsidR="00791794" w14:paraId="1C7F896E" w14:textId="77777777" w:rsidTr="236E9E3E">
        <w:trPr>
          <w:jc w:val="center"/>
        </w:trPr>
        <w:tc>
          <w:tcPr>
            <w:tcW w:w="11063" w:type="dxa"/>
          </w:tcPr>
          <w:p w14:paraId="55D30BFB" w14:textId="11CCAFE4" w:rsidR="00791794" w:rsidRPr="00E54553" w:rsidRDefault="00791794" w:rsidP="000E7F05">
            <w:pPr>
              <w:spacing w:line="276" w:lineRule="auto"/>
            </w:pPr>
            <w:r w:rsidRPr="00AC3471">
              <w:rPr>
                <w:bCs/>
              </w:rPr>
              <w:t>Has the pupil’s schooling been disrupted in any way?</w:t>
            </w:r>
            <w:r w:rsidRPr="00E3066A">
              <w:rPr>
                <w:b/>
              </w:rPr>
              <w:t xml:space="preserve">  </w:t>
            </w:r>
            <w:r>
              <w:t xml:space="preserve">    </w:t>
            </w:r>
            <w:sdt>
              <w:sdtPr>
                <w:rPr>
                  <w:sz w:val="32"/>
                </w:rPr>
                <w:id w:val="698056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  <w:r>
              <w:t xml:space="preserve">  Yes    </w:t>
            </w:r>
            <w:sdt>
              <w:sdtPr>
                <w:rPr>
                  <w:sz w:val="32"/>
                </w:rPr>
                <w:id w:val="-18737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  <w:r>
              <w:t xml:space="preserve"> No</w:t>
            </w:r>
          </w:p>
        </w:tc>
      </w:tr>
      <w:tr w:rsidR="005E3B03" w14:paraId="3559F82B" w14:textId="77777777" w:rsidTr="236E9E3E">
        <w:trPr>
          <w:jc w:val="center"/>
        </w:trPr>
        <w:tc>
          <w:tcPr>
            <w:tcW w:w="11063" w:type="dxa"/>
          </w:tcPr>
          <w:p w14:paraId="63C8145B" w14:textId="77777777" w:rsidR="005E3B03" w:rsidRDefault="005E3B03" w:rsidP="000E7F05">
            <w:pPr>
              <w:spacing w:line="276" w:lineRule="auto"/>
            </w:pPr>
            <w:r w:rsidRPr="00BD0471">
              <w:t xml:space="preserve">If yes please provide more information: </w:t>
            </w:r>
          </w:p>
          <w:p w14:paraId="5E065E3B" w14:textId="73B202B2" w:rsidR="005E3B03" w:rsidRPr="00E54553" w:rsidRDefault="005E3B03" w:rsidP="000E7F05">
            <w:pPr>
              <w:spacing w:line="276" w:lineRule="auto"/>
            </w:pPr>
          </w:p>
        </w:tc>
      </w:tr>
    </w:tbl>
    <w:p w14:paraId="72D038C7" w14:textId="77777777" w:rsidR="1E62E479" w:rsidRDefault="1E62E479"/>
    <w:tbl>
      <w:tblPr>
        <w:tblStyle w:val="TableGrid"/>
        <w:tblW w:w="1105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25"/>
        <w:gridCol w:w="1727"/>
      </w:tblGrid>
      <w:tr w:rsidR="1E62E479" w14:paraId="2AA96E04" w14:textId="77777777" w:rsidTr="00851EE0">
        <w:trPr>
          <w:trHeight w:val="300"/>
          <w:jc w:val="center"/>
        </w:trPr>
        <w:tc>
          <w:tcPr>
            <w:tcW w:w="11052" w:type="dxa"/>
            <w:gridSpan w:val="2"/>
            <w:shd w:val="clear" w:color="auto" w:fill="auto"/>
          </w:tcPr>
          <w:p w14:paraId="62583BEA" w14:textId="77777777" w:rsidR="1E62E479" w:rsidRPr="00A93FFD" w:rsidRDefault="1E62E479" w:rsidP="1E62E479">
            <w:pPr>
              <w:spacing w:line="276" w:lineRule="auto"/>
            </w:pPr>
            <w:r w:rsidRPr="00A93FFD">
              <w:rPr>
                <w:b/>
                <w:bCs/>
              </w:rPr>
              <w:t xml:space="preserve">Speech, Language and Communication </w:t>
            </w:r>
          </w:p>
        </w:tc>
      </w:tr>
      <w:tr w:rsidR="1E62E479" w14:paraId="7359D115" w14:textId="77777777" w:rsidTr="00851EE0">
        <w:trPr>
          <w:trHeight w:val="300"/>
          <w:jc w:val="center"/>
        </w:trPr>
        <w:tc>
          <w:tcPr>
            <w:tcW w:w="93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35898A" w14:textId="65ED1955" w:rsidR="1E62E479" w:rsidRPr="006129A3" w:rsidRDefault="1E62E479" w:rsidP="1E62E479">
            <w:pPr>
              <w:spacing w:line="276" w:lineRule="auto"/>
              <w:rPr>
                <w:rFonts w:ascii="Calibri" w:eastAsia="Times New Roman" w:hAnsi="Calibri" w:cs="Calibri"/>
                <w:i/>
                <w:iCs/>
                <w:lang w:eastAsia="en-GB"/>
              </w:rPr>
            </w:pPr>
            <w:r w:rsidRPr="006129A3">
              <w:rPr>
                <w:i/>
                <w:iCs/>
              </w:rPr>
              <w:t>Areas of difficulty for the pupil (please tick all that apply)</w:t>
            </w:r>
          </w:p>
        </w:tc>
        <w:tc>
          <w:tcPr>
            <w:tcW w:w="17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017022" w14:textId="53F1B1A3" w:rsidR="1E62E479" w:rsidRPr="00A93FFD" w:rsidRDefault="1E62E479" w:rsidP="1E62E479">
            <w:pPr>
              <w:spacing w:line="276" w:lineRule="auto"/>
              <w:jc w:val="center"/>
            </w:pPr>
            <w:r w:rsidRPr="00A93FFD">
              <w:t>Yes</w:t>
            </w:r>
          </w:p>
        </w:tc>
      </w:tr>
      <w:tr w:rsidR="1E62E479" w14:paraId="698998B6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653DD1D9" w14:textId="0191302F" w:rsidR="42DEEAC8" w:rsidRDefault="42DEEAC8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elayed acquisition of speech and language</w:t>
            </w:r>
          </w:p>
        </w:tc>
        <w:tc>
          <w:tcPr>
            <w:tcW w:w="1727" w:type="dxa"/>
          </w:tcPr>
          <w:p w14:paraId="3CFB1422" w14:textId="3B09A962" w:rsidR="1E62E479" w:rsidRDefault="1E62E479" w:rsidP="1E62E479">
            <w:pPr>
              <w:spacing w:line="276" w:lineRule="auto"/>
            </w:pPr>
          </w:p>
        </w:tc>
      </w:tr>
      <w:tr w:rsidR="1E62E479" w14:paraId="0EA42FCD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2EA2A542" w14:textId="55EE635E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in finding the right word to describe things</w:t>
            </w:r>
          </w:p>
        </w:tc>
        <w:tc>
          <w:tcPr>
            <w:tcW w:w="1727" w:type="dxa"/>
          </w:tcPr>
          <w:p w14:paraId="25110C98" w14:textId="77777777" w:rsidR="1E62E479" w:rsidRDefault="1E62E479" w:rsidP="1E62E479">
            <w:pPr>
              <w:spacing w:line="276" w:lineRule="auto"/>
            </w:pPr>
          </w:p>
        </w:tc>
      </w:tr>
      <w:tr w:rsidR="1E62E479" w14:paraId="62162774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58CE44AF" w14:textId="3566DEBF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ispronounces words</w:t>
            </w:r>
          </w:p>
        </w:tc>
        <w:tc>
          <w:tcPr>
            <w:tcW w:w="1727" w:type="dxa"/>
          </w:tcPr>
          <w:p w14:paraId="3BA26F10" w14:textId="77777777" w:rsidR="1E62E479" w:rsidRDefault="1E62E479" w:rsidP="1E62E479">
            <w:pPr>
              <w:spacing w:line="276" w:lineRule="auto"/>
            </w:pPr>
          </w:p>
        </w:tc>
      </w:tr>
      <w:tr w:rsidR="1E62E479" w14:paraId="44A3A9F4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6228A9B9" w14:textId="467C17CF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Needs additional time to produce an oral response</w:t>
            </w:r>
          </w:p>
        </w:tc>
        <w:tc>
          <w:tcPr>
            <w:tcW w:w="1727" w:type="dxa"/>
          </w:tcPr>
          <w:p w14:paraId="1BE53E5E" w14:textId="77777777" w:rsidR="1E62E479" w:rsidRDefault="1E62E479" w:rsidP="1E62E479">
            <w:pPr>
              <w:spacing w:line="276" w:lineRule="auto"/>
            </w:pPr>
          </w:p>
        </w:tc>
      </w:tr>
      <w:tr w:rsidR="1E62E479" w14:paraId="58E306EF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6AF71A0A" w14:textId="6F9B12DC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Responds to social interaction but does not initiate it</w:t>
            </w:r>
          </w:p>
        </w:tc>
        <w:tc>
          <w:tcPr>
            <w:tcW w:w="1727" w:type="dxa"/>
          </w:tcPr>
          <w:p w14:paraId="5EF7E071" w14:textId="77777777" w:rsidR="1E62E479" w:rsidRDefault="1E62E479" w:rsidP="1E62E479">
            <w:pPr>
              <w:spacing w:line="276" w:lineRule="auto"/>
            </w:pPr>
          </w:p>
        </w:tc>
      </w:tr>
      <w:tr w:rsidR="1E62E479" w14:paraId="4DCE2D9C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680D5D3B" w14:textId="04910B91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Difficulty understanding jokes/figures of speech, e.g., idioms, sarcasm and metaphors </w:t>
            </w:r>
          </w:p>
        </w:tc>
        <w:tc>
          <w:tcPr>
            <w:tcW w:w="1727" w:type="dxa"/>
          </w:tcPr>
          <w:p w14:paraId="07AC3958" w14:textId="77777777" w:rsidR="1E62E479" w:rsidRDefault="1E62E479" w:rsidP="1E62E479">
            <w:pPr>
              <w:spacing w:line="276" w:lineRule="auto"/>
            </w:pPr>
          </w:p>
        </w:tc>
      </w:tr>
      <w:tr w:rsidR="1E62E479" w14:paraId="2F77D9AC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0A17F2FF" w14:textId="579A4310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Listens well but still seems unable to understand </w:t>
            </w:r>
          </w:p>
        </w:tc>
        <w:tc>
          <w:tcPr>
            <w:tcW w:w="1727" w:type="dxa"/>
          </w:tcPr>
          <w:p w14:paraId="6F2B2003" w14:textId="35811DEF" w:rsidR="1E62E479" w:rsidRDefault="1E62E479" w:rsidP="1E62E479">
            <w:pPr>
              <w:spacing w:line="276" w:lineRule="auto"/>
            </w:pPr>
          </w:p>
        </w:tc>
      </w:tr>
      <w:tr w:rsidR="1E62E479" w14:paraId="19EE4589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3B048AD9" w14:textId="540BB3F3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low or struggles to respond when given an instruction or asked a question</w:t>
            </w:r>
          </w:p>
        </w:tc>
        <w:tc>
          <w:tcPr>
            <w:tcW w:w="1727" w:type="dxa"/>
          </w:tcPr>
          <w:p w14:paraId="79004887" w14:textId="77777777" w:rsidR="1E62E479" w:rsidRDefault="1E62E479" w:rsidP="1E62E479">
            <w:pPr>
              <w:spacing w:line="276" w:lineRule="auto"/>
            </w:pPr>
          </w:p>
        </w:tc>
      </w:tr>
      <w:tr w:rsidR="1E62E479" w14:paraId="090F3FB5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0A23F73C" w14:textId="600343C6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Difficulties understanding non-literal language </w:t>
            </w:r>
          </w:p>
        </w:tc>
        <w:tc>
          <w:tcPr>
            <w:tcW w:w="1727" w:type="dxa"/>
          </w:tcPr>
          <w:p w14:paraId="07744442" w14:textId="77777777" w:rsidR="1E62E479" w:rsidRDefault="1E62E479" w:rsidP="1E62E479">
            <w:pPr>
              <w:spacing w:line="276" w:lineRule="auto"/>
            </w:pPr>
          </w:p>
        </w:tc>
      </w:tr>
      <w:tr w:rsidR="1E62E479" w14:paraId="6EA79A4D" w14:textId="77777777" w:rsidTr="00851EE0">
        <w:trPr>
          <w:trHeight w:val="300"/>
          <w:jc w:val="center"/>
        </w:trPr>
        <w:tc>
          <w:tcPr>
            <w:tcW w:w="9325" w:type="dxa"/>
          </w:tcPr>
          <w:p w14:paraId="5E607434" w14:textId="66043DC5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ight respond to just part of an instruction, usually the beginning or end</w:t>
            </w:r>
          </w:p>
        </w:tc>
        <w:tc>
          <w:tcPr>
            <w:tcW w:w="1727" w:type="dxa"/>
          </w:tcPr>
          <w:p w14:paraId="4271A5F1" w14:textId="77777777" w:rsidR="1E62E479" w:rsidRDefault="1E62E479" w:rsidP="1E62E479">
            <w:pPr>
              <w:spacing w:line="276" w:lineRule="auto"/>
            </w:pPr>
          </w:p>
        </w:tc>
      </w:tr>
      <w:tr w:rsidR="1E62E479" w14:paraId="552CA903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31C38E2E" w14:textId="2F4C65C1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learning and using new words</w:t>
            </w:r>
          </w:p>
        </w:tc>
        <w:tc>
          <w:tcPr>
            <w:tcW w:w="1727" w:type="dxa"/>
          </w:tcPr>
          <w:p w14:paraId="7C790F6F" w14:textId="77777777" w:rsidR="1E62E479" w:rsidRDefault="1E62E479" w:rsidP="1E62E479">
            <w:pPr>
              <w:spacing w:line="276" w:lineRule="auto"/>
            </w:pPr>
          </w:p>
        </w:tc>
      </w:tr>
      <w:tr w:rsidR="1E62E479" w14:paraId="47DC6A77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3E9CE690" w14:textId="20E86499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Knows a word but can't remember it or says a word that's similar</w:t>
            </w:r>
          </w:p>
        </w:tc>
        <w:tc>
          <w:tcPr>
            <w:tcW w:w="1727" w:type="dxa"/>
          </w:tcPr>
          <w:p w14:paraId="6EF5CC2B" w14:textId="77777777" w:rsidR="1E62E479" w:rsidRDefault="1E62E479" w:rsidP="1E62E479">
            <w:pPr>
              <w:spacing w:line="276" w:lineRule="auto"/>
            </w:pPr>
          </w:p>
        </w:tc>
      </w:tr>
      <w:tr w:rsidR="1E62E479" w14:paraId="6BC58818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15C8DD28" w14:textId="0E680000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making longer sentences</w:t>
            </w:r>
          </w:p>
        </w:tc>
        <w:tc>
          <w:tcPr>
            <w:tcW w:w="1727" w:type="dxa"/>
          </w:tcPr>
          <w:p w14:paraId="5ABA97F9" w14:textId="77777777" w:rsidR="1E62E479" w:rsidRDefault="1E62E479" w:rsidP="1E62E479">
            <w:pPr>
              <w:spacing w:line="276" w:lineRule="auto"/>
            </w:pPr>
          </w:p>
        </w:tc>
      </w:tr>
      <w:tr w:rsidR="1E62E479" w14:paraId="28359673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0EFB53C1" w14:textId="46D4BF3D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entences sound muddled or confused</w:t>
            </w:r>
          </w:p>
        </w:tc>
        <w:tc>
          <w:tcPr>
            <w:tcW w:w="1727" w:type="dxa"/>
          </w:tcPr>
          <w:p w14:paraId="7348FCBD" w14:textId="77777777" w:rsidR="1E62E479" w:rsidRDefault="1E62E479" w:rsidP="1E62E479">
            <w:pPr>
              <w:spacing w:line="276" w:lineRule="auto"/>
            </w:pPr>
          </w:p>
        </w:tc>
      </w:tr>
      <w:tr w:rsidR="1E62E479" w14:paraId="2F80A0BB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5B940AD0" w14:textId="6AB96CB0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auses a lot while talking or restarts sentences</w:t>
            </w:r>
          </w:p>
        </w:tc>
        <w:tc>
          <w:tcPr>
            <w:tcW w:w="1727" w:type="dxa"/>
          </w:tcPr>
          <w:p w14:paraId="5D6D3D2C" w14:textId="77777777" w:rsidR="1E62E479" w:rsidRDefault="1E62E479" w:rsidP="1E62E479">
            <w:pPr>
              <w:spacing w:line="276" w:lineRule="auto"/>
            </w:pPr>
          </w:p>
        </w:tc>
      </w:tr>
      <w:tr w:rsidR="1E62E479" w14:paraId="0A7891DD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auto"/>
            <w:vAlign w:val="bottom"/>
          </w:tcPr>
          <w:p w14:paraId="59E52F34" w14:textId="668B7A7F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Finds it hard to understand and make up stories</w:t>
            </w:r>
          </w:p>
        </w:tc>
        <w:tc>
          <w:tcPr>
            <w:tcW w:w="1727" w:type="dxa"/>
          </w:tcPr>
          <w:p w14:paraId="132786DD" w14:textId="77777777" w:rsidR="1E62E479" w:rsidRDefault="1E62E479" w:rsidP="1E62E479">
            <w:pPr>
              <w:spacing w:line="276" w:lineRule="auto"/>
            </w:pPr>
          </w:p>
        </w:tc>
      </w:tr>
      <w:tr w:rsidR="1E62E479" w14:paraId="1BEB86B9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2F2F2" w:themeFill="background2" w:themeFillShade="F2"/>
            <w:vAlign w:val="bottom"/>
          </w:tcPr>
          <w:p w14:paraId="01DE030A" w14:textId="0FE73CD2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joining in and keeping up with conversations</w:t>
            </w:r>
          </w:p>
        </w:tc>
        <w:tc>
          <w:tcPr>
            <w:tcW w:w="1727" w:type="dxa"/>
          </w:tcPr>
          <w:p w14:paraId="699D1A4F" w14:textId="77777777" w:rsidR="1E62E479" w:rsidRDefault="1E62E479" w:rsidP="1E62E479">
            <w:pPr>
              <w:spacing w:line="276" w:lineRule="auto"/>
            </w:pPr>
          </w:p>
        </w:tc>
      </w:tr>
      <w:tr w:rsidR="1E62E479" w14:paraId="30338FDF" w14:textId="77777777" w:rsidTr="00851EE0">
        <w:trPr>
          <w:trHeight w:val="300"/>
          <w:jc w:val="center"/>
        </w:trPr>
        <w:tc>
          <w:tcPr>
            <w:tcW w:w="9325" w:type="dxa"/>
            <w:shd w:val="clear" w:color="auto" w:fill="FFFFFF" w:themeFill="background2"/>
            <w:vAlign w:val="bottom"/>
          </w:tcPr>
          <w:p w14:paraId="4E90C354" w14:textId="1E95DBC9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Loses track of what they are saying </w:t>
            </w:r>
            <w:r w:rsidR="00A93FFD"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id-sentence</w:t>
            </w:r>
          </w:p>
        </w:tc>
        <w:tc>
          <w:tcPr>
            <w:tcW w:w="1727" w:type="dxa"/>
          </w:tcPr>
          <w:p w14:paraId="1FF4C181" w14:textId="77777777" w:rsidR="1E62E479" w:rsidRDefault="1E62E479" w:rsidP="1E62E479">
            <w:pPr>
              <w:spacing w:line="276" w:lineRule="auto"/>
            </w:pPr>
          </w:p>
        </w:tc>
      </w:tr>
      <w:tr w:rsidR="1E62E479" w14:paraId="00A91508" w14:textId="77777777" w:rsidTr="00851EE0">
        <w:trPr>
          <w:trHeight w:val="300"/>
          <w:jc w:val="center"/>
        </w:trPr>
        <w:tc>
          <w:tcPr>
            <w:tcW w:w="11052" w:type="dxa"/>
            <w:gridSpan w:val="2"/>
          </w:tcPr>
          <w:p w14:paraId="020C87C1" w14:textId="3A519219" w:rsidR="1E62E479" w:rsidRDefault="1E62E479" w:rsidP="1E62E479">
            <w:pPr>
              <w:spacing w:line="276" w:lineRule="auto"/>
            </w:pPr>
            <w:r w:rsidRPr="00A93FFD">
              <w:t>Please provide any additional information:</w:t>
            </w:r>
          </w:p>
          <w:p w14:paraId="61C496F2" w14:textId="77777777" w:rsidR="000402BC" w:rsidRPr="00A93FFD" w:rsidRDefault="000402BC" w:rsidP="1E62E479">
            <w:pPr>
              <w:spacing w:line="276" w:lineRule="auto"/>
            </w:pPr>
          </w:p>
          <w:p w14:paraId="657A0FFC" w14:textId="77777777" w:rsidR="00851EE0" w:rsidRDefault="00851EE0" w:rsidP="1E62E479">
            <w:pPr>
              <w:spacing w:line="276" w:lineRule="auto"/>
            </w:pPr>
          </w:p>
          <w:p w14:paraId="3DA7CD1C" w14:textId="77777777" w:rsidR="1E62E479" w:rsidRDefault="1E62E479" w:rsidP="1E62E479">
            <w:pPr>
              <w:spacing w:line="276" w:lineRule="auto"/>
            </w:pPr>
          </w:p>
          <w:p w14:paraId="3789C578" w14:textId="77777777" w:rsidR="00F2627D" w:rsidRDefault="00F2627D" w:rsidP="1E62E479">
            <w:pPr>
              <w:spacing w:line="276" w:lineRule="auto"/>
            </w:pPr>
          </w:p>
          <w:p w14:paraId="5266A635" w14:textId="77777777" w:rsidR="00F2627D" w:rsidRDefault="00F2627D" w:rsidP="1E62E479">
            <w:pPr>
              <w:spacing w:line="276" w:lineRule="auto"/>
            </w:pPr>
          </w:p>
          <w:p w14:paraId="7E84EC96" w14:textId="3B695174" w:rsidR="00F2627D" w:rsidRDefault="00F2627D" w:rsidP="1E62E479">
            <w:pPr>
              <w:spacing w:line="276" w:lineRule="auto"/>
            </w:pPr>
          </w:p>
        </w:tc>
      </w:tr>
    </w:tbl>
    <w:p w14:paraId="737DC331" w14:textId="20F5E126" w:rsidR="1E62E479" w:rsidRDefault="1E62E479"/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10201"/>
        <w:gridCol w:w="851"/>
      </w:tblGrid>
      <w:tr w:rsidR="005E3B03" w14:paraId="6FACA8FB" w14:textId="77777777" w:rsidTr="00A93FFD">
        <w:trPr>
          <w:trHeight w:val="335"/>
          <w:jc w:val="center"/>
        </w:trPr>
        <w:tc>
          <w:tcPr>
            <w:tcW w:w="110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46D6D7" w14:textId="77777777" w:rsidR="005E3B03" w:rsidRPr="00A93FFD" w:rsidRDefault="2BD34AD5" w:rsidP="236E9E3E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A93FFD">
              <w:rPr>
                <w:b/>
                <w:bCs/>
              </w:rPr>
              <w:lastRenderedPageBreak/>
              <w:t>Literacy</w:t>
            </w:r>
          </w:p>
        </w:tc>
      </w:tr>
      <w:tr w:rsidR="00EB0846" w14:paraId="401F636A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FFA4B9" w14:textId="71A0011A" w:rsidR="00EB0846" w:rsidRPr="00851EE0" w:rsidRDefault="00EB0846" w:rsidP="00EB0846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color w:val="000000"/>
                <w:lang w:eastAsia="en-GB"/>
              </w:rPr>
            </w:pPr>
            <w:r w:rsidRPr="00851EE0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5F17C3" w14:textId="77E84386" w:rsidR="00EB0846" w:rsidRPr="00A93FFD" w:rsidRDefault="00EB0846" w:rsidP="00EB0846">
            <w:pPr>
              <w:spacing w:line="276" w:lineRule="auto"/>
              <w:jc w:val="center"/>
              <w:rPr>
                <w:bCs/>
              </w:rPr>
            </w:pPr>
            <w:r w:rsidRPr="00A93FFD">
              <w:rPr>
                <w:bCs/>
              </w:rPr>
              <w:t>Yes</w:t>
            </w:r>
          </w:p>
        </w:tc>
      </w:tr>
      <w:tr w:rsidR="00EB0846" w14:paraId="4EB4D2D0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65EF33" w14:textId="585B963B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y with </w:t>
            </w:r>
            <w:r w:rsidR="007917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cquiring phonics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CB48CD" w14:textId="0311368A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7CE927EE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F2F2F2" w:themeFill="background2" w:themeFillShade="F2"/>
            <w:vAlign w:val="bottom"/>
          </w:tcPr>
          <w:p w14:paraId="629ED9AA" w14:textId="1F769C7E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ack of fluency in read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085673" w14:textId="4F5A9F52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0249B3C0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auto"/>
            <w:vAlign w:val="bottom"/>
          </w:tcPr>
          <w:p w14:paraId="5987F1F8" w14:textId="245E4BF7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naccurate word decod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ADD178" w14:textId="4FF3DD91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64321675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F2F2F2" w:themeFill="background2" w:themeFillShade="F2"/>
            <w:vAlign w:val="bottom"/>
          </w:tcPr>
          <w:p w14:paraId="1C5DA79C" w14:textId="5095136D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with reading comprehensio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818758" w14:textId="7B4EE2BF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0974484C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auto"/>
            <w:vAlign w:val="bottom"/>
          </w:tcPr>
          <w:p w14:paraId="023661B4" w14:textId="6233796A" w:rsidR="00EB0846" w:rsidRDefault="00791794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ersistent and marked difficulty with spell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946F07" w14:textId="3DAF1E9E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035304CE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F2F2F2" w:themeFill="background2" w:themeFillShade="F2"/>
            <w:vAlign w:val="bottom"/>
          </w:tcPr>
          <w:p w14:paraId="04334372" w14:textId="1D1B45AB" w:rsidR="00EB0846" w:rsidRPr="00791794" w:rsidRDefault="00791794" w:rsidP="00EB0846">
            <w:pPr>
              <w:spacing w:line="276" w:lineRule="auto"/>
              <w:rPr>
                <w:bCs/>
              </w:rPr>
            </w:pPr>
            <w:r w:rsidRPr="00791794">
              <w:rPr>
                <w:bCs/>
              </w:rPr>
              <w:t xml:space="preserve">Difficulty with grammar and punctuation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063CB0" w14:textId="2C599844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562DA08B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auto"/>
            <w:vAlign w:val="bottom"/>
          </w:tcPr>
          <w:p w14:paraId="7F4C4756" w14:textId="3960A1B8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han average to complete written task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EC16A6" w14:textId="79C46B10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30169FAA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F2F2F2" w:themeFill="background2" w:themeFillShade="F2"/>
            <w:vAlign w:val="bottom"/>
          </w:tcPr>
          <w:p w14:paraId="4AF6D133" w14:textId="2BA5C2D8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Written work doesn't reflect verbal abilit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74D4DB" w14:textId="7D83F910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7F2883" w14:paraId="36AEDA4D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2"/>
          </w:tcPr>
          <w:p w14:paraId="67A12234" w14:textId="4D11FD81" w:rsidR="007F2883" w:rsidRPr="00E9429B" w:rsidRDefault="007F2883" w:rsidP="007F288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Is able to display their full potential when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omeone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cribes for them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AA1330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18F32C91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2" w:themeFillShade="F2"/>
          </w:tcPr>
          <w:p w14:paraId="7A002E2C" w14:textId="46372740" w:rsidR="007F2883" w:rsidRPr="00E9429B" w:rsidRDefault="007F2883" w:rsidP="007F288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ifficulty planning, organising and structuring writ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F85574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3C79B4EC" w14:textId="77777777" w:rsidTr="1E62E479">
        <w:trPr>
          <w:trHeight w:val="34"/>
          <w:jc w:val="center"/>
        </w:trPr>
        <w:tc>
          <w:tcPr>
            <w:tcW w:w="10201" w:type="dxa"/>
            <w:shd w:val="clear" w:color="auto" w:fill="auto"/>
            <w:vAlign w:val="bottom"/>
          </w:tcPr>
          <w:p w14:paraId="4C553FF8" w14:textId="7589E61C" w:rsidR="007F2883" w:rsidRPr="00EB0846" w:rsidRDefault="007F2883" w:rsidP="007F2883">
            <w:pPr>
              <w:spacing w:line="276" w:lineRule="auto"/>
            </w:pPr>
            <w:r w:rsidRPr="00EB0846">
              <w:t xml:space="preserve">Difficulties writing for sustained periods of time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F808E2" w14:textId="56F6923E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433DBF5A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2" w:themeFillShade="F2"/>
          </w:tcPr>
          <w:p w14:paraId="52C126B3" w14:textId="48BED880" w:rsidR="007F2883" w:rsidRDefault="007F2883" w:rsidP="007F2883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copying from the bo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1E8E17" w14:textId="2B3CB38E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0ADBE106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2"/>
          </w:tcPr>
          <w:p w14:paraId="69F589DF" w14:textId="1E14CA9B" w:rsidR="007F2883" w:rsidRPr="00E9429B" w:rsidRDefault="007F2883" w:rsidP="007F288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0846">
              <w:t>Prefers to use assistive technology rather than writ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B71CE3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7D8CC5C4" w14:textId="77777777" w:rsidTr="1E62E479">
        <w:trPr>
          <w:trHeight w:val="34"/>
          <w:jc w:val="center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2" w:themeFillShade="F2"/>
          </w:tcPr>
          <w:p w14:paraId="018FBF67" w14:textId="6CD96945" w:rsidR="007F2883" w:rsidRPr="00E9429B" w:rsidRDefault="007F2883" w:rsidP="007F288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ifficulty recalling the alp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abet or other known sequences 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(</w:t>
            </w:r>
            <w:proofErr w:type="gramStart"/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e.g.</w:t>
            </w:r>
            <w:proofErr w:type="gramEnd"/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days o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f the week, months of the year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AE8E11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68521649" w14:textId="77777777" w:rsidTr="1E62E479">
        <w:trPr>
          <w:trHeight w:val="1021"/>
          <w:jc w:val="center"/>
        </w:trPr>
        <w:tc>
          <w:tcPr>
            <w:tcW w:w="110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DDB8BD6" w14:textId="1F47F6D4" w:rsidR="007F2883" w:rsidRPr="00A93FFD" w:rsidRDefault="5497CBF2" w:rsidP="1E62E479">
            <w:pPr>
              <w:spacing w:line="276" w:lineRule="auto"/>
            </w:pPr>
            <w:r w:rsidRPr="00A93FFD">
              <w:t>Please provide any additional information</w:t>
            </w:r>
            <w:r w:rsidR="66A11AC2" w:rsidRPr="00A93FFD">
              <w:t xml:space="preserve">, such as the </w:t>
            </w:r>
            <w:r w:rsidRPr="00A93FFD">
              <w:t xml:space="preserve">pupil’s current strengths and difficulties with reading, writing and spelling.  </w:t>
            </w:r>
          </w:p>
          <w:p w14:paraId="7A9064E2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  <w:p w14:paraId="450A2914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  <w:p w14:paraId="31D6D077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  <w:p w14:paraId="190823CC" w14:textId="0661030F" w:rsidR="007F2883" w:rsidRDefault="007F2883" w:rsidP="007F2883">
            <w:pPr>
              <w:spacing w:line="276" w:lineRule="auto"/>
            </w:pPr>
          </w:p>
        </w:tc>
      </w:tr>
    </w:tbl>
    <w:p w14:paraId="761B9683" w14:textId="77777777" w:rsidR="00192DCE" w:rsidRDefault="00192DCE" w:rsidP="00DA084B"/>
    <w:tbl>
      <w:tblPr>
        <w:tblStyle w:val="TableGrid"/>
        <w:tblW w:w="11068" w:type="dxa"/>
        <w:jc w:val="center"/>
        <w:tblLook w:val="04A0" w:firstRow="1" w:lastRow="0" w:firstColumn="1" w:lastColumn="0" w:noHBand="0" w:noVBand="1"/>
      </w:tblPr>
      <w:tblGrid>
        <w:gridCol w:w="10496"/>
        <w:gridCol w:w="572"/>
      </w:tblGrid>
      <w:tr w:rsidR="00192DCE" w14:paraId="50A8E80C" w14:textId="77777777" w:rsidTr="00851EE0">
        <w:trPr>
          <w:trHeight w:val="507"/>
          <w:jc w:val="center"/>
        </w:trPr>
        <w:tc>
          <w:tcPr>
            <w:tcW w:w="110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6A1B60" w14:textId="0D9FB199" w:rsidR="00192DCE" w:rsidRPr="00A93FFD" w:rsidRDefault="0C7CD576" w:rsidP="1E62E479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A93FFD">
              <w:rPr>
                <w:b/>
                <w:bCs/>
              </w:rPr>
              <w:t>Maths</w:t>
            </w:r>
          </w:p>
        </w:tc>
      </w:tr>
      <w:tr w:rsidR="00EB0846" w:rsidRPr="00A93FFD" w14:paraId="4034FF4B" w14:textId="77777777" w:rsidTr="00851EE0">
        <w:trPr>
          <w:trHeight w:val="84"/>
          <w:jc w:val="center"/>
        </w:trPr>
        <w:tc>
          <w:tcPr>
            <w:tcW w:w="104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294FB5" w14:textId="2121B57C" w:rsidR="00EB0846" w:rsidRPr="00851EE0" w:rsidRDefault="00EB0846" w:rsidP="00EB0846">
            <w:pPr>
              <w:spacing w:line="276" w:lineRule="auto"/>
              <w:rPr>
                <w:bCs/>
                <w:i/>
                <w:iCs/>
              </w:rPr>
            </w:pPr>
            <w:r w:rsidRPr="00851EE0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8EFAB7" w14:textId="253C081A" w:rsidR="00EB0846" w:rsidRPr="00A93FFD" w:rsidRDefault="00EB0846" w:rsidP="00EB0846">
            <w:pPr>
              <w:spacing w:line="276" w:lineRule="auto"/>
              <w:jc w:val="center"/>
              <w:rPr>
                <w:bCs/>
              </w:rPr>
            </w:pPr>
            <w:r w:rsidRPr="00A93FFD">
              <w:rPr>
                <w:bCs/>
              </w:rPr>
              <w:t>Yes</w:t>
            </w:r>
          </w:p>
        </w:tc>
      </w:tr>
      <w:tr w:rsidR="00EB0846" w14:paraId="283C217B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16171A83" w14:textId="6A1B4A8C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roblems with counting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forwards and backward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C907C6" w14:textId="67CF4857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32F2BD65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auto"/>
            <w:vAlign w:val="bottom"/>
          </w:tcPr>
          <w:p w14:paraId="1DE481C6" w14:textId="39EAE95C" w:rsidR="00EB0846" w:rsidRPr="00E9429B" w:rsidRDefault="00EB0846" w:rsidP="00EB0846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with </w:t>
            </w:r>
            <w:r w:rsidR="007F2883">
              <w:rPr>
                <w:rFonts w:ascii="Calibri" w:eastAsia="Times New Roman" w:hAnsi="Calibri" w:cs="Calibri"/>
                <w:color w:val="000000"/>
                <w:lang w:eastAsia="en-GB"/>
              </w:rPr>
              <w:t>one-to-on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orrespondence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535BB9" w14:textId="77777777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613F4EBD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1FD66382" w14:textId="123143B4" w:rsidR="00EB0846" w:rsidRDefault="00EB0846" w:rsidP="00EB0846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A poor understanding of place value and its use in calculation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B42D6B" w14:textId="77777777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30B0662B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auto"/>
            <w:vAlign w:val="bottom"/>
          </w:tcPr>
          <w:p w14:paraId="02C201E4" w14:textId="38E05307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Inability to subitise (instantly recognise number of items without counting)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DD2A67" w14:textId="19DB07AC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5D58DDD0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3359DF5F" w14:textId="789D3878" w:rsidR="00EB0846" w:rsidRPr="009B7154" w:rsidRDefault="009B7154" w:rsidP="00EB0846">
            <w:pPr>
              <w:spacing w:line="276" w:lineRule="auto"/>
            </w:pPr>
            <w:r w:rsidRPr="009B7154">
              <w:t>Difficulties ordering number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4C54A9" w14:textId="7BE24ABB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7F2883" w14:paraId="644BD478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FFFFF" w:themeFill="background2"/>
            <w:vAlign w:val="bottom"/>
          </w:tcPr>
          <w:p w14:paraId="56086A62" w14:textId="24170A11" w:rsidR="007F2883" w:rsidRPr="009B7154" w:rsidRDefault="007F2883" w:rsidP="00EB0846">
            <w:pPr>
              <w:spacing w:line="276" w:lineRule="auto"/>
            </w:pPr>
            <w:r w:rsidRPr="009B7154">
              <w:t>Still counting on finger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E611F6" w14:textId="77777777" w:rsidR="007F2883" w:rsidRDefault="007F2883" w:rsidP="00EB0846">
            <w:pPr>
              <w:spacing w:line="276" w:lineRule="auto"/>
              <w:rPr>
                <w:b/>
              </w:rPr>
            </w:pPr>
          </w:p>
        </w:tc>
      </w:tr>
      <w:tr w:rsidR="007F2883" w14:paraId="75074E0D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4C22F215" w14:textId="312A1D86" w:rsidR="007F2883" w:rsidRPr="009B7154" w:rsidRDefault="007F2883" w:rsidP="00EB0846">
            <w:pPr>
              <w:spacing w:line="276" w:lineRule="auto"/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ifficulties recalling mathematical procedures, e.g., working from right to left when calculating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ADFE72" w14:textId="77777777" w:rsidR="007F2883" w:rsidRDefault="007F2883" w:rsidP="00EB0846">
            <w:pPr>
              <w:spacing w:line="276" w:lineRule="auto"/>
              <w:rPr>
                <w:b/>
              </w:rPr>
            </w:pPr>
          </w:p>
        </w:tc>
      </w:tr>
      <w:tr w:rsidR="007F2883" w14:paraId="51BA74A3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FFFFF" w:themeFill="background2"/>
            <w:vAlign w:val="bottom"/>
          </w:tcPr>
          <w:p w14:paraId="344A45A1" w14:textId="70B7A03A" w:rsidR="007F2883" w:rsidRPr="009B7154" w:rsidRDefault="007F2883" w:rsidP="00EB0846">
            <w:pPr>
              <w:spacing w:line="276" w:lineRule="auto"/>
            </w:pPr>
            <w:r w:rsidRPr="009B7154">
              <w:t>Difficulties knowing the commutative law</w:t>
            </w:r>
            <w:r>
              <w:t xml:space="preserve">, </w:t>
            </w:r>
            <w:r w:rsidRPr="009B7154">
              <w:t>e.g., a + b is the same as b + a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5E0389" w14:textId="77777777" w:rsidR="007F2883" w:rsidRDefault="007F2883" w:rsidP="00EB0846">
            <w:pPr>
              <w:spacing w:line="276" w:lineRule="auto"/>
              <w:rPr>
                <w:b/>
              </w:rPr>
            </w:pPr>
          </w:p>
        </w:tc>
      </w:tr>
      <w:tr w:rsidR="007F2883" w14:paraId="26C7C74C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024AF381" w14:textId="5E013851" w:rsidR="007F2883" w:rsidRPr="009B7154" w:rsidRDefault="007F2883" w:rsidP="007F2883">
            <w:pPr>
              <w:spacing w:line="276" w:lineRule="auto"/>
            </w:pPr>
            <w:r w:rsidRPr="009B7154">
              <w:t>Difficulties with mental arithmetic, e.g.,</w:t>
            </w:r>
            <w:r>
              <w:rPr>
                <w:b/>
              </w:rPr>
              <w:t xml:space="preserve">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basic maths fact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6C5363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3C534671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FFFFF" w:themeFill="background2"/>
            <w:vAlign w:val="bottom"/>
          </w:tcPr>
          <w:p w14:paraId="7F6B8015" w14:textId="1F65825D" w:rsidR="007F2883" w:rsidRPr="009B7154" w:rsidRDefault="007F2883" w:rsidP="007F2883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with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sense of number and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stimating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1D97BE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1B788C" w14:paraId="780AB6DB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03D858EA" w14:textId="49848DBE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ies understanding mathematical symbol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7BA17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10504FE1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auto"/>
            <w:vAlign w:val="bottom"/>
          </w:tcPr>
          <w:p w14:paraId="2041C727" w14:textId="7D3E88B6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remembering how numbers are written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81E58F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2AD2A55D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128969C9" w14:textId="630FB463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Problems with orientation/direction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ABEDE8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2EA9E7E6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auto"/>
            <w:vAlign w:val="bottom"/>
          </w:tcPr>
          <w:p w14:paraId="78C1A9B0" w14:textId="6C8826FC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ixes up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imilar-looking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number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97B28F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3C297B9E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63B307FE" w14:textId="3E4C7667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ransposes numbers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, e.g.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92 or 29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4690AF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479D457D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FFFFF" w:themeFill="background2"/>
            <w:vAlign w:val="bottom"/>
          </w:tcPr>
          <w:p w14:paraId="37E49C28" w14:textId="1FDE255C" w:rsidR="001B788C" w:rsidRPr="009B7154" w:rsidRDefault="001B788C" w:rsidP="001B788C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oor concept of time and reading analogue clocks/watche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476FEA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0AD3ED99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777FB24F" w14:textId="75CEFDD9" w:rsidR="001B788C" w:rsidRPr="009B7154" w:rsidRDefault="001B788C" w:rsidP="001B788C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with the concept of shape and/or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remembering shape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E88219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5396B87D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auto"/>
            <w:vAlign w:val="bottom"/>
          </w:tcPr>
          <w:p w14:paraId="51B46671" w14:textId="4B027EF7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with the planning of activities 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CAEA99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7213540A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2F2F2" w:themeFill="background2" w:themeFillShade="F2"/>
            <w:vAlign w:val="bottom"/>
          </w:tcPr>
          <w:p w14:paraId="33E9DCA2" w14:textId="26D21CC6" w:rsidR="001B788C" w:rsidRPr="009B7154" w:rsidRDefault="001B788C" w:rsidP="001B788C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a long time to complete mathematical task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7D9D96" w14:textId="2BAA00B5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0308D271" w14:textId="77777777" w:rsidTr="00851EE0">
        <w:trPr>
          <w:trHeight w:val="72"/>
          <w:jc w:val="center"/>
        </w:trPr>
        <w:tc>
          <w:tcPr>
            <w:tcW w:w="10496" w:type="dxa"/>
            <w:shd w:val="clear" w:color="auto" w:fill="FFFFFF" w:themeFill="background2"/>
            <w:vAlign w:val="bottom"/>
          </w:tcPr>
          <w:p w14:paraId="2683F921" w14:textId="11B606EF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igh levels of debilitating anxiety related to math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F91E36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23AEF68B" w14:textId="77777777" w:rsidTr="00851EE0">
        <w:trPr>
          <w:trHeight w:val="1021"/>
          <w:jc w:val="center"/>
        </w:trPr>
        <w:tc>
          <w:tcPr>
            <w:tcW w:w="110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4914DBC" w14:textId="0D892C26" w:rsidR="001B788C" w:rsidRPr="00515A4F" w:rsidRDefault="615CC5CB" w:rsidP="1E62E479">
            <w:pPr>
              <w:spacing w:line="276" w:lineRule="auto"/>
            </w:pPr>
            <w:r w:rsidRPr="00515A4F">
              <w:t xml:space="preserve">Please provide any additional information. Please describe the pupil’s current strengths and difficulties with </w:t>
            </w:r>
            <w:r w:rsidR="7FDA40AE" w:rsidRPr="00515A4F">
              <w:t>maths.</w:t>
            </w:r>
            <w:r w:rsidRPr="00515A4F">
              <w:t xml:space="preserve"> </w:t>
            </w:r>
            <w:r w:rsidR="47CA6E83" w:rsidRPr="00515A4F">
              <w:t>Area there a</w:t>
            </w:r>
            <w:r w:rsidRPr="00515A4F">
              <w:t>ny difficulties with</w:t>
            </w:r>
            <w:r w:rsidR="3A45412B" w:rsidRPr="00515A4F">
              <w:t xml:space="preserve"> </w:t>
            </w:r>
            <w:r w:rsidRPr="00515A4F">
              <w:t>recalling procedures for problem solving</w:t>
            </w:r>
            <w:r w:rsidR="53BEE007" w:rsidRPr="00515A4F">
              <w:t xml:space="preserve">, </w:t>
            </w:r>
            <w:r w:rsidRPr="00515A4F">
              <w:t>organising the layout of work</w:t>
            </w:r>
            <w:r w:rsidR="1F205930" w:rsidRPr="00515A4F">
              <w:t xml:space="preserve"> and/or </w:t>
            </w:r>
            <w:r w:rsidRPr="00515A4F">
              <w:t xml:space="preserve">recalling number facts? Do they find any particular equipment useful? </w:t>
            </w:r>
          </w:p>
          <w:p w14:paraId="255FEC55" w14:textId="77777777" w:rsidR="001B788C" w:rsidRPr="009F5AEA" w:rsidRDefault="001B788C" w:rsidP="001B788C">
            <w:pPr>
              <w:spacing w:line="276" w:lineRule="auto"/>
              <w:rPr>
                <w:sz w:val="18"/>
              </w:rPr>
            </w:pPr>
          </w:p>
          <w:p w14:paraId="6BFA33D8" w14:textId="77777777" w:rsidR="001B788C" w:rsidRDefault="001B788C" w:rsidP="001B788C">
            <w:pPr>
              <w:spacing w:line="276" w:lineRule="auto"/>
            </w:pPr>
          </w:p>
          <w:p w14:paraId="78A3E3CB" w14:textId="77777777" w:rsidR="001B788C" w:rsidRDefault="001B788C" w:rsidP="001B788C">
            <w:pPr>
              <w:spacing w:line="276" w:lineRule="auto"/>
            </w:pPr>
          </w:p>
          <w:p w14:paraId="4266EC8A" w14:textId="77777777" w:rsidR="001B788C" w:rsidRDefault="001B788C" w:rsidP="001B788C">
            <w:pPr>
              <w:spacing w:line="276" w:lineRule="auto"/>
            </w:pPr>
          </w:p>
          <w:p w14:paraId="018D4579" w14:textId="77777777" w:rsidR="001B788C" w:rsidRDefault="001B788C" w:rsidP="001B788C">
            <w:pPr>
              <w:spacing w:line="276" w:lineRule="auto"/>
            </w:pPr>
          </w:p>
        </w:tc>
      </w:tr>
    </w:tbl>
    <w:p w14:paraId="37E6EBE8" w14:textId="77777777" w:rsidR="00CB2AE0" w:rsidRDefault="00CB2AE0" w:rsidP="00192DCE">
      <w:pPr>
        <w:spacing w:line="276" w:lineRule="auto"/>
      </w:pPr>
    </w:p>
    <w:p w14:paraId="2F3B6706" w14:textId="77777777" w:rsidR="00192DCE" w:rsidRDefault="00192DCE" w:rsidP="00192DCE"/>
    <w:tbl>
      <w:tblPr>
        <w:tblStyle w:val="TableGrid"/>
        <w:tblW w:w="10921" w:type="dxa"/>
        <w:jc w:val="center"/>
        <w:tblLook w:val="04A0" w:firstRow="1" w:lastRow="0" w:firstColumn="1" w:lastColumn="0" w:noHBand="0" w:noVBand="1"/>
      </w:tblPr>
      <w:tblGrid>
        <w:gridCol w:w="9646"/>
        <w:gridCol w:w="1275"/>
      </w:tblGrid>
      <w:tr w:rsidR="00324983" w14:paraId="3E8276DF" w14:textId="77777777" w:rsidTr="0077752B">
        <w:trPr>
          <w:jc w:val="center"/>
        </w:trPr>
        <w:tc>
          <w:tcPr>
            <w:tcW w:w="10921" w:type="dxa"/>
            <w:gridSpan w:val="2"/>
            <w:shd w:val="clear" w:color="auto" w:fill="auto"/>
          </w:tcPr>
          <w:p w14:paraId="14EC0B84" w14:textId="77777777" w:rsidR="00324983" w:rsidRPr="0077752B" w:rsidRDefault="38DBAAB4" w:rsidP="236E9E3E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77752B">
              <w:rPr>
                <w:b/>
                <w:bCs/>
              </w:rPr>
              <w:t>Memory, Attention and Concentration</w:t>
            </w:r>
          </w:p>
        </w:tc>
      </w:tr>
      <w:tr w:rsidR="000154DA" w14:paraId="4A6AAC34" w14:textId="77777777" w:rsidTr="1E62E479">
        <w:trPr>
          <w:trHeight w:val="30"/>
          <w:jc w:val="center"/>
        </w:trPr>
        <w:tc>
          <w:tcPr>
            <w:tcW w:w="96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324028" w14:textId="67DA81C4" w:rsidR="000154DA" w:rsidRPr="00201B91" w:rsidRDefault="000154DA" w:rsidP="000154DA">
            <w:pPr>
              <w:spacing w:line="276" w:lineRule="auto"/>
              <w:rPr>
                <w:bCs/>
                <w:i/>
                <w:iCs/>
              </w:rPr>
            </w:pPr>
            <w:r w:rsidRPr="00201B91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D40257" w14:textId="44B12866" w:rsidR="000154DA" w:rsidRPr="0077752B" w:rsidRDefault="000154DA" w:rsidP="000154DA">
            <w:pPr>
              <w:spacing w:line="276" w:lineRule="auto"/>
              <w:jc w:val="center"/>
              <w:rPr>
                <w:bCs/>
              </w:rPr>
            </w:pPr>
            <w:r w:rsidRPr="0077752B">
              <w:rPr>
                <w:bCs/>
              </w:rPr>
              <w:t>Yes</w:t>
            </w:r>
          </w:p>
        </w:tc>
      </w:tr>
      <w:tr w:rsidR="000154DA" w14:paraId="754644D4" w14:textId="77777777" w:rsidTr="1E62E479">
        <w:trPr>
          <w:trHeight w:val="30"/>
          <w:jc w:val="center"/>
        </w:trPr>
        <w:tc>
          <w:tcPr>
            <w:tcW w:w="9646" w:type="dxa"/>
            <w:shd w:val="clear" w:color="auto" w:fill="F2F2F2" w:themeFill="background2" w:themeFillShade="F2"/>
          </w:tcPr>
          <w:p w14:paraId="177ED532" w14:textId="05CB81C9" w:rsidR="000154DA" w:rsidRPr="001A5991" w:rsidRDefault="001B788C" w:rsidP="000154DA">
            <w:pPr>
              <w:spacing w:line="276" w:lineRule="auto"/>
            </w:pPr>
            <w:r>
              <w:t xml:space="preserve">Difficulties with </w:t>
            </w:r>
            <w:r w:rsidR="000154DA">
              <w:t xml:space="preserve">memory retention </w:t>
            </w:r>
            <w:r>
              <w:t xml:space="preserve">and recall </w:t>
            </w:r>
          </w:p>
        </w:tc>
        <w:tc>
          <w:tcPr>
            <w:tcW w:w="1275" w:type="dxa"/>
          </w:tcPr>
          <w:p w14:paraId="77C5AB37" w14:textId="77777777" w:rsidR="000154DA" w:rsidRDefault="000154DA" w:rsidP="000154DA">
            <w:pPr>
              <w:spacing w:line="276" w:lineRule="auto"/>
            </w:pPr>
          </w:p>
        </w:tc>
      </w:tr>
      <w:tr w:rsidR="000154DA" w14:paraId="6928235B" w14:textId="77777777" w:rsidTr="1E62E479">
        <w:trPr>
          <w:trHeight w:val="30"/>
          <w:jc w:val="center"/>
        </w:trPr>
        <w:tc>
          <w:tcPr>
            <w:tcW w:w="9646" w:type="dxa"/>
          </w:tcPr>
          <w:p w14:paraId="52FD61A8" w14:textId="5D98455E" w:rsidR="000154DA" w:rsidRDefault="000154DA" w:rsidP="000154DA">
            <w:pPr>
              <w:spacing w:line="276" w:lineRule="auto"/>
            </w:pPr>
            <w:r w:rsidRPr="001A5991">
              <w:t>Difficulty following instructions</w:t>
            </w:r>
          </w:p>
        </w:tc>
        <w:tc>
          <w:tcPr>
            <w:tcW w:w="1275" w:type="dxa"/>
          </w:tcPr>
          <w:p w14:paraId="656B8708" w14:textId="0844D072" w:rsidR="000154DA" w:rsidRDefault="000154DA" w:rsidP="000154DA">
            <w:pPr>
              <w:spacing w:line="276" w:lineRule="auto"/>
            </w:pPr>
          </w:p>
        </w:tc>
      </w:tr>
      <w:tr w:rsidR="000154DA" w14:paraId="21A6B754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02C0551D" w14:textId="49BCF5E1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Listens well but still seems unable to understand </w:t>
            </w:r>
          </w:p>
        </w:tc>
        <w:tc>
          <w:tcPr>
            <w:tcW w:w="1275" w:type="dxa"/>
          </w:tcPr>
          <w:p w14:paraId="5E5FF0D3" w14:textId="3C5778C1" w:rsidR="000154DA" w:rsidRDefault="000154DA" w:rsidP="000154DA">
            <w:pPr>
              <w:spacing w:line="276" w:lineRule="auto"/>
            </w:pPr>
          </w:p>
        </w:tc>
      </w:tr>
      <w:tr w:rsidR="000154DA" w14:paraId="428BC428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14CA9F8C" w14:textId="713182D7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Slow or struggles to respond when given an instruction or asked a question</w:t>
            </w:r>
          </w:p>
        </w:tc>
        <w:tc>
          <w:tcPr>
            <w:tcW w:w="1275" w:type="dxa"/>
          </w:tcPr>
          <w:p w14:paraId="13D3E1D7" w14:textId="07925B70" w:rsidR="000154DA" w:rsidRDefault="000154DA" w:rsidP="000154DA">
            <w:pPr>
              <w:spacing w:line="276" w:lineRule="auto"/>
            </w:pPr>
          </w:p>
        </w:tc>
      </w:tr>
      <w:tr w:rsidR="000154DA" w14:paraId="665522A0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</w:tcPr>
          <w:p w14:paraId="7D7EE133" w14:textId="520AEDE9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ight respond to just part of an instruction, usually the beginning or end</w:t>
            </w:r>
          </w:p>
        </w:tc>
        <w:tc>
          <w:tcPr>
            <w:tcW w:w="1275" w:type="dxa"/>
          </w:tcPr>
          <w:p w14:paraId="06F0FE36" w14:textId="3651DC58" w:rsidR="000154DA" w:rsidRDefault="000154DA" w:rsidP="000154DA">
            <w:pPr>
              <w:spacing w:line="276" w:lineRule="auto"/>
            </w:pPr>
          </w:p>
        </w:tc>
      </w:tr>
      <w:tr w:rsidR="000154DA" w14:paraId="01827B23" w14:textId="77777777" w:rsidTr="1E62E479">
        <w:trPr>
          <w:trHeight w:val="20"/>
          <w:jc w:val="center"/>
        </w:trPr>
        <w:tc>
          <w:tcPr>
            <w:tcW w:w="9646" w:type="dxa"/>
          </w:tcPr>
          <w:p w14:paraId="6563877E" w14:textId="51C65BDE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Loses track of what they are saying </w:t>
            </w:r>
            <w:r w:rsidR="001B788C">
              <w:rPr>
                <w:rFonts w:ascii="Calibri" w:eastAsia="Times New Roman" w:hAnsi="Calibri" w:cs="Calibri"/>
                <w:color w:val="000000"/>
                <w:lang w:eastAsia="en-GB"/>
              </w:rPr>
              <w:t>mid-sentence</w:t>
            </w:r>
          </w:p>
        </w:tc>
        <w:tc>
          <w:tcPr>
            <w:tcW w:w="1275" w:type="dxa"/>
          </w:tcPr>
          <w:p w14:paraId="6B1E3920" w14:textId="0C02E04C" w:rsidR="000154DA" w:rsidRDefault="000154DA" w:rsidP="000154DA">
            <w:pPr>
              <w:spacing w:line="276" w:lineRule="auto"/>
            </w:pPr>
          </w:p>
        </w:tc>
      </w:tr>
      <w:tr w:rsidR="000154DA" w14:paraId="63AFA782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54B70335" w14:textId="4FD8985A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asily distracted by extraneous stimuli</w:t>
            </w:r>
          </w:p>
        </w:tc>
        <w:tc>
          <w:tcPr>
            <w:tcW w:w="1275" w:type="dxa"/>
          </w:tcPr>
          <w:p w14:paraId="05BAA098" w14:textId="181ABC50" w:rsidR="000154DA" w:rsidRDefault="000154DA" w:rsidP="000154DA">
            <w:pPr>
              <w:spacing w:line="276" w:lineRule="auto"/>
            </w:pPr>
          </w:p>
        </w:tc>
      </w:tr>
      <w:tr w:rsidR="000154DA" w14:paraId="4F7A361D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50B3ADAE" w14:textId="4359A5B0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orgetful in daily activities</w:t>
            </w:r>
          </w:p>
        </w:tc>
        <w:tc>
          <w:tcPr>
            <w:tcW w:w="1275" w:type="dxa"/>
          </w:tcPr>
          <w:p w14:paraId="64BA05B7" w14:textId="600F9428" w:rsidR="000154DA" w:rsidRDefault="000154DA" w:rsidP="000154DA">
            <w:pPr>
              <w:spacing w:line="276" w:lineRule="auto"/>
            </w:pPr>
          </w:p>
        </w:tc>
      </w:tr>
      <w:tr w:rsidR="000154DA" w14:paraId="09FE1753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6648695D" w14:textId="6B3EB9AF" w:rsidR="000154DA" w:rsidRPr="00E9429B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fficu</w:t>
            </w:r>
            <w:r w:rsidR="001E7DCE">
              <w:t>lties sitting or standing still when required</w:t>
            </w:r>
          </w:p>
        </w:tc>
        <w:tc>
          <w:tcPr>
            <w:tcW w:w="1275" w:type="dxa"/>
          </w:tcPr>
          <w:p w14:paraId="02FEF4B3" w14:textId="77777777" w:rsidR="000154DA" w:rsidRDefault="000154DA" w:rsidP="000154DA">
            <w:pPr>
              <w:spacing w:line="276" w:lineRule="auto"/>
            </w:pPr>
          </w:p>
        </w:tc>
      </w:tr>
      <w:tr w:rsidR="000154DA" w14:paraId="64CDC0A5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73D189A4" w14:textId="3EEC57BD" w:rsidR="000154DA" w:rsidRPr="00E9429B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Only able to focus on a task for short periods of time</w:t>
            </w:r>
          </w:p>
        </w:tc>
        <w:tc>
          <w:tcPr>
            <w:tcW w:w="1275" w:type="dxa"/>
          </w:tcPr>
          <w:p w14:paraId="489A5C25" w14:textId="77777777" w:rsidR="000154DA" w:rsidRDefault="000154DA" w:rsidP="000154DA">
            <w:pPr>
              <w:spacing w:line="276" w:lineRule="auto"/>
            </w:pPr>
          </w:p>
        </w:tc>
      </w:tr>
      <w:tr w:rsidR="000154DA" w14:paraId="1BDD04FF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4464658A" w14:textId="2D14F5E4" w:rsidR="000154DA" w:rsidRPr="00E9429B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recalling information, e.g., number facts, spellings, procedures, instructions </w:t>
            </w:r>
          </w:p>
        </w:tc>
        <w:tc>
          <w:tcPr>
            <w:tcW w:w="1275" w:type="dxa"/>
          </w:tcPr>
          <w:p w14:paraId="5A9832AD" w14:textId="77777777" w:rsidR="000154DA" w:rsidRDefault="000154DA" w:rsidP="000154DA">
            <w:pPr>
              <w:spacing w:line="276" w:lineRule="auto"/>
            </w:pPr>
          </w:p>
        </w:tc>
      </w:tr>
      <w:tr w:rsidR="000154DA" w14:paraId="08CCF308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1109BA6A" w14:textId="0C2AB166" w:rsidR="000154DA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ble to hold a sentence </w:t>
            </w:r>
          </w:p>
        </w:tc>
        <w:tc>
          <w:tcPr>
            <w:tcW w:w="1275" w:type="dxa"/>
          </w:tcPr>
          <w:p w14:paraId="3D412FA0" w14:textId="77777777" w:rsidR="000154DA" w:rsidRDefault="000154DA" w:rsidP="000154DA">
            <w:pPr>
              <w:spacing w:line="276" w:lineRule="auto"/>
            </w:pPr>
          </w:p>
        </w:tc>
      </w:tr>
      <w:tr w:rsidR="000154DA" w14:paraId="7C8A0EAC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52D3F93B" w14:textId="41BF3C66" w:rsidR="000154DA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ble to hold visual information long enough to utilise it, e.g., when copying from the board </w:t>
            </w:r>
          </w:p>
        </w:tc>
        <w:tc>
          <w:tcPr>
            <w:tcW w:w="1275" w:type="dxa"/>
          </w:tcPr>
          <w:p w14:paraId="290D412C" w14:textId="77777777" w:rsidR="000154DA" w:rsidRDefault="000154DA" w:rsidP="000154DA">
            <w:pPr>
              <w:spacing w:line="276" w:lineRule="auto"/>
            </w:pPr>
          </w:p>
        </w:tc>
      </w:tr>
      <w:tr w:rsidR="000154DA" w14:paraId="25CE7416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58EB5D25" w14:textId="1F876475" w:rsidR="000154DA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Classwork rarely finished</w:t>
            </w:r>
          </w:p>
        </w:tc>
        <w:tc>
          <w:tcPr>
            <w:tcW w:w="1275" w:type="dxa"/>
          </w:tcPr>
          <w:p w14:paraId="58613F83" w14:textId="77777777" w:rsidR="000154DA" w:rsidRDefault="000154DA" w:rsidP="000154DA">
            <w:pPr>
              <w:spacing w:line="276" w:lineRule="auto"/>
            </w:pPr>
          </w:p>
        </w:tc>
      </w:tr>
      <w:tr w:rsidR="000154DA" w14:paraId="753CF317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36444297" w14:textId="4A12C4C6" w:rsidR="000154DA" w:rsidRPr="00E9429B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attending to tasks for sustained periods </w:t>
            </w:r>
          </w:p>
        </w:tc>
        <w:tc>
          <w:tcPr>
            <w:tcW w:w="1275" w:type="dxa"/>
          </w:tcPr>
          <w:p w14:paraId="73BB5872" w14:textId="77777777" w:rsidR="000154DA" w:rsidRDefault="000154DA" w:rsidP="000154DA">
            <w:pPr>
              <w:spacing w:line="276" w:lineRule="auto"/>
            </w:pPr>
          </w:p>
        </w:tc>
      </w:tr>
      <w:tr w:rsidR="000154DA" w14:paraId="20D28A81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2B45C089" w14:textId="04B03D67" w:rsidR="000154DA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o process information</w:t>
            </w:r>
          </w:p>
        </w:tc>
        <w:tc>
          <w:tcPr>
            <w:tcW w:w="1275" w:type="dxa"/>
          </w:tcPr>
          <w:p w14:paraId="2DF811E0" w14:textId="77777777" w:rsidR="000154DA" w:rsidRDefault="000154DA" w:rsidP="000154DA">
            <w:pPr>
              <w:spacing w:line="276" w:lineRule="auto"/>
            </w:pPr>
          </w:p>
        </w:tc>
      </w:tr>
      <w:tr w:rsidR="001E7DCE" w14:paraId="4C96BF39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104AB0E9" w14:textId="3383DD43" w:rsidR="001E7DCE" w:rsidRPr="001E7DCE" w:rsidRDefault="001E7DCE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Blurts </w:t>
            </w:r>
            <w:r w:rsidR="001B788C">
              <w:rPr>
                <w:rFonts w:ascii="Calibri" w:eastAsia="Times New Roman" w:hAnsi="Calibri" w:cs="Calibri"/>
                <w:color w:val="000000"/>
                <w:lang w:eastAsia="en-GB"/>
              </w:rPr>
              <w:t>out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nswers before the question is finished</w:t>
            </w:r>
          </w:p>
        </w:tc>
        <w:tc>
          <w:tcPr>
            <w:tcW w:w="1275" w:type="dxa"/>
          </w:tcPr>
          <w:p w14:paraId="1C719611" w14:textId="77777777" w:rsidR="001E7DCE" w:rsidRDefault="001E7DCE" w:rsidP="000154DA">
            <w:pPr>
              <w:spacing w:line="276" w:lineRule="auto"/>
            </w:pPr>
          </w:p>
        </w:tc>
      </w:tr>
      <w:tr w:rsidR="001B788C" w14:paraId="7179719F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FFFFF" w:themeFill="background2"/>
            <w:vAlign w:val="bottom"/>
          </w:tcPr>
          <w:p w14:paraId="6A26AD1B" w14:textId="50F3242D" w:rsidR="001B788C" w:rsidRPr="00E9429B" w:rsidRDefault="001B788C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in engaging in activities quietly</w:t>
            </w:r>
          </w:p>
        </w:tc>
        <w:tc>
          <w:tcPr>
            <w:tcW w:w="1275" w:type="dxa"/>
          </w:tcPr>
          <w:p w14:paraId="68CBE768" w14:textId="77777777" w:rsidR="001B788C" w:rsidRDefault="001B788C" w:rsidP="000154DA">
            <w:pPr>
              <w:spacing w:line="276" w:lineRule="auto"/>
            </w:pPr>
          </w:p>
        </w:tc>
      </w:tr>
      <w:tr w:rsidR="001B788C" w14:paraId="56422AC2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F2F2F2" w:themeFill="background2" w:themeFillShade="F2"/>
            <w:vAlign w:val="bottom"/>
          </w:tcPr>
          <w:p w14:paraId="75EC46D3" w14:textId="436F386E" w:rsidR="001B788C" w:rsidRPr="00E9429B" w:rsidRDefault="001B788C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Appears inattentive/day dreamer</w:t>
            </w:r>
          </w:p>
        </w:tc>
        <w:tc>
          <w:tcPr>
            <w:tcW w:w="1275" w:type="dxa"/>
          </w:tcPr>
          <w:p w14:paraId="0465F3AF" w14:textId="77777777" w:rsidR="001B788C" w:rsidRDefault="001B788C" w:rsidP="000154DA">
            <w:pPr>
              <w:spacing w:line="276" w:lineRule="auto"/>
            </w:pPr>
          </w:p>
        </w:tc>
      </w:tr>
      <w:tr w:rsidR="001E7DCE" w14:paraId="3C78452D" w14:textId="77777777" w:rsidTr="1E62E479">
        <w:trPr>
          <w:trHeight w:val="20"/>
          <w:jc w:val="center"/>
        </w:trPr>
        <w:tc>
          <w:tcPr>
            <w:tcW w:w="9646" w:type="dxa"/>
            <w:shd w:val="clear" w:color="auto" w:fill="auto"/>
            <w:vAlign w:val="bottom"/>
          </w:tcPr>
          <w:p w14:paraId="616FB73D" w14:textId="5BF97CFD" w:rsidR="001E7DCE" w:rsidRPr="00E9429B" w:rsidRDefault="007B5CC0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y in transferring skills from one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ask/area to another</w:t>
            </w:r>
          </w:p>
        </w:tc>
        <w:tc>
          <w:tcPr>
            <w:tcW w:w="1275" w:type="dxa"/>
          </w:tcPr>
          <w:p w14:paraId="15D58C69" w14:textId="77777777" w:rsidR="001E7DCE" w:rsidRDefault="001E7DCE" w:rsidP="000154DA">
            <w:pPr>
              <w:spacing w:line="276" w:lineRule="auto"/>
            </w:pPr>
          </w:p>
        </w:tc>
      </w:tr>
      <w:tr w:rsidR="000154DA" w14:paraId="013B4F7B" w14:textId="77777777" w:rsidTr="1E62E479">
        <w:trPr>
          <w:trHeight w:val="20"/>
          <w:jc w:val="center"/>
        </w:trPr>
        <w:tc>
          <w:tcPr>
            <w:tcW w:w="10921" w:type="dxa"/>
            <w:gridSpan w:val="2"/>
            <w:shd w:val="clear" w:color="auto" w:fill="auto"/>
            <w:vAlign w:val="bottom"/>
          </w:tcPr>
          <w:p w14:paraId="35FEC7D4" w14:textId="3ABDF6F9" w:rsidR="000154DA" w:rsidRDefault="73B15C49" w:rsidP="1E62E479">
            <w:pPr>
              <w:spacing w:line="276" w:lineRule="auto"/>
            </w:pPr>
            <w:r w:rsidRPr="00FD4EE3">
              <w:t>Please provide any additional information</w:t>
            </w:r>
            <w:r w:rsidR="0E13CA58" w:rsidRPr="00FD4EE3">
              <w:t xml:space="preserve">: </w:t>
            </w:r>
          </w:p>
          <w:p w14:paraId="2010D455" w14:textId="77777777" w:rsidR="00201B91" w:rsidRPr="00FD4EE3" w:rsidRDefault="00201B91" w:rsidP="1E62E479">
            <w:pPr>
              <w:spacing w:line="276" w:lineRule="auto"/>
            </w:pPr>
          </w:p>
          <w:p w14:paraId="51085F29" w14:textId="77777777" w:rsidR="000154DA" w:rsidRDefault="000154DA" w:rsidP="000154DA">
            <w:pPr>
              <w:spacing w:line="276" w:lineRule="auto"/>
            </w:pPr>
          </w:p>
          <w:p w14:paraId="29806F7B" w14:textId="77777777" w:rsidR="000154DA" w:rsidRDefault="000154DA" w:rsidP="000154DA">
            <w:pPr>
              <w:spacing w:line="276" w:lineRule="auto"/>
            </w:pPr>
          </w:p>
          <w:p w14:paraId="32EB201A" w14:textId="0345D81C" w:rsidR="000154DA" w:rsidRDefault="000154DA" w:rsidP="000154DA">
            <w:pPr>
              <w:spacing w:line="276" w:lineRule="auto"/>
            </w:pPr>
          </w:p>
        </w:tc>
      </w:tr>
    </w:tbl>
    <w:p w14:paraId="1AF52BDD" w14:textId="30CDBE70" w:rsidR="00AC7F89" w:rsidRDefault="00AC7F89" w:rsidP="000154DA"/>
    <w:p w14:paraId="0DAE1781" w14:textId="77777777" w:rsidR="007B5CC0" w:rsidRDefault="007B5CC0" w:rsidP="1E62E479">
      <w:pPr>
        <w:rPr>
          <w:sz w:val="28"/>
          <w:szCs w:val="28"/>
        </w:rPr>
      </w:pPr>
    </w:p>
    <w:tbl>
      <w:tblPr>
        <w:tblStyle w:val="TableGrid"/>
        <w:tblW w:w="1105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14"/>
        <w:gridCol w:w="2338"/>
      </w:tblGrid>
      <w:tr w:rsidR="1E62E479" w14:paraId="502C4125" w14:textId="77777777" w:rsidTr="0077752B">
        <w:trPr>
          <w:trHeight w:val="300"/>
          <w:jc w:val="center"/>
        </w:trPr>
        <w:tc>
          <w:tcPr>
            <w:tcW w:w="11052" w:type="dxa"/>
            <w:gridSpan w:val="2"/>
            <w:shd w:val="clear" w:color="auto" w:fill="auto"/>
          </w:tcPr>
          <w:p w14:paraId="469E9A6C" w14:textId="17F35567" w:rsidR="1E62E479" w:rsidRPr="0077752B" w:rsidRDefault="1E62E479" w:rsidP="1E62E479">
            <w:pPr>
              <w:spacing w:line="276" w:lineRule="auto"/>
              <w:rPr>
                <w:color w:val="FFFFFF" w:themeColor="background2"/>
              </w:rPr>
            </w:pPr>
            <w:r w:rsidRPr="0077752B">
              <w:rPr>
                <w:b/>
                <w:bCs/>
              </w:rPr>
              <w:t>Motor Coordination and Organisational Skills</w:t>
            </w:r>
          </w:p>
        </w:tc>
      </w:tr>
      <w:tr w:rsidR="1E62E479" w14:paraId="1469217C" w14:textId="77777777" w:rsidTr="0077752B">
        <w:trPr>
          <w:trHeight w:val="300"/>
          <w:jc w:val="center"/>
        </w:trPr>
        <w:tc>
          <w:tcPr>
            <w:tcW w:w="87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68C416" w14:textId="6B306AF1" w:rsidR="1E62E479" w:rsidRPr="009B074A" w:rsidRDefault="1E62E479" w:rsidP="1E62E479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lang w:eastAsia="en-GB"/>
              </w:rPr>
            </w:pPr>
            <w:r w:rsidRPr="009B074A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D277DA" w14:textId="3B838DD9" w:rsidR="1E62E479" w:rsidRPr="005E19D7" w:rsidRDefault="1E62E479" w:rsidP="1E62E479">
            <w:pPr>
              <w:spacing w:line="276" w:lineRule="auto"/>
              <w:jc w:val="center"/>
              <w:rPr>
                <w:b/>
              </w:rPr>
            </w:pPr>
            <w:r w:rsidRPr="005E19D7">
              <w:rPr>
                <w:b/>
              </w:rPr>
              <w:t>Yes</w:t>
            </w:r>
          </w:p>
        </w:tc>
      </w:tr>
      <w:tr w:rsidR="1E62E479" w14:paraId="19ED157F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auto"/>
            <w:vAlign w:val="bottom"/>
          </w:tcPr>
          <w:p w14:paraId="04F41466" w14:textId="17355691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lang w:eastAsia="en-GB"/>
              </w:rPr>
              <w:t>Persistent difficulties dressing</w:t>
            </w:r>
          </w:p>
        </w:tc>
        <w:tc>
          <w:tcPr>
            <w:tcW w:w="2338" w:type="dxa"/>
          </w:tcPr>
          <w:p w14:paraId="24F16623" w14:textId="05856DC9" w:rsidR="1E62E479" w:rsidRDefault="1E62E479" w:rsidP="1E62E479">
            <w:pPr>
              <w:spacing w:line="276" w:lineRule="auto"/>
            </w:pPr>
          </w:p>
        </w:tc>
      </w:tr>
      <w:tr w:rsidR="1E62E479" w14:paraId="61338E95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  <w:vAlign w:val="bottom"/>
          </w:tcPr>
          <w:p w14:paraId="13E19ACB" w14:textId="7446B6B7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Bumps into things/people</w:t>
            </w:r>
          </w:p>
        </w:tc>
        <w:tc>
          <w:tcPr>
            <w:tcW w:w="2338" w:type="dxa"/>
          </w:tcPr>
          <w:p w14:paraId="2A082CE0" w14:textId="5262B03B" w:rsidR="1E62E479" w:rsidRDefault="1E62E479" w:rsidP="1E62E479">
            <w:pPr>
              <w:spacing w:line="276" w:lineRule="auto"/>
            </w:pPr>
          </w:p>
        </w:tc>
      </w:tr>
      <w:tr w:rsidR="1E62E479" w14:paraId="4AF90385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auto"/>
            <w:vAlign w:val="bottom"/>
          </w:tcPr>
          <w:p w14:paraId="17A2868C" w14:textId="57DC739B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lang w:eastAsia="en-GB"/>
              </w:rPr>
              <w:t>Difficulties running, hopping, jumping, riding a bicycle</w:t>
            </w:r>
          </w:p>
        </w:tc>
        <w:tc>
          <w:tcPr>
            <w:tcW w:w="2338" w:type="dxa"/>
          </w:tcPr>
          <w:p w14:paraId="1D4AE48D" w14:textId="7CE92FBA" w:rsidR="1E62E479" w:rsidRDefault="1E62E479" w:rsidP="1E62E479">
            <w:pPr>
              <w:spacing w:line="276" w:lineRule="auto"/>
            </w:pPr>
          </w:p>
        </w:tc>
      </w:tr>
      <w:tr w:rsidR="1E62E479" w14:paraId="5E358F38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  <w:vAlign w:val="bottom"/>
          </w:tcPr>
          <w:p w14:paraId="53E0D65B" w14:textId="28EE33CD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Poor at ball skills </w:t>
            </w:r>
          </w:p>
        </w:tc>
        <w:tc>
          <w:tcPr>
            <w:tcW w:w="2338" w:type="dxa"/>
          </w:tcPr>
          <w:p w14:paraId="0D32AED3" w14:textId="034ADFAD" w:rsidR="1E62E479" w:rsidRDefault="1E62E479" w:rsidP="1E62E479">
            <w:pPr>
              <w:spacing w:line="276" w:lineRule="auto"/>
            </w:pPr>
          </w:p>
        </w:tc>
      </w:tr>
      <w:tr w:rsidR="1E62E479" w14:paraId="3B687471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FFFFF" w:themeFill="background2"/>
            <w:vAlign w:val="bottom"/>
          </w:tcPr>
          <w:p w14:paraId="04C274CE" w14:textId="06856866" w:rsidR="1E62E479" w:rsidRDefault="1E62E479" w:rsidP="1E62E479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>
              <w:t>Difficulties positioning themselves on a chair</w:t>
            </w:r>
          </w:p>
        </w:tc>
        <w:tc>
          <w:tcPr>
            <w:tcW w:w="2338" w:type="dxa"/>
          </w:tcPr>
          <w:p w14:paraId="56EB49A2" w14:textId="77777777" w:rsidR="1E62E479" w:rsidRDefault="1E62E479" w:rsidP="1E62E479">
            <w:pPr>
              <w:spacing w:line="276" w:lineRule="auto"/>
            </w:pPr>
          </w:p>
        </w:tc>
      </w:tr>
      <w:tr w:rsidR="1E62E479" w14:paraId="7C7D9FCC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  <w:vAlign w:val="bottom"/>
          </w:tcPr>
          <w:p w14:paraId="661F7193" w14:textId="64440534" w:rsidR="1E62E479" w:rsidRDefault="1E62E479" w:rsidP="1E62E479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>
              <w:t>Difficulties with hand/eye coordination</w:t>
            </w:r>
          </w:p>
        </w:tc>
        <w:tc>
          <w:tcPr>
            <w:tcW w:w="2338" w:type="dxa"/>
          </w:tcPr>
          <w:p w14:paraId="0095A0C6" w14:textId="77777777" w:rsidR="1E62E479" w:rsidRDefault="1E62E479" w:rsidP="1E62E479">
            <w:pPr>
              <w:spacing w:line="276" w:lineRule="auto"/>
            </w:pPr>
          </w:p>
        </w:tc>
      </w:tr>
      <w:tr w:rsidR="1E62E479" w14:paraId="03923085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FFFFF" w:themeFill="background2"/>
            <w:vAlign w:val="bottom"/>
          </w:tcPr>
          <w:p w14:paraId="03DA7018" w14:textId="7A058AEE" w:rsidR="1E62E479" w:rsidRDefault="1E62E479" w:rsidP="1E62E479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oor general co-ordination</w:t>
            </w:r>
          </w:p>
        </w:tc>
        <w:tc>
          <w:tcPr>
            <w:tcW w:w="2338" w:type="dxa"/>
          </w:tcPr>
          <w:p w14:paraId="30ACE71B" w14:textId="77777777" w:rsidR="1E62E479" w:rsidRDefault="1E62E479" w:rsidP="1E62E479">
            <w:pPr>
              <w:spacing w:line="276" w:lineRule="auto"/>
            </w:pPr>
          </w:p>
        </w:tc>
      </w:tr>
      <w:tr w:rsidR="1E62E479" w14:paraId="14406397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  <w:vAlign w:val="bottom"/>
          </w:tcPr>
          <w:p w14:paraId="1F83320E" w14:textId="408F84EC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lang w:eastAsia="en-GB"/>
              </w:rPr>
              <w:t>Difficulty using scissors, cutlery, etc.</w:t>
            </w:r>
          </w:p>
        </w:tc>
        <w:tc>
          <w:tcPr>
            <w:tcW w:w="2338" w:type="dxa"/>
          </w:tcPr>
          <w:p w14:paraId="098EB70F" w14:textId="46CDCA6D" w:rsidR="1E62E479" w:rsidRDefault="1E62E479" w:rsidP="1E62E479">
            <w:pPr>
              <w:spacing w:line="276" w:lineRule="auto"/>
            </w:pPr>
          </w:p>
        </w:tc>
      </w:tr>
      <w:tr w:rsidR="1E62E479" w14:paraId="4CD26B26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auto"/>
            <w:vAlign w:val="bottom"/>
          </w:tcPr>
          <w:p w14:paraId="74A6B951" w14:textId="26EDC307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Difficulties with balance </w:t>
            </w:r>
          </w:p>
        </w:tc>
        <w:tc>
          <w:tcPr>
            <w:tcW w:w="2338" w:type="dxa"/>
          </w:tcPr>
          <w:p w14:paraId="4E23288D" w14:textId="6108D767" w:rsidR="1E62E479" w:rsidRDefault="1E62E479" w:rsidP="1E62E479">
            <w:pPr>
              <w:spacing w:line="276" w:lineRule="auto"/>
            </w:pPr>
          </w:p>
        </w:tc>
      </w:tr>
      <w:tr w:rsidR="1E62E479" w14:paraId="390FEE29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  <w:vAlign w:val="bottom"/>
          </w:tcPr>
          <w:p w14:paraId="6A6F0DEA" w14:textId="1F9FADD0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oor posture/hypermobility</w:t>
            </w:r>
          </w:p>
        </w:tc>
        <w:tc>
          <w:tcPr>
            <w:tcW w:w="2338" w:type="dxa"/>
          </w:tcPr>
          <w:p w14:paraId="00F49487" w14:textId="351303A0" w:rsidR="1E62E479" w:rsidRDefault="1E62E479" w:rsidP="1E62E479">
            <w:pPr>
              <w:spacing w:line="276" w:lineRule="auto"/>
            </w:pPr>
          </w:p>
        </w:tc>
      </w:tr>
      <w:tr w:rsidR="1E62E479" w14:paraId="27A78922" w14:textId="77777777" w:rsidTr="0077752B">
        <w:trPr>
          <w:trHeight w:val="300"/>
          <w:jc w:val="center"/>
        </w:trPr>
        <w:tc>
          <w:tcPr>
            <w:tcW w:w="8714" w:type="dxa"/>
          </w:tcPr>
          <w:p w14:paraId="3A2D2EAB" w14:textId="3AA03119" w:rsidR="1E62E479" w:rsidRDefault="1E62E479" w:rsidP="1E62E479">
            <w:pPr>
              <w:spacing w:line="276" w:lineRule="auto"/>
            </w:pPr>
            <w:r>
              <w:t xml:space="preserve">Difficulties with direction, e.g., knowing left/right </w:t>
            </w:r>
          </w:p>
        </w:tc>
        <w:tc>
          <w:tcPr>
            <w:tcW w:w="2338" w:type="dxa"/>
          </w:tcPr>
          <w:p w14:paraId="592145C5" w14:textId="156239E1" w:rsidR="1E62E479" w:rsidRDefault="1E62E479" w:rsidP="1E62E479">
            <w:pPr>
              <w:spacing w:line="276" w:lineRule="auto"/>
            </w:pPr>
          </w:p>
        </w:tc>
      </w:tr>
      <w:tr w:rsidR="1E62E479" w14:paraId="579FB089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</w:tcPr>
          <w:p w14:paraId="56124014" w14:textId="4A21AAAC" w:rsidR="1E62E479" w:rsidRDefault="1E62E479" w:rsidP="1E62E479">
            <w:pPr>
              <w:spacing w:line="276" w:lineRule="auto"/>
            </w:pPr>
            <w:r>
              <w:t xml:space="preserve">Difficulties planning tasks and knowing where to start </w:t>
            </w:r>
          </w:p>
        </w:tc>
        <w:tc>
          <w:tcPr>
            <w:tcW w:w="2338" w:type="dxa"/>
          </w:tcPr>
          <w:p w14:paraId="201A82CF" w14:textId="57E3CF8A" w:rsidR="1E62E479" w:rsidRDefault="1E62E479" w:rsidP="1E62E479">
            <w:pPr>
              <w:spacing w:line="276" w:lineRule="auto"/>
            </w:pPr>
          </w:p>
        </w:tc>
      </w:tr>
      <w:tr w:rsidR="1E62E479" w14:paraId="39B03863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FFFFF" w:themeFill="background2"/>
          </w:tcPr>
          <w:p w14:paraId="3C3FB05A" w14:textId="590AF06E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Inaccurate letter and number formation</w:t>
            </w:r>
          </w:p>
        </w:tc>
        <w:tc>
          <w:tcPr>
            <w:tcW w:w="2338" w:type="dxa"/>
          </w:tcPr>
          <w:p w14:paraId="3884A077" w14:textId="77777777" w:rsidR="1E62E479" w:rsidRDefault="1E62E479" w:rsidP="1E62E479">
            <w:pPr>
              <w:spacing w:line="276" w:lineRule="auto"/>
            </w:pPr>
          </w:p>
        </w:tc>
      </w:tr>
      <w:tr w:rsidR="1E62E479" w14:paraId="5E1C1739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</w:tcPr>
          <w:p w14:paraId="5C9D5A0E" w14:textId="26668545" w:rsidR="1E62E479" w:rsidRDefault="1E62E479" w:rsidP="1E62E479">
            <w:pPr>
              <w:spacing w:line="276" w:lineRule="auto"/>
            </w:pPr>
            <w:r>
              <w:t xml:space="preserve">Difficulties with writing on the line or within a box </w:t>
            </w:r>
          </w:p>
        </w:tc>
        <w:tc>
          <w:tcPr>
            <w:tcW w:w="2338" w:type="dxa"/>
          </w:tcPr>
          <w:p w14:paraId="4D17A5C2" w14:textId="77777777" w:rsidR="1E62E479" w:rsidRDefault="1E62E479" w:rsidP="1E62E479">
            <w:pPr>
              <w:spacing w:line="276" w:lineRule="auto"/>
            </w:pPr>
          </w:p>
        </w:tc>
      </w:tr>
      <w:tr w:rsidR="1E62E479" w14:paraId="549EA984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FFFFF" w:themeFill="background2"/>
          </w:tcPr>
          <w:p w14:paraId="421D7969" w14:textId="78B28BDE" w:rsidR="1E62E479" w:rsidRDefault="1E62E479" w:rsidP="1E62E479">
            <w:pPr>
              <w:spacing w:line="276" w:lineRule="auto"/>
            </w:pPr>
            <w:r>
              <w:t xml:space="preserve">Difficulties with using the </w:t>
            </w:r>
            <w:r w:rsidR="00201B91">
              <w:t>left-hand</w:t>
            </w:r>
            <w:r>
              <w:t xml:space="preserve"> margin; handwriting drifting to the centre of the page </w:t>
            </w:r>
          </w:p>
        </w:tc>
        <w:tc>
          <w:tcPr>
            <w:tcW w:w="2338" w:type="dxa"/>
          </w:tcPr>
          <w:p w14:paraId="05CA7D22" w14:textId="77777777" w:rsidR="1E62E479" w:rsidRDefault="1E62E479" w:rsidP="1E62E479">
            <w:pPr>
              <w:spacing w:line="276" w:lineRule="auto"/>
            </w:pPr>
          </w:p>
        </w:tc>
      </w:tr>
      <w:tr w:rsidR="1E62E479" w14:paraId="3F6E25BA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</w:tcPr>
          <w:p w14:paraId="46C19D7F" w14:textId="3CB5D6DB" w:rsidR="1E62E479" w:rsidRDefault="1E62E479" w:rsidP="1E62E479">
            <w:pPr>
              <w:spacing w:line="276" w:lineRule="auto"/>
            </w:pPr>
            <w:r>
              <w:t xml:space="preserve">Difficulties with the layout and presentation of work </w:t>
            </w:r>
          </w:p>
        </w:tc>
        <w:tc>
          <w:tcPr>
            <w:tcW w:w="2338" w:type="dxa"/>
          </w:tcPr>
          <w:p w14:paraId="5D8B69F5" w14:textId="77777777" w:rsidR="1E62E479" w:rsidRDefault="1E62E479" w:rsidP="1E62E479">
            <w:pPr>
              <w:spacing w:line="276" w:lineRule="auto"/>
            </w:pPr>
          </w:p>
        </w:tc>
      </w:tr>
      <w:tr w:rsidR="1E62E479" w14:paraId="74279E53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FFFFF" w:themeFill="background2"/>
          </w:tcPr>
          <w:p w14:paraId="02F836CE" w14:textId="27006654" w:rsidR="1E62E479" w:rsidRDefault="1E62E479" w:rsidP="1E62E479">
            <w:pPr>
              <w:spacing w:line="276" w:lineRule="auto"/>
            </w:pPr>
            <w:r>
              <w:t xml:space="preserve">Difficulties drawing diagrams or completing graphs </w:t>
            </w:r>
          </w:p>
        </w:tc>
        <w:tc>
          <w:tcPr>
            <w:tcW w:w="2338" w:type="dxa"/>
          </w:tcPr>
          <w:p w14:paraId="6483A79E" w14:textId="77777777" w:rsidR="1E62E479" w:rsidRDefault="1E62E479" w:rsidP="1E62E479">
            <w:pPr>
              <w:spacing w:line="276" w:lineRule="auto"/>
            </w:pPr>
          </w:p>
        </w:tc>
      </w:tr>
      <w:tr w:rsidR="1E62E479" w14:paraId="21FC6407" w14:textId="77777777" w:rsidTr="0077752B">
        <w:trPr>
          <w:trHeight w:val="300"/>
          <w:jc w:val="center"/>
        </w:trPr>
        <w:tc>
          <w:tcPr>
            <w:tcW w:w="8714" w:type="dxa"/>
            <w:shd w:val="clear" w:color="auto" w:fill="F2F2F2" w:themeFill="background2" w:themeFillShade="F2"/>
          </w:tcPr>
          <w:p w14:paraId="596E3B7B" w14:textId="53CE4C74" w:rsidR="1E62E479" w:rsidRDefault="1E62E479" w:rsidP="1E62E479">
            <w:pPr>
              <w:spacing w:line="276" w:lineRule="auto"/>
            </w:pPr>
            <w:r>
              <w:t>Reversing numbers or digits</w:t>
            </w:r>
          </w:p>
        </w:tc>
        <w:tc>
          <w:tcPr>
            <w:tcW w:w="2338" w:type="dxa"/>
          </w:tcPr>
          <w:p w14:paraId="3933697F" w14:textId="77777777" w:rsidR="1E62E479" w:rsidRDefault="1E62E479" w:rsidP="1E62E479">
            <w:pPr>
              <w:spacing w:line="276" w:lineRule="auto"/>
            </w:pPr>
          </w:p>
        </w:tc>
      </w:tr>
      <w:tr w:rsidR="1E62E479" w14:paraId="70DB8A01" w14:textId="77777777" w:rsidTr="0077752B">
        <w:trPr>
          <w:trHeight w:val="300"/>
          <w:jc w:val="center"/>
        </w:trPr>
        <w:tc>
          <w:tcPr>
            <w:tcW w:w="11052" w:type="dxa"/>
            <w:gridSpan w:val="2"/>
          </w:tcPr>
          <w:p w14:paraId="1455E754" w14:textId="33292693" w:rsidR="1CC11EF6" w:rsidRPr="0077752B" w:rsidRDefault="1CC11EF6" w:rsidP="72E546DB">
            <w:pPr>
              <w:spacing w:line="276" w:lineRule="auto"/>
              <w:rPr>
                <w:rFonts w:ascii="Calibri" w:eastAsia="Calibri" w:hAnsi="Calibri" w:cs="Calibri"/>
              </w:rPr>
            </w:pPr>
            <w:r w:rsidRPr="0077752B">
              <w:rPr>
                <w:rFonts w:ascii="Calibri" w:eastAsia="Calibri" w:hAnsi="Calibri" w:cs="Calibri"/>
              </w:rPr>
              <w:t>Please provide any additional information, such as organisational skills, fine/gross motor coordination and direction. Is the pupil good at remembering homework, equipment or kit, daily routines or timetables, layout of work, body awareness and/or movement/balance?</w:t>
            </w:r>
            <w:r w:rsidR="74502962" w:rsidRPr="0077752B">
              <w:rPr>
                <w:rFonts w:ascii="Calibri" w:eastAsia="Calibri" w:hAnsi="Calibri" w:cs="Calibri"/>
              </w:rPr>
              <w:t xml:space="preserve"> Do they consistently use the same hand?</w:t>
            </w:r>
          </w:p>
          <w:p w14:paraId="3EC83C08" w14:textId="55FDC13F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7F86A637" w14:textId="52856E69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5B522CB5" w14:textId="061660EF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2E0EA92D" w14:textId="7BE7F647" w:rsidR="1E62E479" w:rsidRDefault="1E62E479" w:rsidP="1E62E479">
            <w:pPr>
              <w:spacing w:line="276" w:lineRule="auto"/>
            </w:pPr>
          </w:p>
        </w:tc>
      </w:tr>
    </w:tbl>
    <w:p w14:paraId="325BD939" w14:textId="77777777" w:rsidR="00CB2AE0" w:rsidRDefault="00CB2AE0" w:rsidP="00CB2AE0">
      <w:pPr>
        <w:tabs>
          <w:tab w:val="left" w:pos="5970"/>
        </w:tabs>
        <w:rPr>
          <w:sz w:val="28"/>
        </w:rPr>
      </w:pPr>
    </w:p>
    <w:tbl>
      <w:tblPr>
        <w:tblStyle w:val="TableGrid"/>
        <w:tblW w:w="11057" w:type="dxa"/>
        <w:jc w:val="center"/>
        <w:tblLook w:val="04A0" w:firstRow="1" w:lastRow="0" w:firstColumn="1" w:lastColumn="0" w:noHBand="0" w:noVBand="1"/>
      </w:tblPr>
      <w:tblGrid>
        <w:gridCol w:w="9640"/>
        <w:gridCol w:w="142"/>
        <w:gridCol w:w="566"/>
        <w:gridCol w:w="709"/>
      </w:tblGrid>
      <w:tr w:rsidR="001A5991" w14:paraId="312E087B" w14:textId="77777777" w:rsidTr="0077752B">
        <w:trPr>
          <w:jc w:val="center"/>
        </w:trPr>
        <w:tc>
          <w:tcPr>
            <w:tcW w:w="11057" w:type="dxa"/>
            <w:gridSpan w:val="4"/>
            <w:shd w:val="clear" w:color="auto" w:fill="auto"/>
          </w:tcPr>
          <w:p w14:paraId="520BFE77" w14:textId="0D5AC170" w:rsidR="001A5991" w:rsidRPr="0077752B" w:rsidRDefault="3D11F0B4" w:rsidP="236E9E3E">
            <w:pPr>
              <w:spacing w:line="276" w:lineRule="auto"/>
              <w:rPr>
                <w:color w:val="FFFFFF" w:themeColor="background2"/>
              </w:rPr>
            </w:pPr>
            <w:r w:rsidRPr="0077752B">
              <w:rPr>
                <w:b/>
                <w:bCs/>
              </w:rPr>
              <w:lastRenderedPageBreak/>
              <w:t xml:space="preserve">Social, Communication and Behaviour  </w:t>
            </w:r>
          </w:p>
        </w:tc>
      </w:tr>
      <w:tr w:rsidR="001E7DCE" w14:paraId="0E656B44" w14:textId="77777777" w:rsidTr="1E62E479">
        <w:trPr>
          <w:jc w:val="center"/>
        </w:trPr>
        <w:tc>
          <w:tcPr>
            <w:tcW w:w="97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69FA4A" w14:textId="1F91A693" w:rsidR="001E7DCE" w:rsidRPr="00201B91" w:rsidRDefault="001E7DCE" w:rsidP="001E7DCE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color w:val="000000"/>
                <w:lang w:eastAsia="en-GB"/>
              </w:rPr>
            </w:pPr>
            <w:r w:rsidRPr="00201B91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B3A248" w14:textId="31B00D9A" w:rsidR="001E7DCE" w:rsidRPr="005E19D7" w:rsidRDefault="001E7DCE" w:rsidP="001E7DCE">
            <w:pPr>
              <w:spacing w:line="276" w:lineRule="auto"/>
              <w:jc w:val="center"/>
              <w:rPr>
                <w:b/>
              </w:rPr>
            </w:pPr>
            <w:r w:rsidRPr="005E19D7">
              <w:rPr>
                <w:b/>
              </w:rPr>
              <w:t>Yes</w:t>
            </w:r>
          </w:p>
        </w:tc>
      </w:tr>
      <w:tr w:rsidR="001E7DCE" w14:paraId="189A8982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4CEEB6ED" w14:textId="77777777" w:rsidR="001E7DCE" w:rsidRDefault="001E7DCE" w:rsidP="001E7DCE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inds it hard to understand and make up stories</w:t>
            </w:r>
          </w:p>
        </w:tc>
        <w:tc>
          <w:tcPr>
            <w:tcW w:w="1275" w:type="dxa"/>
            <w:gridSpan w:val="2"/>
          </w:tcPr>
          <w:p w14:paraId="7CEC8440" w14:textId="77777777" w:rsidR="001E7DCE" w:rsidRDefault="001E7DCE" w:rsidP="001E7DCE">
            <w:pPr>
              <w:spacing w:line="276" w:lineRule="auto"/>
            </w:pPr>
          </w:p>
        </w:tc>
      </w:tr>
      <w:tr w:rsidR="001E7DCE" w14:paraId="0746D97D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7B99F63F" w14:textId="77777777" w:rsidR="001E7DCE" w:rsidRDefault="001E7DCE" w:rsidP="001E7DCE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joining in and keeping up with conversations</w:t>
            </w:r>
          </w:p>
        </w:tc>
        <w:tc>
          <w:tcPr>
            <w:tcW w:w="1275" w:type="dxa"/>
            <w:gridSpan w:val="2"/>
          </w:tcPr>
          <w:p w14:paraId="5C88CDAA" w14:textId="77777777" w:rsidR="001E7DCE" w:rsidRDefault="001E7DCE" w:rsidP="001E7DCE">
            <w:pPr>
              <w:spacing w:line="276" w:lineRule="auto"/>
            </w:pPr>
          </w:p>
        </w:tc>
      </w:tr>
      <w:tr w:rsidR="001E7DCE" w14:paraId="2B2B7528" w14:textId="77777777" w:rsidTr="1E62E479">
        <w:trPr>
          <w:jc w:val="center"/>
        </w:trPr>
        <w:tc>
          <w:tcPr>
            <w:tcW w:w="9782" w:type="dxa"/>
            <w:gridSpan w:val="2"/>
          </w:tcPr>
          <w:p w14:paraId="07EA5BBC" w14:textId="028CCB57" w:rsidR="001E7DCE" w:rsidRDefault="001E7DCE" w:rsidP="001E7DCE">
            <w:pPr>
              <w:spacing w:line="276" w:lineRule="auto"/>
            </w:pPr>
            <w:r w:rsidRPr="00B6693F">
              <w:rPr>
                <w:rFonts w:ascii="Calibri" w:eastAsia="Times New Roman" w:hAnsi="Calibri" w:cs="Calibri"/>
                <w:lang w:eastAsia="en-GB"/>
              </w:rPr>
              <w:t>Difficulty speaking when asked to explain inappropriate behaviours</w:t>
            </w:r>
            <w:r w:rsidR="001B788C">
              <w:rPr>
                <w:rFonts w:ascii="Calibri" w:eastAsia="Times New Roman" w:hAnsi="Calibri" w:cs="Calibri"/>
                <w:lang w:eastAsia="en-GB"/>
              </w:rPr>
              <w:t xml:space="preserve">/actions </w:t>
            </w:r>
          </w:p>
        </w:tc>
        <w:tc>
          <w:tcPr>
            <w:tcW w:w="1275" w:type="dxa"/>
            <w:gridSpan w:val="2"/>
          </w:tcPr>
          <w:p w14:paraId="44CDEDE0" w14:textId="77777777" w:rsidR="001E7DCE" w:rsidRDefault="001E7DCE" w:rsidP="001E7DCE">
            <w:pPr>
              <w:spacing w:line="276" w:lineRule="auto"/>
            </w:pPr>
          </w:p>
        </w:tc>
      </w:tr>
      <w:tr w:rsidR="001E7DCE" w14:paraId="56E6E349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50D24951" w14:textId="52E241E9" w:rsidR="001E7DCE" w:rsidRDefault="001E7DCE" w:rsidP="001E7DCE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Unaware of external dangers</w:t>
            </w:r>
          </w:p>
        </w:tc>
        <w:tc>
          <w:tcPr>
            <w:tcW w:w="1275" w:type="dxa"/>
            <w:gridSpan w:val="2"/>
          </w:tcPr>
          <w:p w14:paraId="2E5390CD" w14:textId="77777777" w:rsidR="001E7DCE" w:rsidRDefault="001E7DCE" w:rsidP="001E7DCE">
            <w:pPr>
              <w:spacing w:line="276" w:lineRule="auto"/>
            </w:pPr>
          </w:p>
        </w:tc>
      </w:tr>
      <w:tr w:rsidR="001E7DCE" w14:paraId="46DB3AAD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0C6B1E4E" w14:textId="4BD52CB0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nability to control emotions</w:t>
            </w:r>
          </w:p>
        </w:tc>
        <w:tc>
          <w:tcPr>
            <w:tcW w:w="1275" w:type="dxa"/>
            <w:gridSpan w:val="2"/>
          </w:tcPr>
          <w:p w14:paraId="04763BA7" w14:textId="77777777" w:rsidR="001E7DCE" w:rsidRDefault="001E7DCE" w:rsidP="001E7DCE">
            <w:pPr>
              <w:spacing w:line="276" w:lineRule="auto"/>
            </w:pPr>
          </w:p>
        </w:tc>
      </w:tr>
      <w:tr w:rsidR="001E7DCE" w14:paraId="19DA40C6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6366E3D9" w14:textId="4C202CC9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reading social interactions</w:t>
            </w:r>
          </w:p>
        </w:tc>
        <w:tc>
          <w:tcPr>
            <w:tcW w:w="1275" w:type="dxa"/>
            <w:gridSpan w:val="2"/>
          </w:tcPr>
          <w:p w14:paraId="7D3FF656" w14:textId="77777777" w:rsidR="001E7DCE" w:rsidRDefault="001E7DCE" w:rsidP="001E7DCE">
            <w:pPr>
              <w:spacing w:line="276" w:lineRule="auto"/>
            </w:pPr>
          </w:p>
        </w:tc>
      </w:tr>
      <w:tr w:rsidR="001E7DCE" w14:paraId="626594C8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64F3A566" w14:textId="0962F47D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maintaining friendships</w:t>
            </w:r>
          </w:p>
        </w:tc>
        <w:tc>
          <w:tcPr>
            <w:tcW w:w="1275" w:type="dxa"/>
            <w:gridSpan w:val="2"/>
          </w:tcPr>
          <w:p w14:paraId="721D201B" w14:textId="77777777" w:rsidR="001E7DCE" w:rsidRDefault="001E7DCE" w:rsidP="001E7DCE">
            <w:pPr>
              <w:spacing w:line="276" w:lineRule="auto"/>
            </w:pPr>
          </w:p>
        </w:tc>
      </w:tr>
      <w:tr w:rsidR="001E7DCE" w14:paraId="2C427A3D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6D2BB9D6" w14:textId="344A0E3E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Resistant to change</w:t>
            </w:r>
          </w:p>
        </w:tc>
        <w:tc>
          <w:tcPr>
            <w:tcW w:w="1275" w:type="dxa"/>
            <w:gridSpan w:val="2"/>
          </w:tcPr>
          <w:p w14:paraId="41852753" w14:textId="77777777" w:rsidR="001E7DCE" w:rsidRDefault="001E7DCE" w:rsidP="001E7DCE">
            <w:pPr>
              <w:spacing w:line="276" w:lineRule="auto"/>
            </w:pPr>
          </w:p>
        </w:tc>
      </w:tr>
      <w:tr w:rsidR="001E7DCE" w14:paraId="5B17E2C1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0D583CE5" w14:textId="26B3BFBE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y in transferring skills from one </w:t>
            </w:r>
            <w:r w:rsidR="007B5CC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ask/area to another </w:t>
            </w:r>
          </w:p>
        </w:tc>
        <w:tc>
          <w:tcPr>
            <w:tcW w:w="1275" w:type="dxa"/>
            <w:gridSpan w:val="2"/>
          </w:tcPr>
          <w:p w14:paraId="0D24E2A7" w14:textId="77777777" w:rsidR="001E7DCE" w:rsidRDefault="001E7DCE" w:rsidP="001E7DCE">
            <w:pPr>
              <w:spacing w:line="276" w:lineRule="auto"/>
            </w:pPr>
          </w:p>
        </w:tc>
      </w:tr>
      <w:tr w:rsidR="001E7DCE" w14:paraId="55015FDC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3E62E7E5" w14:textId="653E52E2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ngages in the same task repeatedly and/or in ritual behaviours</w:t>
            </w:r>
          </w:p>
        </w:tc>
        <w:tc>
          <w:tcPr>
            <w:tcW w:w="1275" w:type="dxa"/>
            <w:gridSpan w:val="2"/>
          </w:tcPr>
          <w:p w14:paraId="7367179A" w14:textId="77777777" w:rsidR="001E7DCE" w:rsidRDefault="001E7DCE" w:rsidP="001E7DCE">
            <w:pPr>
              <w:spacing w:line="276" w:lineRule="auto"/>
            </w:pPr>
          </w:p>
        </w:tc>
      </w:tr>
      <w:tr w:rsidR="001E7DCE" w14:paraId="4FD297DE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30C770EF" w14:textId="22FE8577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xperiences anxiety and heightened behaviours in new situations</w:t>
            </w:r>
          </w:p>
        </w:tc>
        <w:tc>
          <w:tcPr>
            <w:tcW w:w="1275" w:type="dxa"/>
            <w:gridSpan w:val="2"/>
          </w:tcPr>
          <w:p w14:paraId="6E445DE2" w14:textId="77777777" w:rsidR="001E7DCE" w:rsidRDefault="001E7DCE" w:rsidP="001E7DCE">
            <w:pPr>
              <w:spacing w:line="276" w:lineRule="auto"/>
            </w:pPr>
          </w:p>
        </w:tc>
      </w:tr>
      <w:tr w:rsidR="001E7DCE" w14:paraId="4C27503E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5D1907B9" w14:textId="1952E626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joining in and following games</w:t>
            </w:r>
          </w:p>
        </w:tc>
        <w:tc>
          <w:tcPr>
            <w:tcW w:w="1275" w:type="dxa"/>
            <w:gridSpan w:val="2"/>
          </w:tcPr>
          <w:p w14:paraId="244A2983" w14:textId="77777777" w:rsidR="001E7DCE" w:rsidRDefault="001E7DCE" w:rsidP="001E7DCE">
            <w:pPr>
              <w:spacing w:line="276" w:lineRule="auto"/>
            </w:pPr>
          </w:p>
        </w:tc>
      </w:tr>
      <w:tr w:rsidR="001E7DCE" w14:paraId="708E61F3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1B3E4992" w14:textId="1C53F0F6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oor behaviour due to communication frustration</w:t>
            </w:r>
          </w:p>
        </w:tc>
        <w:tc>
          <w:tcPr>
            <w:tcW w:w="1275" w:type="dxa"/>
            <w:gridSpan w:val="2"/>
          </w:tcPr>
          <w:p w14:paraId="3F9920DC" w14:textId="77777777" w:rsidR="001E7DCE" w:rsidRDefault="001E7DCE" w:rsidP="001E7DCE">
            <w:pPr>
              <w:spacing w:line="276" w:lineRule="auto"/>
            </w:pPr>
          </w:p>
        </w:tc>
      </w:tr>
      <w:tr w:rsidR="001E7DCE" w14:paraId="0AE23AB2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6E09A8ED" w14:textId="5B4FC6D6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lks at speed</w:t>
            </w:r>
          </w:p>
        </w:tc>
        <w:tc>
          <w:tcPr>
            <w:tcW w:w="1275" w:type="dxa"/>
            <w:gridSpan w:val="2"/>
          </w:tcPr>
          <w:p w14:paraId="03A27800" w14:textId="77777777" w:rsidR="001E7DCE" w:rsidRDefault="001E7DCE" w:rsidP="001E7DCE">
            <w:pPr>
              <w:spacing w:line="276" w:lineRule="auto"/>
            </w:pPr>
          </w:p>
        </w:tc>
      </w:tr>
      <w:tr w:rsidR="001E7DCE" w14:paraId="6097CBE8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65A550B1" w14:textId="1E8BE5CC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nterrupts or intrudes on others</w:t>
            </w:r>
          </w:p>
        </w:tc>
        <w:tc>
          <w:tcPr>
            <w:tcW w:w="1275" w:type="dxa"/>
            <w:gridSpan w:val="2"/>
          </w:tcPr>
          <w:p w14:paraId="1215923C" w14:textId="77777777" w:rsidR="001E7DCE" w:rsidRDefault="001E7DCE" w:rsidP="001E7DCE">
            <w:pPr>
              <w:spacing w:line="276" w:lineRule="auto"/>
            </w:pPr>
          </w:p>
        </w:tc>
      </w:tr>
      <w:tr w:rsidR="001E7DCE" w14:paraId="425220FB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3A766164" w14:textId="77FB85B8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as unusual movement patterns</w:t>
            </w:r>
          </w:p>
        </w:tc>
        <w:tc>
          <w:tcPr>
            <w:tcW w:w="1275" w:type="dxa"/>
            <w:gridSpan w:val="2"/>
          </w:tcPr>
          <w:p w14:paraId="6A83188F" w14:textId="77777777" w:rsidR="001E7DCE" w:rsidRDefault="001E7DCE" w:rsidP="001E7DCE">
            <w:pPr>
              <w:spacing w:line="276" w:lineRule="auto"/>
            </w:pPr>
          </w:p>
        </w:tc>
      </w:tr>
      <w:tr w:rsidR="001E7DCE" w14:paraId="3229D45F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63C820C3" w14:textId="0745D00B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akes honest but inappropriate observations</w:t>
            </w:r>
          </w:p>
        </w:tc>
        <w:tc>
          <w:tcPr>
            <w:tcW w:w="1275" w:type="dxa"/>
            <w:gridSpan w:val="2"/>
          </w:tcPr>
          <w:p w14:paraId="0F9DC20B" w14:textId="77777777" w:rsidR="001E7DCE" w:rsidRDefault="001E7DCE" w:rsidP="001E7DCE">
            <w:pPr>
              <w:spacing w:line="276" w:lineRule="auto"/>
            </w:pPr>
          </w:p>
        </w:tc>
      </w:tr>
      <w:tr w:rsidR="001E7DCE" w14:paraId="1E83A766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09C51915" w14:textId="1C4AF490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Socially inappropriate eye contact</w:t>
            </w:r>
          </w:p>
        </w:tc>
        <w:tc>
          <w:tcPr>
            <w:tcW w:w="1275" w:type="dxa"/>
            <w:gridSpan w:val="2"/>
          </w:tcPr>
          <w:p w14:paraId="695FE290" w14:textId="77777777" w:rsidR="001E7DCE" w:rsidRDefault="001E7DCE" w:rsidP="001E7DCE">
            <w:pPr>
              <w:spacing w:line="276" w:lineRule="auto"/>
            </w:pPr>
          </w:p>
        </w:tc>
      </w:tr>
      <w:tr w:rsidR="001E7DCE" w14:paraId="1C9100EB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3BB9BBE9" w14:textId="0295057E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Abnormal use of tone/pitch in speech</w:t>
            </w:r>
          </w:p>
        </w:tc>
        <w:tc>
          <w:tcPr>
            <w:tcW w:w="1275" w:type="dxa"/>
            <w:gridSpan w:val="2"/>
          </w:tcPr>
          <w:p w14:paraId="5F6ABAE6" w14:textId="77777777" w:rsidR="001E7DCE" w:rsidRDefault="001E7DCE" w:rsidP="001E7DCE">
            <w:pPr>
              <w:spacing w:line="276" w:lineRule="auto"/>
            </w:pPr>
          </w:p>
        </w:tc>
      </w:tr>
      <w:tr w:rsidR="001E7DCE" w14:paraId="525B0477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01DCF86A" w14:textId="2A0069B3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s hyperactive/uncooperative/oppositional</w:t>
            </w:r>
          </w:p>
        </w:tc>
        <w:tc>
          <w:tcPr>
            <w:tcW w:w="1275" w:type="dxa"/>
            <w:gridSpan w:val="2"/>
          </w:tcPr>
          <w:p w14:paraId="1532A119" w14:textId="77777777" w:rsidR="001E7DCE" w:rsidRDefault="001E7DCE" w:rsidP="001E7DCE">
            <w:pPr>
              <w:spacing w:line="276" w:lineRule="auto"/>
            </w:pPr>
          </w:p>
        </w:tc>
      </w:tr>
      <w:tr w:rsidR="001E7DCE" w14:paraId="7A950665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08C7258C" w14:textId="6CE3B0F9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ack of awareness of personal space</w:t>
            </w:r>
          </w:p>
        </w:tc>
        <w:tc>
          <w:tcPr>
            <w:tcW w:w="1275" w:type="dxa"/>
            <w:gridSpan w:val="2"/>
          </w:tcPr>
          <w:p w14:paraId="5AF816F1" w14:textId="77777777" w:rsidR="001E7DCE" w:rsidRDefault="001E7DCE" w:rsidP="001E7DCE">
            <w:pPr>
              <w:spacing w:line="276" w:lineRule="auto"/>
            </w:pPr>
          </w:p>
        </w:tc>
      </w:tr>
      <w:tr w:rsidR="001E7DCE" w14:paraId="63866F8F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3DD2AB6B" w14:textId="76093318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ypervigilant and aware of changes in environment</w:t>
            </w:r>
          </w:p>
        </w:tc>
        <w:tc>
          <w:tcPr>
            <w:tcW w:w="1275" w:type="dxa"/>
            <w:gridSpan w:val="2"/>
          </w:tcPr>
          <w:p w14:paraId="5606F233" w14:textId="77777777" w:rsidR="001E7DCE" w:rsidRDefault="001E7DCE" w:rsidP="001E7DCE">
            <w:pPr>
              <w:spacing w:line="276" w:lineRule="auto"/>
            </w:pPr>
          </w:p>
        </w:tc>
      </w:tr>
      <w:tr w:rsidR="001E7DCE" w14:paraId="736EC8E6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3772A368" w14:textId="59FA1C9F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asily startled by unexpected noises or interactions</w:t>
            </w:r>
          </w:p>
        </w:tc>
        <w:tc>
          <w:tcPr>
            <w:tcW w:w="1275" w:type="dxa"/>
            <w:gridSpan w:val="2"/>
          </w:tcPr>
          <w:p w14:paraId="43F39A2F" w14:textId="77777777" w:rsidR="001E7DCE" w:rsidRDefault="001E7DCE" w:rsidP="001E7DCE">
            <w:pPr>
              <w:spacing w:line="276" w:lineRule="auto"/>
            </w:pPr>
          </w:p>
        </w:tc>
      </w:tr>
      <w:tr w:rsidR="001E7DCE" w14:paraId="61608832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7C1E18DC" w14:textId="6B28F82B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Runs, fights or hides when something goes wrong</w:t>
            </w:r>
          </w:p>
        </w:tc>
        <w:tc>
          <w:tcPr>
            <w:tcW w:w="1275" w:type="dxa"/>
            <w:gridSpan w:val="2"/>
          </w:tcPr>
          <w:p w14:paraId="29ACB31F" w14:textId="77777777" w:rsidR="001E7DCE" w:rsidRDefault="001E7DCE" w:rsidP="001E7DCE">
            <w:pPr>
              <w:spacing w:line="276" w:lineRule="auto"/>
            </w:pPr>
          </w:p>
        </w:tc>
      </w:tr>
      <w:tr w:rsidR="001E7DCE" w14:paraId="419AEFC9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auto"/>
            <w:vAlign w:val="bottom"/>
          </w:tcPr>
          <w:p w14:paraId="4F55E17F" w14:textId="1DC585DB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Can suddenly change in mood or demeanor</w:t>
            </w:r>
          </w:p>
        </w:tc>
        <w:tc>
          <w:tcPr>
            <w:tcW w:w="1275" w:type="dxa"/>
            <w:gridSpan w:val="2"/>
          </w:tcPr>
          <w:p w14:paraId="2CB89E3A" w14:textId="77777777" w:rsidR="001E7DCE" w:rsidRDefault="001E7DCE" w:rsidP="001E7DCE">
            <w:pPr>
              <w:spacing w:line="276" w:lineRule="auto"/>
            </w:pPr>
          </w:p>
        </w:tc>
      </w:tr>
      <w:tr w:rsidR="001E7DCE" w14:paraId="3A846EB2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45F5F094" w14:textId="27A9B26D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“On the go” constantly</w:t>
            </w:r>
          </w:p>
        </w:tc>
        <w:tc>
          <w:tcPr>
            <w:tcW w:w="1275" w:type="dxa"/>
            <w:gridSpan w:val="2"/>
          </w:tcPr>
          <w:p w14:paraId="071B39C8" w14:textId="77777777" w:rsidR="001E7DCE" w:rsidRDefault="001E7DCE" w:rsidP="001E7DCE">
            <w:pPr>
              <w:spacing w:line="276" w:lineRule="auto"/>
            </w:pPr>
          </w:p>
        </w:tc>
      </w:tr>
      <w:tr w:rsidR="007B5CC0" w14:paraId="62A065F7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FFFFF" w:themeFill="background2"/>
            <w:vAlign w:val="bottom"/>
          </w:tcPr>
          <w:p w14:paraId="05976F9F" w14:textId="501DFD2D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inds it hard to take turns</w:t>
            </w:r>
          </w:p>
        </w:tc>
        <w:tc>
          <w:tcPr>
            <w:tcW w:w="1275" w:type="dxa"/>
            <w:gridSpan w:val="2"/>
          </w:tcPr>
          <w:p w14:paraId="1DA1C8C8" w14:textId="77777777" w:rsidR="007B5CC0" w:rsidRDefault="007B5CC0" w:rsidP="007B5CC0">
            <w:pPr>
              <w:spacing w:line="276" w:lineRule="auto"/>
            </w:pPr>
          </w:p>
        </w:tc>
      </w:tr>
      <w:tr w:rsidR="007B5CC0" w14:paraId="06020087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3E748F3F" w14:textId="29868935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sustaining attention in tasks</w:t>
            </w:r>
          </w:p>
        </w:tc>
        <w:tc>
          <w:tcPr>
            <w:tcW w:w="1275" w:type="dxa"/>
            <w:gridSpan w:val="2"/>
          </w:tcPr>
          <w:p w14:paraId="18A8278D" w14:textId="77777777" w:rsidR="007B5CC0" w:rsidRDefault="007B5CC0" w:rsidP="007B5CC0">
            <w:pPr>
              <w:spacing w:line="276" w:lineRule="auto"/>
            </w:pPr>
          </w:p>
        </w:tc>
      </w:tr>
      <w:tr w:rsidR="007B5CC0" w14:paraId="74FC4542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FFFFF" w:themeFill="background2"/>
            <w:vAlign w:val="bottom"/>
          </w:tcPr>
          <w:p w14:paraId="6FEDCE41" w14:textId="294A7246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ensory issues, </w:t>
            </w:r>
            <w:proofErr w:type="gramStart"/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.g.</w:t>
            </w:r>
            <w:proofErr w:type="gramEnd"/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roblems with unexpected noise, certain materials, textures</w:t>
            </w:r>
          </w:p>
        </w:tc>
        <w:tc>
          <w:tcPr>
            <w:tcW w:w="1275" w:type="dxa"/>
            <w:gridSpan w:val="2"/>
          </w:tcPr>
          <w:p w14:paraId="110E8475" w14:textId="77777777" w:rsidR="007B5CC0" w:rsidRDefault="007B5CC0" w:rsidP="007B5CC0">
            <w:pPr>
              <w:spacing w:line="276" w:lineRule="auto"/>
            </w:pPr>
          </w:p>
        </w:tc>
      </w:tr>
      <w:tr w:rsidR="007B5CC0" w14:paraId="1D25FCD5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0CF9DD21" w14:textId="280EADDD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Not seeming to listen when spoken to directly</w:t>
            </w:r>
          </w:p>
        </w:tc>
        <w:tc>
          <w:tcPr>
            <w:tcW w:w="1275" w:type="dxa"/>
            <w:gridSpan w:val="2"/>
          </w:tcPr>
          <w:p w14:paraId="68A5010B" w14:textId="77777777" w:rsidR="007B5CC0" w:rsidRDefault="007B5CC0" w:rsidP="007B5CC0">
            <w:pPr>
              <w:spacing w:line="276" w:lineRule="auto"/>
            </w:pPr>
          </w:p>
        </w:tc>
      </w:tr>
      <w:tr w:rsidR="007B5CC0" w14:paraId="091D825D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FFFFF" w:themeFill="background2"/>
            <w:vAlign w:val="bottom"/>
          </w:tcPr>
          <w:p w14:paraId="55613831" w14:textId="5630C73C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Understanding may be limited to the 'here and now'</w:t>
            </w:r>
          </w:p>
        </w:tc>
        <w:tc>
          <w:tcPr>
            <w:tcW w:w="1275" w:type="dxa"/>
            <w:gridSpan w:val="2"/>
          </w:tcPr>
          <w:p w14:paraId="0DB58E37" w14:textId="77777777" w:rsidR="007B5CC0" w:rsidRDefault="007B5CC0" w:rsidP="007B5CC0">
            <w:pPr>
              <w:spacing w:line="276" w:lineRule="auto"/>
            </w:pPr>
          </w:p>
        </w:tc>
      </w:tr>
      <w:tr w:rsidR="007B5CC0" w14:paraId="56BDFB19" w14:textId="77777777" w:rsidTr="1E62E479">
        <w:trPr>
          <w:jc w:val="center"/>
        </w:trPr>
        <w:tc>
          <w:tcPr>
            <w:tcW w:w="9782" w:type="dxa"/>
            <w:gridSpan w:val="2"/>
            <w:shd w:val="clear" w:color="auto" w:fill="F2F2F2" w:themeFill="background2" w:themeFillShade="F2"/>
            <w:vAlign w:val="bottom"/>
          </w:tcPr>
          <w:p w14:paraId="4C1EEDF8" w14:textId="28581B5F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as obvious good/bad days</w:t>
            </w:r>
          </w:p>
        </w:tc>
        <w:tc>
          <w:tcPr>
            <w:tcW w:w="1275" w:type="dxa"/>
            <w:gridSpan w:val="2"/>
          </w:tcPr>
          <w:p w14:paraId="599C282C" w14:textId="77777777" w:rsidR="007B5CC0" w:rsidRDefault="007B5CC0" w:rsidP="007B5CC0">
            <w:pPr>
              <w:spacing w:line="276" w:lineRule="auto"/>
            </w:pPr>
          </w:p>
        </w:tc>
      </w:tr>
      <w:tr w:rsidR="007B5CC0" w14:paraId="1B5D87F5" w14:textId="77777777" w:rsidTr="1E62E479">
        <w:trPr>
          <w:jc w:val="center"/>
        </w:trPr>
        <w:tc>
          <w:tcPr>
            <w:tcW w:w="11057" w:type="dxa"/>
            <w:gridSpan w:val="4"/>
          </w:tcPr>
          <w:p w14:paraId="511FDCEE" w14:textId="764B2CE4" w:rsidR="007B5CC0" w:rsidRDefault="588FB7FB" w:rsidP="1E62E479">
            <w:pPr>
              <w:spacing w:line="276" w:lineRule="auto"/>
            </w:pPr>
            <w:r w:rsidRPr="0077752B">
              <w:t>Please provide any additional information</w:t>
            </w:r>
            <w:r w:rsidR="3BA59C76" w:rsidRPr="0077752B">
              <w:t xml:space="preserve">: </w:t>
            </w:r>
          </w:p>
          <w:p w14:paraId="6E91CDC2" w14:textId="77777777" w:rsidR="009B074A" w:rsidRPr="0077752B" w:rsidRDefault="009B074A" w:rsidP="1E62E479">
            <w:pPr>
              <w:spacing w:line="276" w:lineRule="auto"/>
            </w:pPr>
          </w:p>
          <w:p w14:paraId="34B83F34" w14:textId="2ECA2CA3" w:rsidR="007B5CC0" w:rsidRDefault="007B5CC0" w:rsidP="007B5CC0">
            <w:pPr>
              <w:spacing w:line="276" w:lineRule="auto"/>
            </w:pPr>
          </w:p>
        </w:tc>
      </w:tr>
      <w:tr w:rsidR="007B5CC0" w14:paraId="433D0869" w14:textId="77777777" w:rsidTr="1E62E479">
        <w:trPr>
          <w:jc w:val="center"/>
        </w:trPr>
        <w:tc>
          <w:tcPr>
            <w:tcW w:w="9640" w:type="dxa"/>
          </w:tcPr>
          <w:p w14:paraId="4FA279F8" w14:textId="77777777" w:rsidR="007B5CC0" w:rsidRPr="0077752B" w:rsidRDefault="007B5CC0" w:rsidP="007B5CC0">
            <w:pPr>
              <w:spacing w:line="276" w:lineRule="auto"/>
            </w:pPr>
            <w:r w:rsidRPr="0077752B">
              <w:lastRenderedPageBreak/>
              <w:t xml:space="preserve">Does the pupil have difficulties with self-esteem and confidence? </w:t>
            </w:r>
          </w:p>
        </w:tc>
        <w:tc>
          <w:tcPr>
            <w:tcW w:w="708" w:type="dxa"/>
            <w:gridSpan w:val="2"/>
          </w:tcPr>
          <w:p w14:paraId="272E0B84" w14:textId="77777777" w:rsidR="007B5CC0" w:rsidRDefault="007B5CC0" w:rsidP="007B5CC0">
            <w:pPr>
              <w:spacing w:line="276" w:lineRule="auto"/>
            </w:pPr>
            <w:r>
              <w:t>Yes</w:t>
            </w:r>
          </w:p>
        </w:tc>
        <w:tc>
          <w:tcPr>
            <w:tcW w:w="709" w:type="dxa"/>
          </w:tcPr>
          <w:p w14:paraId="2C7C9A6D" w14:textId="77777777" w:rsidR="007B5CC0" w:rsidRDefault="007B5CC0" w:rsidP="007B5CC0">
            <w:pPr>
              <w:spacing w:line="276" w:lineRule="auto"/>
            </w:pPr>
            <w:r>
              <w:t>No</w:t>
            </w:r>
          </w:p>
        </w:tc>
      </w:tr>
      <w:tr w:rsidR="007B5CC0" w14:paraId="3636DEF1" w14:textId="77777777" w:rsidTr="1E62E479">
        <w:trPr>
          <w:jc w:val="center"/>
        </w:trPr>
        <w:tc>
          <w:tcPr>
            <w:tcW w:w="11057" w:type="dxa"/>
            <w:gridSpan w:val="4"/>
          </w:tcPr>
          <w:p w14:paraId="1778828F" w14:textId="77777777" w:rsidR="007B5CC0" w:rsidRDefault="007B5CC0" w:rsidP="007B5CC0">
            <w:pPr>
              <w:spacing w:line="276" w:lineRule="auto"/>
            </w:pPr>
            <w:r>
              <w:t xml:space="preserve">If yes, please provide further details: </w:t>
            </w:r>
          </w:p>
          <w:p w14:paraId="2809C0B8" w14:textId="77777777" w:rsidR="00962A47" w:rsidRDefault="00962A47" w:rsidP="007B5CC0">
            <w:pPr>
              <w:spacing w:line="276" w:lineRule="auto"/>
            </w:pPr>
          </w:p>
          <w:p w14:paraId="564F8068" w14:textId="77777777" w:rsidR="00962A47" w:rsidRDefault="00962A47" w:rsidP="007B5CC0">
            <w:pPr>
              <w:spacing w:line="276" w:lineRule="auto"/>
            </w:pPr>
          </w:p>
          <w:p w14:paraId="25905966" w14:textId="77777777" w:rsidR="00962A47" w:rsidRDefault="00962A47" w:rsidP="007B5CC0">
            <w:pPr>
              <w:spacing w:line="276" w:lineRule="auto"/>
            </w:pPr>
          </w:p>
          <w:p w14:paraId="05355655" w14:textId="77777777" w:rsidR="007B5CC0" w:rsidRDefault="007B5CC0" w:rsidP="007B5CC0">
            <w:pPr>
              <w:spacing w:line="276" w:lineRule="auto"/>
            </w:pPr>
          </w:p>
          <w:p w14:paraId="2CEE7E86" w14:textId="77777777" w:rsidR="006445B0" w:rsidRDefault="006445B0" w:rsidP="007B5CC0">
            <w:pPr>
              <w:spacing w:line="276" w:lineRule="auto"/>
            </w:pPr>
          </w:p>
          <w:p w14:paraId="316AF543" w14:textId="77777777" w:rsidR="006445B0" w:rsidRDefault="006445B0" w:rsidP="007B5CC0">
            <w:pPr>
              <w:spacing w:line="276" w:lineRule="auto"/>
            </w:pPr>
          </w:p>
          <w:p w14:paraId="669C4CF1" w14:textId="77777777" w:rsidR="006445B0" w:rsidRDefault="006445B0" w:rsidP="007B5CC0">
            <w:pPr>
              <w:spacing w:line="276" w:lineRule="auto"/>
            </w:pPr>
          </w:p>
          <w:p w14:paraId="6CE40CA6" w14:textId="77777777" w:rsidR="006445B0" w:rsidRDefault="006445B0" w:rsidP="007B5CC0">
            <w:pPr>
              <w:spacing w:line="276" w:lineRule="auto"/>
            </w:pPr>
          </w:p>
          <w:p w14:paraId="5DD7ADE4" w14:textId="77777777" w:rsidR="007B5CC0" w:rsidRDefault="007B5CC0" w:rsidP="007B5CC0">
            <w:pPr>
              <w:spacing w:line="276" w:lineRule="auto"/>
            </w:pPr>
          </w:p>
        </w:tc>
      </w:tr>
    </w:tbl>
    <w:p w14:paraId="50A1FE7A" w14:textId="77777777" w:rsidR="00DD57AC" w:rsidRDefault="00DD57AC" w:rsidP="00192DCE">
      <w:pPr>
        <w:rPr>
          <w:sz w:val="28"/>
        </w:rPr>
      </w:pPr>
    </w:p>
    <w:p w14:paraId="37C85661" w14:textId="77777777" w:rsidR="00BE41C7" w:rsidRPr="00192DCE" w:rsidRDefault="00BE41C7" w:rsidP="00192DCE">
      <w:pPr>
        <w:rPr>
          <w:sz w:val="28"/>
        </w:rPr>
      </w:pPr>
    </w:p>
    <w:tbl>
      <w:tblPr>
        <w:tblStyle w:val="TableGrid"/>
        <w:tblpPr w:leftFromText="180" w:rightFromText="180" w:vertAnchor="text" w:horzAnchor="margin" w:tblpXSpec="center" w:tblpY="-404"/>
        <w:tblW w:w="11062" w:type="dxa"/>
        <w:tblLook w:val="04A0" w:firstRow="1" w:lastRow="0" w:firstColumn="1" w:lastColumn="0" w:noHBand="0" w:noVBand="1"/>
      </w:tblPr>
      <w:tblGrid>
        <w:gridCol w:w="11062"/>
      </w:tblGrid>
      <w:tr w:rsidR="00DB16B0" w14:paraId="6E647150" w14:textId="77777777" w:rsidTr="0077752B">
        <w:trPr>
          <w:trHeight w:val="588"/>
        </w:trPr>
        <w:tc>
          <w:tcPr>
            <w:tcW w:w="11062" w:type="dxa"/>
            <w:shd w:val="clear" w:color="auto" w:fill="auto"/>
          </w:tcPr>
          <w:p w14:paraId="3ADA93CA" w14:textId="77777777" w:rsidR="00DB16B0" w:rsidRPr="0077752B" w:rsidRDefault="00DB16B0" w:rsidP="236E9E3E">
            <w:pPr>
              <w:spacing w:line="276" w:lineRule="auto"/>
              <w:rPr>
                <w:b/>
                <w:bCs/>
              </w:rPr>
            </w:pPr>
            <w:r w:rsidRPr="0077752B">
              <w:rPr>
                <w:b/>
                <w:bCs/>
              </w:rPr>
              <w:t>Strengths</w:t>
            </w:r>
          </w:p>
        </w:tc>
      </w:tr>
      <w:tr w:rsidR="00DB16B0" w14:paraId="2B52E017" w14:textId="77777777" w:rsidTr="236E9E3E">
        <w:trPr>
          <w:trHeight w:val="1358"/>
        </w:trPr>
        <w:tc>
          <w:tcPr>
            <w:tcW w:w="11062" w:type="dxa"/>
          </w:tcPr>
          <w:p w14:paraId="1E5C0E77" w14:textId="77777777" w:rsidR="00DB16B0" w:rsidRPr="0077752B" w:rsidRDefault="00DB16B0" w:rsidP="00DB16B0">
            <w:pPr>
              <w:spacing w:line="276" w:lineRule="auto"/>
            </w:pPr>
            <w:r w:rsidRPr="0077752B">
              <w:t xml:space="preserve">Please provide information about the pupil’s strengths, what they are good at, hobbies they enjoy </w:t>
            </w:r>
            <w:proofErr w:type="spellStart"/>
            <w:r w:rsidRPr="0077752B">
              <w:t>etc</w:t>
            </w:r>
            <w:proofErr w:type="spellEnd"/>
            <w:r w:rsidRPr="0077752B">
              <w:t>:</w:t>
            </w:r>
          </w:p>
          <w:p w14:paraId="4CA39D35" w14:textId="77777777" w:rsidR="00DB16B0" w:rsidRPr="0077752B" w:rsidRDefault="00DB16B0" w:rsidP="00DB16B0">
            <w:pPr>
              <w:spacing w:line="276" w:lineRule="auto"/>
            </w:pPr>
          </w:p>
          <w:p w14:paraId="3BD2DA03" w14:textId="77777777" w:rsidR="00DB16B0" w:rsidRPr="0077752B" w:rsidRDefault="00DB16B0" w:rsidP="00DB16B0">
            <w:pPr>
              <w:spacing w:line="276" w:lineRule="auto"/>
            </w:pPr>
          </w:p>
          <w:p w14:paraId="2302842D" w14:textId="77777777" w:rsidR="00DB16B0" w:rsidRDefault="00DB16B0" w:rsidP="00DB16B0">
            <w:pPr>
              <w:spacing w:line="276" w:lineRule="auto"/>
            </w:pPr>
          </w:p>
          <w:p w14:paraId="01550D13" w14:textId="77777777" w:rsidR="00BE41C7" w:rsidRDefault="00BE41C7" w:rsidP="00DB16B0">
            <w:pPr>
              <w:spacing w:line="276" w:lineRule="auto"/>
            </w:pPr>
          </w:p>
          <w:p w14:paraId="4590A6F1" w14:textId="77777777" w:rsidR="00BE41C7" w:rsidRDefault="00BE41C7" w:rsidP="00DB16B0">
            <w:pPr>
              <w:spacing w:line="276" w:lineRule="auto"/>
            </w:pPr>
          </w:p>
          <w:p w14:paraId="022EB055" w14:textId="77777777" w:rsidR="00BE41C7" w:rsidRDefault="00BE41C7" w:rsidP="00DB16B0">
            <w:pPr>
              <w:spacing w:line="276" w:lineRule="auto"/>
            </w:pPr>
          </w:p>
          <w:p w14:paraId="3AC3BB63" w14:textId="77777777" w:rsidR="00BE41C7" w:rsidRDefault="00BE41C7" w:rsidP="00DB16B0">
            <w:pPr>
              <w:spacing w:line="276" w:lineRule="auto"/>
            </w:pPr>
          </w:p>
          <w:p w14:paraId="6403FBE4" w14:textId="77777777" w:rsidR="006445B0" w:rsidRDefault="006445B0" w:rsidP="00DB16B0">
            <w:pPr>
              <w:spacing w:line="276" w:lineRule="auto"/>
            </w:pPr>
          </w:p>
          <w:p w14:paraId="13A47C2B" w14:textId="77777777" w:rsidR="00BE41C7" w:rsidRDefault="00BE41C7" w:rsidP="00DB16B0">
            <w:pPr>
              <w:spacing w:line="276" w:lineRule="auto"/>
            </w:pPr>
          </w:p>
          <w:p w14:paraId="32957915" w14:textId="77777777" w:rsidR="00DB16B0" w:rsidRPr="0077752B" w:rsidRDefault="00DB16B0" w:rsidP="00DB16B0">
            <w:pPr>
              <w:spacing w:line="276" w:lineRule="auto"/>
            </w:pPr>
          </w:p>
        </w:tc>
      </w:tr>
    </w:tbl>
    <w:p w14:paraId="56DE349A" w14:textId="77777777" w:rsidR="00192DCE" w:rsidRDefault="00192DCE" w:rsidP="00192DCE"/>
    <w:p w14:paraId="6DB13204" w14:textId="1125477F" w:rsidR="000955AB" w:rsidRDefault="000955AB" w:rsidP="236E9E3E"/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3438"/>
        <w:gridCol w:w="2942"/>
        <w:gridCol w:w="1938"/>
        <w:gridCol w:w="2740"/>
      </w:tblGrid>
      <w:tr w:rsidR="000955AB" w:rsidRPr="00A35CD7" w14:paraId="478D7F18" w14:textId="77777777" w:rsidTr="00845F05">
        <w:trPr>
          <w:trHeight w:val="1084"/>
        </w:trPr>
        <w:tc>
          <w:tcPr>
            <w:tcW w:w="3438" w:type="dxa"/>
            <w:shd w:val="clear" w:color="auto" w:fill="auto"/>
          </w:tcPr>
          <w:p w14:paraId="41D8AE4D" w14:textId="77777777" w:rsidR="000955AB" w:rsidRPr="0077752B" w:rsidRDefault="000955AB" w:rsidP="006F4C88">
            <w:pPr>
              <w:spacing w:line="276" w:lineRule="auto"/>
              <w:rPr>
                <w:bCs/>
              </w:rPr>
            </w:pPr>
            <w:r w:rsidRPr="0077752B">
              <w:rPr>
                <w:bCs/>
              </w:rPr>
              <w:t xml:space="preserve">Signed: </w:t>
            </w:r>
          </w:p>
        </w:tc>
        <w:tc>
          <w:tcPr>
            <w:tcW w:w="2942" w:type="dxa"/>
            <w:shd w:val="clear" w:color="auto" w:fill="auto"/>
          </w:tcPr>
          <w:p w14:paraId="2A09C749" w14:textId="77777777" w:rsidR="000955AB" w:rsidRDefault="000955AB" w:rsidP="006F4C88">
            <w:pPr>
              <w:spacing w:line="276" w:lineRule="auto"/>
            </w:pPr>
          </w:p>
          <w:p w14:paraId="2D059F96" w14:textId="77777777" w:rsidR="0077752B" w:rsidRDefault="0077752B" w:rsidP="006F4C88">
            <w:pPr>
              <w:spacing w:line="276" w:lineRule="auto"/>
            </w:pPr>
          </w:p>
          <w:p w14:paraId="30A39AB6" w14:textId="542F1356" w:rsidR="0077752B" w:rsidRPr="00A35CD7" w:rsidRDefault="0077752B" w:rsidP="006F4C88">
            <w:pPr>
              <w:spacing w:line="276" w:lineRule="auto"/>
            </w:pPr>
          </w:p>
        </w:tc>
        <w:tc>
          <w:tcPr>
            <w:tcW w:w="1938" w:type="dxa"/>
            <w:shd w:val="clear" w:color="auto" w:fill="auto"/>
          </w:tcPr>
          <w:p w14:paraId="0F7310B0" w14:textId="77777777" w:rsidR="000955AB" w:rsidRPr="0077752B" w:rsidRDefault="000955AB" w:rsidP="006F4C88">
            <w:pPr>
              <w:spacing w:line="276" w:lineRule="auto"/>
              <w:rPr>
                <w:bCs/>
              </w:rPr>
            </w:pPr>
            <w:r w:rsidRPr="0077752B">
              <w:rPr>
                <w:bCs/>
              </w:rPr>
              <w:t>Print name:</w:t>
            </w:r>
          </w:p>
        </w:tc>
        <w:tc>
          <w:tcPr>
            <w:tcW w:w="2740" w:type="dxa"/>
          </w:tcPr>
          <w:p w14:paraId="4C53D7E0" w14:textId="77777777" w:rsidR="000955AB" w:rsidRPr="0077752B" w:rsidRDefault="000955AB" w:rsidP="006F4C88">
            <w:pPr>
              <w:spacing w:line="276" w:lineRule="auto"/>
              <w:rPr>
                <w:bCs/>
              </w:rPr>
            </w:pPr>
          </w:p>
        </w:tc>
      </w:tr>
      <w:tr w:rsidR="000955AB" w:rsidRPr="00A35CD7" w14:paraId="5C60C5CF" w14:textId="77777777" w:rsidTr="00845F05">
        <w:trPr>
          <w:trHeight w:val="454"/>
        </w:trPr>
        <w:tc>
          <w:tcPr>
            <w:tcW w:w="3438" w:type="dxa"/>
            <w:shd w:val="clear" w:color="auto" w:fill="auto"/>
          </w:tcPr>
          <w:p w14:paraId="1A51A9F1" w14:textId="77777777" w:rsidR="000955AB" w:rsidRPr="0077752B" w:rsidRDefault="000955AB" w:rsidP="006F4C88">
            <w:pPr>
              <w:spacing w:line="276" w:lineRule="auto"/>
              <w:rPr>
                <w:bCs/>
              </w:rPr>
            </w:pPr>
            <w:r w:rsidRPr="0077752B">
              <w:rPr>
                <w:bCs/>
              </w:rPr>
              <w:t>Relationship to pupil:</w:t>
            </w:r>
          </w:p>
        </w:tc>
        <w:tc>
          <w:tcPr>
            <w:tcW w:w="2942" w:type="dxa"/>
            <w:shd w:val="clear" w:color="auto" w:fill="auto"/>
          </w:tcPr>
          <w:p w14:paraId="559010EC" w14:textId="77777777" w:rsidR="000955AB" w:rsidRDefault="000955AB" w:rsidP="006F4C88">
            <w:pPr>
              <w:spacing w:line="276" w:lineRule="auto"/>
            </w:pPr>
          </w:p>
          <w:p w14:paraId="1E613CB4" w14:textId="77777777" w:rsidR="0077752B" w:rsidRDefault="0077752B" w:rsidP="006F4C88">
            <w:pPr>
              <w:spacing w:line="276" w:lineRule="auto"/>
            </w:pPr>
          </w:p>
          <w:p w14:paraId="49F13D72" w14:textId="12E60BD9" w:rsidR="0077752B" w:rsidRPr="00A35CD7" w:rsidRDefault="0077752B" w:rsidP="006F4C88">
            <w:pPr>
              <w:spacing w:line="276" w:lineRule="auto"/>
            </w:pPr>
          </w:p>
        </w:tc>
        <w:tc>
          <w:tcPr>
            <w:tcW w:w="1938" w:type="dxa"/>
            <w:shd w:val="clear" w:color="auto" w:fill="auto"/>
          </w:tcPr>
          <w:p w14:paraId="46CF0F69" w14:textId="18DC96BF" w:rsidR="000955AB" w:rsidRPr="0077752B" w:rsidRDefault="000955AB" w:rsidP="006F4C88">
            <w:pPr>
              <w:spacing w:line="276" w:lineRule="auto"/>
              <w:rPr>
                <w:bCs/>
              </w:rPr>
            </w:pPr>
            <w:r w:rsidRPr="0077752B">
              <w:rPr>
                <w:bCs/>
              </w:rPr>
              <w:t>Date</w:t>
            </w:r>
            <w:r w:rsidR="0077752B" w:rsidRPr="0077752B">
              <w:rPr>
                <w:bCs/>
              </w:rPr>
              <w:t>:</w:t>
            </w:r>
          </w:p>
        </w:tc>
        <w:tc>
          <w:tcPr>
            <w:tcW w:w="2740" w:type="dxa"/>
          </w:tcPr>
          <w:p w14:paraId="108F168C" w14:textId="77777777" w:rsidR="000955AB" w:rsidRPr="00A35CD7" w:rsidRDefault="000955AB" w:rsidP="006F4C88">
            <w:pPr>
              <w:spacing w:line="276" w:lineRule="auto"/>
            </w:pPr>
          </w:p>
        </w:tc>
      </w:tr>
    </w:tbl>
    <w:p w14:paraId="079184F2" w14:textId="77777777" w:rsidR="00192DCE" w:rsidRPr="00DA084B" w:rsidRDefault="00192DCE" w:rsidP="001A6E87"/>
    <w:sectPr w:rsidR="00192DCE" w:rsidRPr="00DA084B" w:rsidSect="00FA0659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1440" w:right="1440" w:bottom="2517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B03A9" w14:textId="77777777" w:rsidR="00DC7694" w:rsidRDefault="00DC7694">
      <w:r>
        <w:separator/>
      </w:r>
    </w:p>
    <w:p w14:paraId="387830D4" w14:textId="77777777" w:rsidR="00DC7694" w:rsidRDefault="00DC7694"/>
  </w:endnote>
  <w:endnote w:type="continuationSeparator" w:id="0">
    <w:p w14:paraId="7A294A4C" w14:textId="77777777" w:rsidR="00DC7694" w:rsidRDefault="00DC7694">
      <w:r>
        <w:continuationSeparator/>
      </w:r>
    </w:p>
    <w:p w14:paraId="1D144C68" w14:textId="77777777" w:rsidR="00DC7694" w:rsidRDefault="00DC7694"/>
  </w:endnote>
  <w:endnote w:type="continuationNotice" w:id="1">
    <w:p w14:paraId="30B13370" w14:textId="77777777" w:rsidR="00DC7694" w:rsidRDefault="00DC76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28690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24BD6B8D" w14:textId="0289DD9D" w:rsidR="000154DA" w:rsidRDefault="000154DA" w:rsidP="00974294">
            <w:pPr>
              <w:pStyle w:val="Footer"/>
            </w:pPr>
            <w:r>
              <w:t xml:space="preserve">Pag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</w:rPr>
              <w:fldChar w:fldCharType="separate"/>
            </w:r>
            <w:r w:rsidR="00F95843">
              <w:rPr>
                <w:b/>
                <w:noProof/>
              </w:rPr>
              <w:t>9</w:t>
            </w:r>
            <w:r>
              <w:rPr>
                <w:b/>
              </w:rPr>
              <w:fldChar w:fldCharType="end"/>
            </w:r>
            <w:r>
              <w:t xml:space="preserve"> of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</w:rPr>
              <w:fldChar w:fldCharType="separate"/>
            </w:r>
            <w:r w:rsidR="00F95843">
              <w:rPr>
                <w:b/>
                <w:noProof/>
              </w:rPr>
              <w:t>9</w:t>
            </w:r>
            <w:r>
              <w:rPr>
                <w:b/>
              </w:rPr>
              <w:fldChar w:fldCharType="end"/>
            </w:r>
          </w:p>
        </w:sdtContent>
      </w:sdt>
    </w:sdtContent>
  </w:sdt>
  <w:p w14:paraId="11D3D040" w14:textId="77777777" w:rsidR="000154DA" w:rsidRDefault="000154DA" w:rsidP="00F00DBF">
    <w:pPr>
      <w:pStyle w:val="Footer"/>
      <w:jc w:val="lef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F9683CA" wp14:editId="2C4AD0F9">
              <wp:simplePos x="0" y="0"/>
              <wp:positionH relativeFrom="column">
                <wp:posOffset>-909320</wp:posOffset>
              </wp:positionH>
              <wp:positionV relativeFrom="paragraph">
                <wp:posOffset>-721360</wp:posOffset>
              </wp:positionV>
              <wp:extent cx="7917180" cy="1624965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917180" cy="1624965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1624770 h 453"/>
                          <a:gd name="T4" fmla="*/ 778347 w 872"/>
                          <a:gd name="T5" fmla="*/ 1111874 h 453"/>
                          <a:gd name="T6" fmla="*/ 966224 w 872"/>
                          <a:gd name="T7" fmla="*/ 1018620 h 453"/>
                          <a:gd name="T8" fmla="*/ 1189887 w 872"/>
                          <a:gd name="T9" fmla="*/ 925366 h 453"/>
                          <a:gd name="T10" fmla="*/ 5197927 w 872"/>
                          <a:gd name="T11" fmla="*/ 258242 h 453"/>
                          <a:gd name="T12" fmla="*/ 7801364 w 872"/>
                          <a:gd name="T13" fmla="*/ 258242 h 453"/>
                          <a:gd name="T14" fmla="*/ 7801364 w 872"/>
                          <a:gd name="T15" fmla="*/ 0 h 453"/>
                          <a:gd name="T16" fmla="*/ 0 w 872"/>
                          <a:gd name="T17" fmla="*/ 0 h 453"/>
                          <a:gd name="T18" fmla="*/ 0 60000 65536"/>
                          <a:gd name="T19" fmla="*/ 0 60000 65536"/>
                          <a:gd name="T20" fmla="*/ 0 60000 65536"/>
                          <a:gd name="T21" fmla="*/ 0 60000 65536"/>
                          <a:gd name="T22" fmla="*/ 0 60000 65536"/>
                          <a:gd name="T23" fmla="*/ 0 60000 65536"/>
                          <a:gd name="T24" fmla="*/ 0 60000 65536"/>
                          <a:gd name="T25" fmla="*/ 0 60000 65536"/>
                          <a:gd name="T26" fmla="*/ 0 60000 65536"/>
                        </a:gdLst>
                        <a:ahLst/>
                        <a:cxnLst>
                          <a:cxn ang="T18">
                            <a:pos x="T0" y="T1"/>
                          </a:cxn>
                          <a:cxn ang="T19">
                            <a:pos x="T2" y="T3"/>
                          </a:cxn>
                          <a:cxn ang="T20">
                            <a:pos x="T4" y="T5"/>
                          </a:cxn>
                          <a:cxn ang="T21">
                            <a:pos x="T6" y="T7"/>
                          </a:cxn>
                          <a:cxn ang="T22">
                            <a:pos x="T8" y="T9"/>
                          </a:cxn>
                          <a:cxn ang="T23">
                            <a:pos x="T10" y="T11"/>
                          </a:cxn>
                          <a:cxn ang="T24">
                            <a:pos x="T12" y="T13"/>
                          </a:cxn>
                          <a:cxn ang="T25">
                            <a:pos x="T14" y="T15"/>
                          </a:cxn>
                          <a:cxn ang="T26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 xmlns:w16du="http://schemas.microsoft.com/office/word/2023/wordml/word16du" xmlns:oel="http://schemas.microsoft.com/office/2019/extlst">
          <w:pict w14:anchorId="0C9C91E9">
            <v:shape id="Freeform 6" style="position:absolute;margin-left:-71.6pt;margin-top:-56.8pt;width:623.4pt;height:127.95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72,453" o:spid="_x0000_s1026" fillcolor="#118f79 [2407]" stroked="f" path="m,c,453,,453,,453,23,401,52,353,87,310v7,-9,14,-17,21,-26c116,275,125,266,133,258,248,143,406,72,581,72v291,,291,,291,c872,,872,,872,l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kuBvQQAAHgOAAAOAAAAZHJzL2Uyb0RvYy54bWysV9tu4zYQfS/QfyD0WCCRSFM3I86i2dRF&#10;gbRdYNMPoCXKEiqLKinH2S367x2SkkPalpsWzYMjDY8OZ+aQw+Hdh9ddi164VI3oVgG+jQLEu0KU&#10;TbddBb89r2+yAKmBdSVrRcdXwReugg/3335zd+iXnIhatCWXCEg6tTz0q6Aehn4Zhqqo+Y6pW9Hz&#10;DgYrIXdsgFe5DUvJDsC+a0MSRUl4ELLspSi4UmB9tIPBveGvKl4Mv1aV4gNqVwH4NphfaX43+je8&#10;v2PLrWR93RSjG+w/eLFjTQeTHqke2cDQXjZnVLumkEKJargtxC4UVdUU3MQA0eDoJJrPNeu5iQWS&#10;o/pjmtT/R1v88vJJoqYE7QLUsR1ItJac64SjRGfn0KslgD73n6SOT/VPovhdwUDojegXBRi0Ofws&#10;SmBh+0GYjLxWQCUFZB5HWaT/jBlCR69Ghy9HHfjrgAowpjlOcQZyFTCGE0LzJNa+hGyp2bQfxV4N&#10;P3JhntnLkxqskCU8GRnKMZhnYKl2LWj6XYgidEBZSkbRjxCI3IHUiMaLUwjxIBdZFg5E+5ymEbrI&#10;RR1gmmYLml52K3ZwGP6ylF4mTBxgniSE0MuEqYPDEc4SMuMh7NljQmDePMtmXMwdYE7iRZJc9hC7&#10;KsQ4T3Myw4hdMUicEUpmKF1J0izCi2QmbOwqc5XSU+YqpavNTBKxK8vcynMlmeNx1YhQoncQSmJI&#10;9ukixa4cV5HE1eM60tXjOtIV5DrSFeQ60lXkOtJX5EqWiK/LCRJKzHYqIqye6krx2o2FBZ4Q02fb&#10;M85MHeuF0nVM1xkoVs94rFOAM2XqDZ57cEiWhptCA3OewUEh/f3EDnnQ8KkKnsOxB4cQNTydc4YQ&#10;Dw4rTMPzWfjCg+vdrPGwV21RPneH+h+M0cJOnPsg9j8Y48XzASf+B2PE2AvZJnZUTkIvcNoFyABB&#10;F7DRXkGu2aAFnx7RYRXowwLVq0CfCNq+Ey/8WRjEcHJ6wVxvo8V+0xQP/Os59ni29A7BNaOOwWPz&#10;3ywNgR0FitDIKAKhGPLYpn0xHWfWmkHNAewCVBzF+Ef63Mqx8OnhCDFMJB+PS8sPp7w1Z/TdE2Bd&#10;LMEpkhrBpwAwgV2tzclY68YZFjZcqOXvnoFQ6xWmnrM0shNPTcGYuMxGZq3vUsCsFHDVJ3qP9V/R&#10;jw3rpKQVeN54xt1250tyWgfTWNEKxe3S0FvCtF3HvWEY31ovJdqmXDdtq/eEadr5x1aiFwbtNisK&#10;3g22ErT7HbSF1p7Gugc0Ww7M0J5b8+TGkcVM7E3QmpraCT2hddBaoG8cN67uIE3b/WeOCY0eSH6z&#10;TrL0hq5pfJOnUXYT4fwhTyKa08f1X3pTY7qsm7Lk3VPT8ekKgOn7WuzxMmKbd3MJ0GUjj2Hhmox4&#10;6ZHbzTE5+hS3WYCMekFKse9Kk52as/KH8XlgTWufQ99jkyUIe/pvEmF6c92O2/59I8ov0JqbJhxq&#10;N1zXoBuvhfwaoANcfVaB+mPPJA9Q+1MHd4scUwqwwbzQONXdgnRHNu4I6wqgWgVDAAejfvw42PvV&#10;vpfNttZ9v8lFJ76HK0HV6E7d+Ge9Gl/gemMiGK9i+v7kvhvU24Xx/m8AAAD//wMAUEsDBBQABgAI&#10;AAAAIQAw4rDi4AAAAA4BAAAPAAAAZHJzL2Rvd25yZXYueG1sTI/LTsMwEEX3SPyDNUjsWufRViXE&#10;qRAqWyRSHl268ZBExOModtr075msYHdGc3XnTL6bbCfOOPjWkYJ4GYFAqpxpqVbwfnhZbEH4oMno&#10;zhEquKKHXXF7k+vMuAu94bkMteAS8plW0ITQZ1L6qkGr/dL1SLz7doPVgcehlmbQFy63nUyiaCOt&#10;bokvNLrH5warn3K0Cvr9ce0rt/4cj3s8yO1X+frxcFXq/m56egQRcAp/YZj1WR0Kdjq5kYwXnYJF&#10;vEoTzs4UpxsQcyaOZjoxrZIUZJHL/28UvwAAAP//AwBQSwECLQAUAAYACAAAACEAtoM4kv4AAADh&#10;AQAAEwAAAAAAAAAAAAAAAAAAAAAAW0NvbnRlbnRfVHlwZXNdLnhtbFBLAQItABQABgAIAAAAIQA4&#10;/SH/1gAAAJQBAAALAAAAAAAAAAAAAAAAAC8BAABfcmVscy8ucmVsc1BLAQItABQABgAIAAAAIQD1&#10;+kuBvQQAAHgOAAAOAAAAAAAAAAAAAAAAAC4CAABkcnMvZTJvRG9jLnhtbFBLAQItABQABgAIAAAA&#10;IQAw4rDi4AAAAA4BAAAPAAAAAAAAAAAAAAAAABcHAABkcnMvZG93bnJldi54bWxQSwUGAAAAAAQA&#10;BADzAAAAJAgAAAAA&#10;" w14:anchorId="236D3BD6">
              <v:path arrowok="t" o:connecttype="custom" o:connectlocs="0,0;0,2147483646;2147483646,2147483646;2147483646,2147483646;2147483646,2147483646;2147483646,926344838;2147483646,926344838;2147483646,0;0,0" o:connectangles="0,0,0,0,0,0,0,0,0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7906C" w14:textId="3A70063E" w:rsidR="000154DA" w:rsidRDefault="00F95843" w:rsidP="00752FC4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6AC3E5B" wp14:editId="5CEE2838">
              <wp:simplePos x="0" y="0"/>
              <wp:positionH relativeFrom="column">
                <wp:posOffset>-941899</wp:posOffset>
              </wp:positionH>
              <wp:positionV relativeFrom="paragraph">
                <wp:posOffset>-880615</wp:posOffset>
              </wp:positionV>
              <wp:extent cx="7801169" cy="1624770"/>
              <wp:effectExtent l="0" t="0" r="9525" b="0"/>
              <wp:wrapNone/>
              <wp:docPr id="3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801169" cy="1624770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453 h 453"/>
                          <a:gd name="T4" fmla="*/ 87 w 872"/>
                          <a:gd name="T5" fmla="*/ 310 h 453"/>
                          <a:gd name="T6" fmla="*/ 108 w 872"/>
                          <a:gd name="T7" fmla="*/ 284 h 453"/>
                          <a:gd name="T8" fmla="*/ 133 w 872"/>
                          <a:gd name="T9" fmla="*/ 258 h 453"/>
                          <a:gd name="T10" fmla="*/ 581 w 872"/>
                          <a:gd name="T11" fmla="*/ 72 h 453"/>
                          <a:gd name="T12" fmla="*/ 872 w 872"/>
                          <a:gd name="T13" fmla="*/ 72 h 453"/>
                          <a:gd name="T14" fmla="*/ 872 w 872"/>
                          <a:gd name="T15" fmla="*/ 0 h 453"/>
                          <a:gd name="T16" fmla="*/ 0 w 872"/>
                          <a:gd name="T17" fmla="*/ 0 h 45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 w14:anchorId="6C861329" id="Freeform 6" o:spid="_x0000_s1026" style="position:absolute;margin-left:-74.15pt;margin-top:-69.35pt;width:614.25pt;height:127.95pt;rotation:180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72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vW6XwQAAN4MAAAOAAAAZHJzL2Uyb0RvYy54bWysV8tu4zYU3RfoPxBaFnAkypL1QJwBktRF&#10;gXQ6QDyYNU1RllBJVEn6kRn033tJSoqU2B21aBYOH8eHPPdekse3H851hY5MyJI3awffeA5iDeVZ&#10;2ezXzuftZhE7SCrSZKTiDVs7L0w6H+5+/OH21KbM5wWvMiYQkDQyPbVrp1CqTV1X0oLVRN7wljUw&#10;mXNREwVdsXczQU7AXleu73kr98RF1gpOmZQw+mgnnTvDn+eMqt/zXDKFqrUDe1PmU5jPnf50725J&#10;uhekLUrabYP8h13UpGxg0YHqkSiCDqJ8R1WXVHDJc3VDee3yPC8pMxpADfbeqHkuSMuMFgiObIcw&#10;yf+Pln48fhKozNbO0kENqSFFG8GYDjha6eicWpkC6Ln9JLQ+2T5x+oeECXcyozsSMGh3+o1nwEIO&#10;ipuInHOgEhwij73Y039mGKSjs8nDy5AHdlaIwmAUexivEgdRmMMrP4gikymXpJpN74MepPqFcdMm&#10;xyepbCIzaJk0ZJ2YLSQ9ryvI6U8u8tAJxZHfJX2A4AmkQEG4fAvxJ5CLLBC/YSFgQBd5ghEoji5v&#10;Jxxhlti7TLQagSCul5miEciPg8tMcECHfePl8jIT5GIA+WF8mQmPYx3G+DIVHoc78q9QjQMOKbtC&#10;NY75VappzK9RjaN+JeZ4HPRrtTSO+YgHSnffFycp+nql56YrWGghou9MezpaLvXp0NULR2CLdT0C&#10;BaBM8V8GQ8w02BTvd8EQFQ0OZzGDcA2OZoGhoDQ4mQXWNaPRUBVzJOJOI54nEncq8TyZOsFmMxOh&#10;NpRdngS8KG/fEuEgeEt2WgBJW6J0evsmOq0dfeWgYu3oe0WP1/zIttwg1Js7ENZ6naWHXUnv2df3&#10;2OGGakcE/zSoNUzYpj1L48NxAvmBZ3IBUgx5aEO+7C9FOxpDnQMW7qc+b9+lT2wyllN6DF3N5Cfd&#10;pWv54U6zw3EwewF4M+x3IpPuXgD24WzrFVbmQRuGl1YuXGezV/ADuyscTDYbeHbh/mnpAhdbZXZ0&#10;VgZMpcBWp0RzRv8VfWd7+kzaBF8ffMddNe9Lsq+Dfo5WXDJ7pPWRMNfXcDYM4+sDLnlVZpuyqvSZ&#10;MNaPPVQCHQmYNkIpa1RgDk51qMFc2PEo1E7CLjB8xawyYavMhdlwzW7BdgSsRndKtekwTu1bgv3A&#10;u/eTxWYVR4tgE4SLJPLihYeT+2TlBUnwuPlLbwQHaVFmGWueyob1rhEH81xZ51+t3zO+Ud8RSQhV&#10;auRPYiH2uyESxjsNkscwwQ9NBupIWjCS/dy1FSkr23anOzZRAtn9fxMIY+e0g7OWb8ezF3Bz4OzB&#10;uBVcfHXQCVzy2pF/HohgDqp+bcCGJjgI4AZXphOEkQ8dMZ7ZjWeaQ/3AIadwLkhDgXXtqL75oKwr&#10;B1sMZfLUPLdUA7WoVki1PX8hokW6CV+CzX/kvTsmaW8AoaxesaBOm1IrpOuAiTaiO8OvXfq4b1Cv&#10;P0vu/gYAAP//AwBQSwMEFAAGAAgAAAAhAHE+ShLhAAAADgEAAA8AAABkcnMvZG93bnJldi54bWxM&#10;j8tOwzAQRfdI/IM1SOxaOymlJsSpECpbJFIeXbrxkETE4yh22vTvcVawu6M5unMm3062YyccfOtI&#10;QbIUwJAqZ1qqFbzvXxYSmA+ajO4coYILetgW11e5zow70xueylCzWEI+0wqaEPqMc181aLVfuh4p&#10;7r7dYHWI41BzM+hzLLcdT4W451a3FC80usfnBqufcrQK+t1h7Su3/hwPO9xz+VW+fjxclLq9mZ4e&#10;gQWcwh8Ms35UhyI6Hd1IxrNOwSK5k6vIzmklN8BmRkiRAjvGlGxS4EXO/79R/AIAAP//AwBQSwEC&#10;LQAUAAYACAAAACEAtoM4kv4AAADhAQAAEwAAAAAAAAAAAAAAAAAAAAAAW0NvbnRlbnRfVHlwZXNd&#10;LnhtbFBLAQItABQABgAIAAAAIQA4/SH/1gAAAJQBAAALAAAAAAAAAAAAAAAAAC8BAABfcmVscy8u&#10;cmVsc1BLAQItABQABgAIAAAAIQA3QvW6XwQAAN4MAAAOAAAAAAAAAAAAAAAAAC4CAABkcnMvZTJv&#10;RG9jLnhtbFBLAQItABQABgAIAAAAIQBxPkoS4QAAAA4BAAAPAAAAAAAAAAAAAAAAALkGAABkcnMv&#10;ZG93bnJldi54bWxQSwUGAAAAAAQABADzAAAAxwcAAAAA&#10;" path="m,c,453,,453,,453,23,401,52,353,87,310v7,-9,14,-17,21,-26c116,275,125,266,133,258,248,143,406,72,581,72v291,,291,,291,c872,,872,,872,l,xe" fillcolor="#118f79 [2407]" stroked="f">
              <v:path arrowok="t" o:connecttype="custom" o:connectlocs="0,0;0,1624770;778328,1111874;966200,1018620;1189857,925366;5197797,258242;7801169,258242;7801169,0;0,0" o:connectangles="0,0,0,0,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9A39B" w14:textId="77777777" w:rsidR="00DC7694" w:rsidRDefault="00DC7694">
      <w:r>
        <w:separator/>
      </w:r>
    </w:p>
    <w:p w14:paraId="6C566DE9" w14:textId="77777777" w:rsidR="00DC7694" w:rsidRDefault="00DC7694"/>
  </w:footnote>
  <w:footnote w:type="continuationSeparator" w:id="0">
    <w:p w14:paraId="4A0A8921" w14:textId="77777777" w:rsidR="00DC7694" w:rsidRDefault="00DC7694">
      <w:r>
        <w:continuationSeparator/>
      </w:r>
    </w:p>
    <w:p w14:paraId="113B812C" w14:textId="77777777" w:rsidR="00DC7694" w:rsidRDefault="00DC7694"/>
  </w:footnote>
  <w:footnote w:type="continuationNotice" w:id="1">
    <w:p w14:paraId="0235542F" w14:textId="77777777" w:rsidR="00DC7694" w:rsidRDefault="00DC76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4C3FF" w14:textId="77777777" w:rsidR="000154DA" w:rsidRDefault="000154DA" w:rsidP="001B4EEF">
    <w:pPr>
      <w:pStyle w:val="Header"/>
    </w:pPr>
  </w:p>
  <w:p w14:paraId="5B3FFEDA" w14:textId="77777777" w:rsidR="000154DA" w:rsidRDefault="0001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9A57E" w14:textId="3551B459" w:rsidR="00F95843" w:rsidRPr="0083402A" w:rsidRDefault="00F95843" w:rsidP="00F95843">
    <w:pPr>
      <w:pStyle w:val="NormalWeb"/>
      <w:jc w:val="center"/>
      <w:rPr>
        <w:b/>
        <w:bCs/>
        <w:color w:val="00B050"/>
        <w:sz w:val="55"/>
        <w:szCs w:val="55"/>
      </w:rPr>
    </w:pPr>
    <w:r w:rsidRPr="00274D75">
      <w:rPr>
        <w:noProof/>
        <w:lang w:val="en-GB" w:eastAsia="en-GB"/>
      </w:rPr>
      <w:drawing>
        <wp:anchor distT="0" distB="0" distL="114300" distR="114300" simplePos="0" relativeHeight="251658243" behindDoc="1" locked="0" layoutInCell="1" allowOverlap="1" wp14:anchorId="615EAD49" wp14:editId="275532DB">
          <wp:simplePos x="0" y="0"/>
          <wp:positionH relativeFrom="column">
            <wp:posOffset>5693410</wp:posOffset>
          </wp:positionH>
          <wp:positionV relativeFrom="paragraph">
            <wp:posOffset>-107950</wp:posOffset>
          </wp:positionV>
          <wp:extent cx="692150" cy="692150"/>
          <wp:effectExtent l="0" t="0" r="0" b="0"/>
          <wp:wrapNone/>
          <wp:docPr id="30" name="Picture 30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F6A9B">
      <w:rPr>
        <w:noProof/>
        <w:sz w:val="32"/>
        <w:lang w:val="en-GB" w:eastAsia="en-GB"/>
      </w:rPr>
      <w:drawing>
        <wp:anchor distT="0" distB="0" distL="114300" distR="114300" simplePos="0" relativeHeight="251658242" behindDoc="1" locked="0" layoutInCell="1" allowOverlap="1" wp14:anchorId="6936B628" wp14:editId="439F9867">
          <wp:simplePos x="0" y="0"/>
          <wp:positionH relativeFrom="margin">
            <wp:posOffset>1104900</wp:posOffset>
          </wp:positionH>
          <wp:positionV relativeFrom="paragraph">
            <wp:posOffset>330200</wp:posOffset>
          </wp:positionV>
          <wp:extent cx="4362450" cy="234950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5F6061AC" wp14:editId="70248635">
              <wp:simplePos x="0" y="0"/>
              <wp:positionH relativeFrom="page">
                <wp:align>left</wp:align>
              </wp:positionH>
              <wp:positionV relativeFrom="page">
                <wp:posOffset>6350</wp:posOffset>
              </wp:positionV>
              <wp:extent cx="1819747" cy="1702051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BBF1E0F" id="Group 2" o:spid="_x0000_s1026" style="position:absolute;margin-left:0;margin-top:.5pt;width:143.3pt;height:134pt;rotation:180;z-index:251664384;mso-position-horizontal:left;mso-position-horizontal-relative:page;mso-position-vertical-relative:page" coordorigin="51720,75438" coordsize="26100,25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J6hGgoAAMg3AAAOAAAAZHJzL2Uyb0RvYy54bWzsW1lv4zgSfl9g/4PgxwXcFinqMjo9yNlY&#10;oHd2gM5ik0dFlg+sLXklJU7PYP77fmSRMhUfUtLHAjPOQ6KjWMUqFqu+Kirvf3peLZ2nrKwWRX42&#10;YO/cgZPlaTFZ5LOzwb9ub4bRwKnqJJ8kyyLPzgZfsmrw04e//uX9Zj3OeDEvlpOsdMAkr8ab9dlg&#10;Xtfr8WhUpfNslVTvinWW4+W0KFdJjdtyNpqUyQbcV8sRd91gtCnKybos0qyq8PSKXg4+KP7TaZbW&#10;/5xOq6x2lmcDzK1Wv0v1+0H+Hn14n4xnZbKeL1I9jeQNs1glixxCG1ZXSZ04j+Vih9VqkZZFVUzr&#10;d2mxGhXT6SLNlA7QhrkvtPlYFo9rpctsvJmtGzPBtC/s9Ga26c9Pv5TOYnI24AMnT1ZYIiXV4Uqd&#10;7Ln+VNVSMVyRQr9dssi7Cm+C4YWIo6HwLrxhLKKLIQt5dOHz8/PgWvwuDTtSo9T40WY9GytZcmXU&#10;5cdy/Xn9S0lGw+WnIv1PJUe9fC/vZ1vi52m5csoCK8ncyJU/aqYwpfOs1vVLs65yzikesojFoQgH&#10;Top3LHS56zNa+XQO95DjfMzeDf2BA4rQFx44G4przYUHzHV9kEgu3OcsCrhWU85Jz7yZ6WYNj662&#10;i1Z93aJ9nifrTPlCRYZUixaYRbsps0zukrGjCB2PWetHVtXj5AKoS2P9yja99UaSVVgh52Hzj2IC&#10;x0ge60JxJXWTsbZ5ELp+AHtJ28WM+YL7ZLvG/m7oul5Mlot9l3thy3DJOH2s6o9ZASMm4+QJLkP7&#10;cqKdbzbRvpkWeV4t6uwO0qarJbbq30YOI/bOxlyR9J1B9/Yg15k726lg4+6IYG8RYQ8i9p1ysPEa&#10;VdxuJWzyPRKw6WbGbMncWDJ9zrUpceUkMjjTtlkXlXR/265YRXMLi9E+xii5NB2Dobw9WO0xzKff&#10;YOhlDzZbSw0mJlqDEkFdhvOlCuf1wEE4LwcOwvkDLfw6qaXicsLy0tnIUKE9cA4XJQeUr1fFU3Zb&#10;KMJamqEhw0yM6luaZX6IdutImKkhM3/XirXeHrbzG4J0WVQZ2VnOVwXORgepurU5qmK5mNwslks5&#10;6aqcPVwuS+cpgTniq8sLN9Lr1SJbqrXLCzmMxNATbE9tJrlRVbb6LWZcuBc8Ht4EUTgUN8IfxqEb&#10;DV0WX8SBK2JxdfO7DAJMjOeLySTLPy3yzGROJvoFOZ3DKeep3CkXKfYROJReB5VU8d6sTEtJpMp8&#10;Au2S8TxLJtf6uk4WS7oetWdsspP5qwyB1EMhj2LkQzH5gvAHdINkMy/KXwfOBkjhbFD99zEps4Gz&#10;/HuOqB4zIbC6tboRPvIIXNJ+82C/yR9XlwWWC3slyVNwPRvAhenyssYdRgMaYP0/5Z/XqSSUSq3L&#10;qr59/ndSrh15iUFYs58LkxW2URP+sqWVI/PiHHF7upAhVSlIaukbZChS9runKqRfwhc7qYoiEXmj&#10;mWSDFayEBIf/2lTlhxFylVChJuJRLLjaMQRvFFSIY8CbBiqEAadkBrOarGdvx9fnKuIvw7yWpHx2&#10;J/vs5CoWNnPpTFZ9ZdjJintRJDwkqw5BdvrRKnQrYw+KeMxi1i3Is9JizH3hht1y7DFaj25B8IZ2&#10;/j2+MDb5XhlwlT9eBu7M/TC9nb69VwEH2pAN6hD2YJkAG/Typtyv19NB7jfOLQPjNrFThjYbUuph&#10;UsyWxiTrXVraOXrKhsz83SUn/z9KTu6uDGomLOPicWixn/LbYAvmnovoWs+5lXZP2EKtTAsNGUxh&#10;/p6wxfcug9FkamMLJ1Ko6YdgisAFMNblb8TDUCMGC1MEYewzxDjVfgiEeNk4aEP8Y5jiFuiwSVaM&#10;qYyooqWFCW7ttM4ijgzImSqnbCI7JbPY28/JzqeyYN7Dp5UOY7GfD5omzawP8EEnoyFhh/gAlzVE&#10;3gFG8IWG5iAj9CIaIk+inj2asZatY1Wax7vGtq3txQdY2db2+H4jMdvaaFgdYGUbnEcHWNkGR2Px&#10;AKuWzQ85k23zlje9DedID0aChZNSSjvaHLiF3SRxLzRxSyjiVjWfCDXINA8Bexoet9BdcjaNqOPT&#10;gE9J4rjXnKXfKA37qYitSeT9lJRxRHHvpybTerKWonsxFaaNuhK/+/RTsBEknpLbZi+Wwq7ALOEv&#10;2mRbIJU+PizSi+zXVi8lJvioYBcKWGrGdD6UarS4te8MG7LYC95dD1/F29vL/NjT17HX3eq2Qp6O&#10;6S+eNm7UwzJkdU+3aw0jckjq0W4Xg7waXVy9bzvZY37KB2LleoZRn6e9jIMON7FXM2rY0zRxNCTn&#10;aZ6iype0iIS9Z683TpMXyDjEHWnF5s5eOnvbDb8RBA8v3XOzticITq2+P3177//Z0AOGaoNuc/bE&#10;8WaSVSnyyE1R1DjfreThVeUscuehqOsC53eL2Rxnc0WZ420xdSZF+rjK8vrHofaDB36yFy47gTxA&#10;pzDG1qbjPubzyOTQb9IJ5H7MQmDPjWMkqYDV3QnkfjMXC9Cb5skdZtxAW825W4Y9SOHq4zIQ2V8v&#10;wx7khV5ACPe4IBsS91bGHiQYcwMFpY8LAhzYauTjYDuQeL9jZexBIvIjN5BA+7ggG5l7Qvie3y3H&#10;HsMxJBaiW5AN7nkUha6szToUao3xXS8MeziDXSDwkAUogjoFtcaQwbo1siu7iGF23XLsIXphuuXY&#10;xaGIg1AWWR2Gs4dwESNU9DBcq8BEg4D3CAatMZzj6D32uzWSCMVy756BpzXqhT6AaKcmt4FjR4vH&#10;JjBTxWFu71tN7kNlqqG+QwgAgDW3972KP0N9RzWgub0PDAjudaiPrWpLNjmwn86EuxvJ5ni632Bs&#10;KltyU3n0mrauwhvRuO/RcDDkdxrTm/t73FvDZYHyVWcSJpyoGlonjH11tAYJyhBGgeOldMMZpmvX&#10;QAbPdL7oVX7Zciib2yXRW96+XmwU4GOjg2KRw2nRmyrQsgDhArOmnbWsvQ7C8+OobVo/xA/tMhG4&#10;ERoXdvFJcEKtIaGE3mIJIKiROu/bjN/ytpeRPc/FQbkWG0aR367gWRBwXWaLmHnoW9raKqhBYwlB&#10;7NW2fT5GsEEPatAt5mrIzF+qwlXy702tUrhWRmVmPSHDs12tk4RhGMXGAB4+S2n1GIbc9wQFZO4J&#10;fC7Q8kGVyEkcpee9+u8TajvZC/9SGVsxPf5id3m/ybdFjJoPMkItH1f4GpA+OQp9ee5BcVF/i6TO&#10;vHq0J06f2tAXz9/lq1CZ+9ql+Y89D4sCYT6lxaeh4c7noEHsB+ZDWnY6D9t7+mSXYgePsewy6nQe&#10;NnJO52Gq503f9J7Ow3a/c749nYfJwwtZV7WARPfDXWTRAs3m7Ih4Hzv5MmjciCTa17E/nYftnqH+&#10;yc7DLr3rc3ZjwKf9wfj+T9L+gIDzwOEPHqt/F1NQXP9rm/x/NPse1/Y/4H34HwAAAP//AwBQSwME&#10;FAAGAAgAAAAhAN6PEUbcAAAABgEAAA8AAABkcnMvZG93bnJldi54bWxMj81uwjAQhO+V+g7WVuqt&#10;OE1LRNM4CCGhckIqIPVq4iVOG68j20D69l1O5bQ/s5r5tpqPrhdnDLHzpOB5koFAarzpqFWw362e&#10;ZiBi0mR07wkV/GKEeX1/V+nS+At94nmbWsEmFEutwKY0lFLGxqLTceIHJNaOPjideAytNEFf2Nz1&#10;Ms+yQjrdESdYPeDSYvOzPTkF5jW+7HG9XoR8872bdtMP2x6/lHp8GBfvIBKO6f8YrviMDjUzHfyJ&#10;TBS9An4k8ZYLi/msKEAcuCneMpB1JW/x6z8AAAD//wMAUEsBAi0AFAAGAAgAAAAhALaDOJL+AAAA&#10;4QEAABMAAAAAAAAAAAAAAAAAAAAAAFtDb250ZW50X1R5cGVzXS54bWxQSwECLQAUAAYACAAAACEA&#10;OP0h/9YAAACUAQAACwAAAAAAAAAAAAAAAAAvAQAAX3JlbHMvLnJlbHNQSwECLQAUAAYACAAAACEA&#10;eUCeoRoKAADINwAADgAAAAAAAAAAAAAAAAAuAgAAZHJzL2Uyb0RvYy54bWxQSwECLQAUAAYACAAA&#10;ACEA3o8RRtwAAAAGAQAADwAAAAAAAAAAAAAAAAB0DAAAZHJzL2Rvd25yZXYueG1sUEsFBgAAAAAE&#10;AAQA8wAAAH0NAAAAAA==&#10;">
              <v:shape id="Freeform: Shape 31" o:spid="_x0000_s1027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bIvAAAANoAAAAPAAAAZHJzL2Rvd25yZXYueG1sRI9BD8FA&#10;FITvEv9h8yQuwpYDUpYgiGvVD3jpPm3pvm26i/r3ViJxnMzMN5nlujWVeFLjSssKxqMIBHFmdcm5&#10;gkt6GM5BOI+ssbJMCt7kYL3qdpYYa/vihJ5nn4sAYRejgsL7OpbSZQUZdCNbEwfvahuDPsgml7rB&#10;V4CbSk6iaCoNlhwWCqxpV1B2Pz+MgqyiZE/b5DjQ8t7yfpbOarop1e+1mwUIT63/h3/tk1Ywhe+V&#10;cAPk6gMAAP//AwBQSwECLQAUAAYACAAAACEA2+H2y+4AAACFAQAAEwAAAAAAAAAAAAAAAAAAAAAA&#10;W0NvbnRlbnRfVHlwZXNdLnhtbFBLAQItABQABgAIAAAAIQBa9CxbvwAAABUBAAALAAAAAAAAAAAA&#10;AAAAAB8BAABfcmVscy8ucmVsc1BLAQItABQABgAIAAAAIQCoLSbIvAAAANoAAAAPAAAAAAAAAAAA&#10;AAAAAAcCAABkcnMvZG93bnJldi54bWxQSwUGAAAAAAMAAwC3AAAA8AIAAAAA&#10;" path="m1070039,r,950237l,950237,1070039,xe" fillcolor="#9dcb08" stroked="f">
                <v:path arrowok="t" o:connecttype="custom" o:connectlocs="1070039,0;1070039,950237;0,950237" o:connectangles="0,0,0"/>
              </v:shape>
              <v:shape id="Freeform: Shape 30" o:spid="_x0000_s1028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K61wAAAANoAAAAPAAAAZHJzL2Rvd25yZXYueG1sRI9Bi8Iw&#10;FITvwv6H8IS9aaqHVbqmRRcKXq3i+W3ztinbvJQm1uqvN4LgcZiZb5hNPtpWDNT7xrGCxTwBQVw5&#10;3XCt4HQsZmsQPiBrbB2Tght5yLOPyQZT7a58oKEMtYgQ9ikqMCF0qZS+MmTRz11HHL0/11sMUfa1&#10;1D1eI9y2cpkkX9Jiw3HBYEc/hqr/8mIVuKUb7KG4X7bm1/jyXOzWdr9T6nM6br9BBBrDO/xq77WC&#10;FTyvxBsgswcAAAD//wMAUEsBAi0AFAAGAAgAAAAhANvh9svuAAAAhQEAABMAAAAAAAAAAAAAAAAA&#10;AAAAAFtDb250ZW50X1R5cGVzXS54bWxQSwECLQAUAAYACAAAACEAWvQsW78AAAAVAQAACwAAAAAA&#10;AAAAAAAAAAAfAQAAX3JlbHMvLnJlbHNQSwECLQAUAAYACAAAACEACeSutcAAAADaAAAADwAAAAAA&#10;AAAAAAAAAAAHAgAAZHJzL2Rvd25yZXYueG1sUEsFBgAAAAADAAMAtwAAAPQCAAAAAA==&#10;" path="m1991837,r,238843l1991837,829191,925407,1776225,,1776225,1991837,xe" fillcolor="#10a48e" stroked="f">
                <v:path arrowok="t" o:connecttype="custom" o:connectlocs="1991837,0;1991837,238843;1991837,829191;925407,1776225;0,1776225" o:connectangles="0,0,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pAuvAAAANoAAAAPAAAAZHJzL2Rvd25yZXYueG1sRE9LCsIw&#10;EN0L3iGM4E5TRVSqUUQQRBDxg26HZmyLzaQ2sdbbm4Xg8vH+82VjClFT5XLLCgb9CARxYnXOqYLL&#10;edObgnAeWWNhmRR8yMFy0W7NMdb2zUeqTz4VIYRdjAoy78tYSpdkZND1bUkcuLutDPoAq1TqCt8h&#10;3BRyGEVjaTDn0JBhSeuMksfpZRQcnqPdSMph7c1kS/i87a/JdK9Ut9OsZiA8Nf4v/rm3WkHYGq6E&#10;GyAXXwAAAP//AwBQSwECLQAUAAYACAAAACEA2+H2y+4AAACFAQAAEwAAAAAAAAAAAAAAAAAAAAAA&#10;W0NvbnRlbnRfVHlwZXNdLnhtbFBLAQItABQABgAIAAAAIQBa9CxbvwAAABUBAAALAAAAAAAAAAAA&#10;AAAAAB8BAABfcmVscy8ucmVsc1BLAQItABQABgAIAAAAIQCF/pAuvAAAANoAAAAPAAAAAAAAAAAA&#10;AAAAAAcCAABkcnMvZG93bnJldi54bWxQSwUGAAAAAAMAAwC3AAAA8AIAAAAA&#10;" path="m11,182c193,,193,,193,v1,,1,,1,c194,30,194,30,194,30v,1,,2,,3c193,35,192,37,190,39,32,197,32,197,32,197v-1,2,-2,3,-4,4c16,212,,194,11,182xe" fillcolor="#17c0a3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n2bwwAAANoAAAAPAAAAZHJzL2Rvd25yZXYueG1sRI9Ba8JA&#10;FITvBf/D8oTe6iYWQo2uEi2C0FPTgtdH9pnEZN/G7NYk/94tFHocZuYbZrMbTSvu1LvasoJ4EYEg&#10;LqyuuVTw/XV8eQPhPLLG1jIpmMjBbjt72mCq7cCfdM99KQKEXYoKKu+7VEpXVGTQLWxHHLyL7Q36&#10;IPtS6h6HADetXEZRIg3WHBYq7OhQUdHkP0bBa3udxuI9+9g3cXJMcFWfm9uk1PN8zNYgPI3+P/zX&#10;PmkFK/i9Em6A3D4AAAD//wMAUEsBAi0AFAAGAAgAAAAhANvh9svuAAAAhQEAABMAAAAAAAAAAAAA&#10;AAAAAAAAAFtDb250ZW50X1R5cGVzXS54bWxQSwECLQAUAAYACAAAACEAWvQsW78AAAAVAQAACwAA&#10;AAAAAAAAAAAAAAAfAQAAX3JlbHMvLnJlbHNQSwECLQAUAAYACAAAACEA8M59m8MAAADaAAAADwAA&#10;AAAAAAAAAAAAAAAHAgAAZHJzL2Rvd25yZXYueG1sUEsFBgAAAAADAAMAtwAAAPcCAAAAAA=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907a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gTxQAAANsAAAAPAAAAZHJzL2Rvd25yZXYueG1sRI9Ba8JA&#10;EIXvBf/DMgVvdVMptkRXCYJSxUO1pehtyI5JMDsbsmuM/945FHqb4b1575vZone16qgNlWcDr6ME&#10;FHHubcWFgZ/v1csHqBCRLdaeycCdAizmg6cZptbfeE/dIRZKQjikaKCMsUm1DnlJDsPIN8SinX3r&#10;MMraFtq2eJNwV+txkky0w4qlocSGliXll8PVGThdeFNtNa7ff3d19zWeHLNt9mbM8LnPpqAi9fHf&#10;/Hf9aQVf6OUXGUDPHwAAAP//AwBQSwECLQAUAAYACAAAACEA2+H2y+4AAACFAQAAEwAAAAAAAAAA&#10;AAAAAAAAAAAAW0NvbnRlbnRfVHlwZXNdLnhtbFBLAQItABQABgAIAAAAIQBa9CxbvwAAABUBAAAL&#10;AAAAAAAAAAAAAAAAAB8BAABfcmVscy8ucmVsc1BLAQItABQABgAIAAAAIQBEtYgTxQAAANsAAAAP&#10;AAAAAAAAAAAAAAAAAAcCAABkcnMvZG93bnJldi54bWxQSwUGAAAAAAMAAwC3AAAA+QIAAAAA&#10;" path="m11,182c193,,193,,193,v1,,1,,1,c194,30,194,30,194,30v,1,,2,,3c193,35,192,37,190,39,32,197,32,197,32,197v-1,2,-2,3,-4,4c16,212,,194,11,182xe" fillcolor="#c3ea1f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  <w:r>
      <w:rPr>
        <w:bCs/>
        <w:sz w:val="55"/>
        <w:szCs w:val="55"/>
      </w:rPr>
      <w:t xml:space="preserve">      </w:t>
    </w:r>
    <w:r w:rsidRPr="00A36942">
      <w:rPr>
        <w:bCs/>
        <w:sz w:val="55"/>
        <w:szCs w:val="55"/>
      </w:rPr>
      <w:t xml:space="preserve">SEND Services for </w:t>
    </w:r>
    <w:r w:rsidRPr="00A36942">
      <w:rPr>
        <w:bCs/>
        <w:i/>
        <w:sz w:val="55"/>
        <w:szCs w:val="55"/>
      </w:rPr>
      <w:t>your</w:t>
    </w:r>
    <w:r w:rsidRPr="00A36942">
      <w:rPr>
        <w:bCs/>
        <w:sz w:val="55"/>
        <w:szCs w:val="55"/>
      </w:rPr>
      <w:t xml:space="preserve"> School</w:t>
    </w:r>
  </w:p>
  <w:p w14:paraId="511063C2" w14:textId="5EE2B614" w:rsidR="000154DA" w:rsidRDefault="000154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OyNLEwNTEytzRX0lEKTi0uzszPAykwrgUAwHr/gywAAAA="/>
  </w:docVars>
  <w:rsids>
    <w:rsidRoot w:val="00FE75C6"/>
    <w:rsid w:val="00000B23"/>
    <w:rsid w:val="00007014"/>
    <w:rsid w:val="000115CE"/>
    <w:rsid w:val="00015172"/>
    <w:rsid w:val="000154DA"/>
    <w:rsid w:val="000305B5"/>
    <w:rsid w:val="000402BC"/>
    <w:rsid w:val="00065B5C"/>
    <w:rsid w:val="000828F4"/>
    <w:rsid w:val="000947D1"/>
    <w:rsid w:val="000955AB"/>
    <w:rsid w:val="000B0BD4"/>
    <w:rsid w:val="000E2A64"/>
    <w:rsid w:val="000E7F05"/>
    <w:rsid w:val="000F51EC"/>
    <w:rsid w:val="000F7122"/>
    <w:rsid w:val="00105FA3"/>
    <w:rsid w:val="001248FB"/>
    <w:rsid w:val="00192DCE"/>
    <w:rsid w:val="00192FE5"/>
    <w:rsid w:val="001A5991"/>
    <w:rsid w:val="001A6E87"/>
    <w:rsid w:val="001B4EEF"/>
    <w:rsid w:val="001B689C"/>
    <w:rsid w:val="001B788C"/>
    <w:rsid w:val="001E1654"/>
    <w:rsid w:val="001E5C08"/>
    <w:rsid w:val="001E7DCE"/>
    <w:rsid w:val="00200635"/>
    <w:rsid w:val="00201B91"/>
    <w:rsid w:val="00210C7A"/>
    <w:rsid w:val="00224870"/>
    <w:rsid w:val="00226758"/>
    <w:rsid w:val="002357D2"/>
    <w:rsid w:val="00254E0D"/>
    <w:rsid w:val="002F3878"/>
    <w:rsid w:val="002F6EE7"/>
    <w:rsid w:val="00311094"/>
    <w:rsid w:val="003139CE"/>
    <w:rsid w:val="00324983"/>
    <w:rsid w:val="00344DAC"/>
    <w:rsid w:val="0038000D"/>
    <w:rsid w:val="00385ACF"/>
    <w:rsid w:val="00393DA6"/>
    <w:rsid w:val="003C5C52"/>
    <w:rsid w:val="003D74B9"/>
    <w:rsid w:val="00433B6A"/>
    <w:rsid w:val="0046393F"/>
    <w:rsid w:val="004729FB"/>
    <w:rsid w:val="00477474"/>
    <w:rsid w:val="004806D0"/>
    <w:rsid w:val="00480B7F"/>
    <w:rsid w:val="004A1893"/>
    <w:rsid w:val="004B2E61"/>
    <w:rsid w:val="004C4A44"/>
    <w:rsid w:val="004D420D"/>
    <w:rsid w:val="004F7BEA"/>
    <w:rsid w:val="005125BB"/>
    <w:rsid w:val="00515A4F"/>
    <w:rsid w:val="005244C6"/>
    <w:rsid w:val="005264AB"/>
    <w:rsid w:val="0053105E"/>
    <w:rsid w:val="00535B6F"/>
    <w:rsid w:val="00537F9C"/>
    <w:rsid w:val="00562D5E"/>
    <w:rsid w:val="00572222"/>
    <w:rsid w:val="00574F36"/>
    <w:rsid w:val="005B00F8"/>
    <w:rsid w:val="005D3DA6"/>
    <w:rsid w:val="005E19D7"/>
    <w:rsid w:val="005E3B03"/>
    <w:rsid w:val="006129A3"/>
    <w:rsid w:val="006274D6"/>
    <w:rsid w:val="006445B0"/>
    <w:rsid w:val="006A57AF"/>
    <w:rsid w:val="006D119E"/>
    <w:rsid w:val="006F4C88"/>
    <w:rsid w:val="007036B8"/>
    <w:rsid w:val="00711BF0"/>
    <w:rsid w:val="00744EA9"/>
    <w:rsid w:val="00752FC4"/>
    <w:rsid w:val="00757E9C"/>
    <w:rsid w:val="00765B24"/>
    <w:rsid w:val="0077752B"/>
    <w:rsid w:val="00781B6F"/>
    <w:rsid w:val="00791794"/>
    <w:rsid w:val="007B4C91"/>
    <w:rsid w:val="007B5CC0"/>
    <w:rsid w:val="007D70F7"/>
    <w:rsid w:val="007F2883"/>
    <w:rsid w:val="00830C5F"/>
    <w:rsid w:val="00834A33"/>
    <w:rsid w:val="00845F05"/>
    <w:rsid w:val="00851EE0"/>
    <w:rsid w:val="0087764E"/>
    <w:rsid w:val="00896EE1"/>
    <w:rsid w:val="008C1482"/>
    <w:rsid w:val="008C2A5B"/>
    <w:rsid w:val="008C4F2C"/>
    <w:rsid w:val="008D0AA7"/>
    <w:rsid w:val="008E37F2"/>
    <w:rsid w:val="008F005A"/>
    <w:rsid w:val="00901768"/>
    <w:rsid w:val="00912A0A"/>
    <w:rsid w:val="009453B4"/>
    <w:rsid w:val="009468D3"/>
    <w:rsid w:val="009619FC"/>
    <w:rsid w:val="00962A47"/>
    <w:rsid w:val="00974294"/>
    <w:rsid w:val="009844A7"/>
    <w:rsid w:val="00985460"/>
    <w:rsid w:val="009B074A"/>
    <w:rsid w:val="009B5DC6"/>
    <w:rsid w:val="009B7154"/>
    <w:rsid w:val="009F4CB2"/>
    <w:rsid w:val="009F5AEA"/>
    <w:rsid w:val="00A03526"/>
    <w:rsid w:val="00A11F8C"/>
    <w:rsid w:val="00A17117"/>
    <w:rsid w:val="00A5056A"/>
    <w:rsid w:val="00A67631"/>
    <w:rsid w:val="00A763AE"/>
    <w:rsid w:val="00A93FFD"/>
    <w:rsid w:val="00AA3DF6"/>
    <w:rsid w:val="00AC3471"/>
    <w:rsid w:val="00AC7F89"/>
    <w:rsid w:val="00B63133"/>
    <w:rsid w:val="00B6693F"/>
    <w:rsid w:val="00B84CB6"/>
    <w:rsid w:val="00BA552E"/>
    <w:rsid w:val="00BC0F0A"/>
    <w:rsid w:val="00BC51FE"/>
    <w:rsid w:val="00BE41C7"/>
    <w:rsid w:val="00C11980"/>
    <w:rsid w:val="00C2128E"/>
    <w:rsid w:val="00C40B3F"/>
    <w:rsid w:val="00CB0809"/>
    <w:rsid w:val="00CB2AE0"/>
    <w:rsid w:val="00CC0B78"/>
    <w:rsid w:val="00CC1104"/>
    <w:rsid w:val="00CC4E84"/>
    <w:rsid w:val="00CF368F"/>
    <w:rsid w:val="00CF4773"/>
    <w:rsid w:val="00D04123"/>
    <w:rsid w:val="00D06525"/>
    <w:rsid w:val="00D13306"/>
    <w:rsid w:val="00D149F1"/>
    <w:rsid w:val="00D23F00"/>
    <w:rsid w:val="00D36106"/>
    <w:rsid w:val="00D40DF6"/>
    <w:rsid w:val="00D544E2"/>
    <w:rsid w:val="00D708F1"/>
    <w:rsid w:val="00DA084B"/>
    <w:rsid w:val="00DB16B0"/>
    <w:rsid w:val="00DC04C8"/>
    <w:rsid w:val="00DC419A"/>
    <w:rsid w:val="00DC69EC"/>
    <w:rsid w:val="00DC7694"/>
    <w:rsid w:val="00DC7840"/>
    <w:rsid w:val="00DD49D5"/>
    <w:rsid w:val="00DD57AC"/>
    <w:rsid w:val="00DE4972"/>
    <w:rsid w:val="00E03DA2"/>
    <w:rsid w:val="00E1162D"/>
    <w:rsid w:val="00E244DE"/>
    <w:rsid w:val="00E30D20"/>
    <w:rsid w:val="00E3296E"/>
    <w:rsid w:val="00E37173"/>
    <w:rsid w:val="00E45B2A"/>
    <w:rsid w:val="00E55670"/>
    <w:rsid w:val="00E668D1"/>
    <w:rsid w:val="00E6693F"/>
    <w:rsid w:val="00EB0846"/>
    <w:rsid w:val="00EB5A74"/>
    <w:rsid w:val="00EB64EC"/>
    <w:rsid w:val="00EE2794"/>
    <w:rsid w:val="00EE35F8"/>
    <w:rsid w:val="00F00DBF"/>
    <w:rsid w:val="00F11444"/>
    <w:rsid w:val="00F20B9D"/>
    <w:rsid w:val="00F2627D"/>
    <w:rsid w:val="00F62C0F"/>
    <w:rsid w:val="00F71D73"/>
    <w:rsid w:val="00F763B1"/>
    <w:rsid w:val="00F94DB1"/>
    <w:rsid w:val="00F95843"/>
    <w:rsid w:val="00FA0659"/>
    <w:rsid w:val="00FA402E"/>
    <w:rsid w:val="00FB49C2"/>
    <w:rsid w:val="00FC3911"/>
    <w:rsid w:val="00FD1447"/>
    <w:rsid w:val="00FD4EE3"/>
    <w:rsid w:val="00FD6E1A"/>
    <w:rsid w:val="00FE75C6"/>
    <w:rsid w:val="00FF14DD"/>
    <w:rsid w:val="05BCD64B"/>
    <w:rsid w:val="0C7CD576"/>
    <w:rsid w:val="0E13CA58"/>
    <w:rsid w:val="0E60D002"/>
    <w:rsid w:val="0F2C431F"/>
    <w:rsid w:val="14ACD33A"/>
    <w:rsid w:val="1CC11EF6"/>
    <w:rsid w:val="1E62E479"/>
    <w:rsid w:val="1F205930"/>
    <w:rsid w:val="236E9E3E"/>
    <w:rsid w:val="2BD34AD5"/>
    <w:rsid w:val="2F81B5F6"/>
    <w:rsid w:val="38DBAAB4"/>
    <w:rsid w:val="3A45412B"/>
    <w:rsid w:val="3AE20096"/>
    <w:rsid w:val="3BA59C76"/>
    <w:rsid w:val="3D11F0B4"/>
    <w:rsid w:val="42DEEAC8"/>
    <w:rsid w:val="47CA6E83"/>
    <w:rsid w:val="47ECD6E7"/>
    <w:rsid w:val="49E3C6B3"/>
    <w:rsid w:val="4CB79CD6"/>
    <w:rsid w:val="4DF1C911"/>
    <w:rsid w:val="50D42C6C"/>
    <w:rsid w:val="53468B0D"/>
    <w:rsid w:val="53AD11D3"/>
    <w:rsid w:val="53BEE007"/>
    <w:rsid w:val="5497CBF2"/>
    <w:rsid w:val="588FB7FB"/>
    <w:rsid w:val="615CC5CB"/>
    <w:rsid w:val="618ABA31"/>
    <w:rsid w:val="668720AF"/>
    <w:rsid w:val="66A11AC2"/>
    <w:rsid w:val="6B027883"/>
    <w:rsid w:val="6CAC56DE"/>
    <w:rsid w:val="72E546DB"/>
    <w:rsid w:val="73A34D19"/>
    <w:rsid w:val="73B15C49"/>
    <w:rsid w:val="74502962"/>
    <w:rsid w:val="77398926"/>
    <w:rsid w:val="7EF72B5A"/>
    <w:rsid w:val="7FDA4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852C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C7A"/>
    <w:pPr>
      <w:spacing w:after="0" w:line="240" w:lineRule="auto"/>
    </w:pPr>
    <w:rPr>
      <w:rFonts w:eastAsiaTheme="minorEastAsia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A0352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A03526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/>
    </w:pPr>
    <w:rPr>
      <w:i/>
      <w:iCs/>
      <w:color w:val="2C3644" w:themeColor="text2"/>
      <w:szCs w:val="18"/>
    </w:rPr>
  </w:style>
  <w:style w:type="table" w:customStyle="1" w:styleId="ColorfulGrid1">
    <w:name w:val="Colorful Grid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customStyle="1" w:styleId="ColorfulList1">
    <w:name w:val="Colorful List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ColorfulShading1">
    <w:name w:val="Colorful Shading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</w:rPr>
  </w:style>
  <w:style w:type="table" w:customStyle="1" w:styleId="DarkList1">
    <w:name w:val="Dark List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572222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customStyle="1" w:styleId="LightGrid1">
    <w:name w:val="Light Grid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-Accent11">
    <w:name w:val="Light Grid - Accent 1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customStyle="1" w:styleId="LightList1">
    <w:name w:val="Light List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-Accent11">
    <w:name w:val="Light List - Accent 1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customStyle="1" w:styleId="LightShading1">
    <w:name w:val="Light Shading1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customStyle="1" w:styleId="MediumGrid11">
    <w:name w:val="Medium Grid 1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customStyle="1" w:styleId="MediumGrid21">
    <w:name w:val="Medium Grid 2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1">
    <w:name w:val="Medium Grid 3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customStyle="1" w:styleId="MediumList11">
    <w:name w:val="Medium List 1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1-Accent11">
    <w:name w:val="Medium List 1 - Accent 1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customStyle="1" w:styleId="MediumList21">
    <w:name w:val="Medium List 2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1">
    <w:name w:val="Medium Shading 1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table" w:customStyle="1" w:styleId="TableGrid10">
    <w:name w:val="Table Grid1"/>
    <w:basedOn w:val="TableNormal"/>
    <w:next w:val="TableGrid"/>
    <w:uiPriority w:val="59"/>
    <w:rsid w:val="00210C7A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8" ma:contentTypeDescription="Create a new document." ma:contentTypeScope="" ma:versionID="8ee9ad7f7aec890318432fdd496b6f06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c2385d4075f6a7e8139aa51ba16258e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1c7b3eb-a590-41fe-ac7a-e31e2b54ae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c43e96-8a63-40a7-a43a-3555e6e2346f}" ma:internalName="TaxCatchAll" ma:showField="CatchAllData" ma:web="36499341-689a-43e2-864c-0aa5b083d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b13e9d0-a5ec-4f3a-afb4-53382bdd564f" xsi:nil="true"/>
    <lcf76f155ced4ddcb4097134ff3c332f xmlns="4b13e9d0-a5ec-4f3a-afb4-53382bdd564f">
      <Terms xmlns="http://schemas.microsoft.com/office/infopath/2007/PartnerControls"/>
    </lcf76f155ced4ddcb4097134ff3c332f>
    <TaxCatchAll xmlns="36499341-689a-43e2-864c-0aa5b083d9d6" xsi:nil="true"/>
  </documentManagement>
</p:properties>
</file>

<file path=customXml/itemProps1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57E3C2-ABD4-4025-A5D2-B7A1293F8A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9d0-a5ec-4f3a-afb4-53382bdd564f"/>
    <ds:schemaRef ds:uri="36499341-689a-43e2-864c-0aa5b083d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7CCA88-1880-4078-ACB6-0C01EA614D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4b13e9d0-a5ec-4f3a-afb4-53382bdd564f"/>
    <ds:schemaRef ds:uri="36499341-689a-43e2-864c-0aa5b083d9d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8</Pages>
  <Words>1358</Words>
  <Characters>774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6</cp:revision>
  <dcterms:created xsi:type="dcterms:W3CDTF">2024-04-28T14:08:00Z</dcterms:created>
  <dcterms:modified xsi:type="dcterms:W3CDTF">2025-07-09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  <property fmtid="{D5CDD505-2E9C-101B-9397-08002B2CF9AE}" pid="3" name="GrammarlyDocumentId">
    <vt:lpwstr>6263fb6caa36f2928b8bbb186f4fd94b123390562ef0b385b6dd4e72b142338e</vt:lpwstr>
  </property>
  <property fmtid="{D5CDD505-2E9C-101B-9397-08002B2CF9AE}" pid="4" name="MediaServiceImageTags">
    <vt:lpwstr/>
  </property>
</Properties>
</file>